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E3E21" w14:textId="77777777" w:rsidR="00136DE3" w:rsidRPr="00C40746" w:rsidRDefault="00136DE3" w:rsidP="00C40746">
      <w:pPr>
        <w:pStyle w:val="Header"/>
        <w:ind w:left="-514" w:right="4268"/>
        <w:jc w:val="right"/>
        <w:rPr>
          <w:rFonts w:cs="B Lotus"/>
          <w:b/>
          <w:bCs/>
          <w:sz w:val="28"/>
          <w:szCs w:val="28"/>
          <w:rtl/>
          <w:lang w:bidi="fa-IR"/>
        </w:rPr>
      </w:pPr>
      <w:r w:rsidRPr="00C40746">
        <w:rPr>
          <w:rFonts w:cs="B Badr" w:hint="cs"/>
          <w:b/>
          <w:bCs/>
          <w:sz w:val="28"/>
          <w:szCs w:val="28"/>
          <w:rtl/>
        </w:rPr>
        <w:t>بسمه تعالی</w:t>
      </w:r>
      <w:r w:rsidR="00C40746" w:rsidRPr="00C40746">
        <w:rPr>
          <w:rFonts w:cs="B Lotus" w:hint="cs"/>
          <w:b/>
          <w:bCs/>
          <w:sz w:val="28"/>
          <w:szCs w:val="28"/>
          <w:rtl/>
          <w:lang w:bidi="fa-IR"/>
        </w:rPr>
        <w:t xml:space="preserve">     </w:t>
      </w:r>
      <w:r w:rsidR="00C40746" w:rsidRPr="00C40746">
        <w:rPr>
          <w:rFonts w:cs="B Lotus"/>
          <w:b/>
          <w:bCs/>
          <w:sz w:val="28"/>
          <w:szCs w:val="28"/>
          <w:lang w:bidi="fa-IR"/>
        </w:rPr>
        <w:t xml:space="preserve">   </w:t>
      </w:r>
      <w:r w:rsidR="00C40746" w:rsidRPr="00C40746">
        <w:rPr>
          <w:rFonts w:cs="B Lotus"/>
          <w:b/>
          <w:bCs/>
          <w:sz w:val="28"/>
          <w:szCs w:val="28"/>
        </w:rPr>
        <w:t xml:space="preserve">  </w:t>
      </w:r>
    </w:p>
    <w:tbl>
      <w:tblPr>
        <w:tblpPr w:leftFromText="180" w:rightFromText="180" w:horzAnchor="margin" w:tblpY="-495"/>
        <w:bidiVisual/>
        <w:tblW w:w="1062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5"/>
        <w:gridCol w:w="3969"/>
        <w:gridCol w:w="992"/>
        <w:gridCol w:w="2695"/>
      </w:tblGrid>
      <w:tr w:rsidR="00C40746" w14:paraId="24B95F13" w14:textId="77777777" w:rsidTr="0094621D">
        <w:trPr>
          <w:trHeight w:val="1833"/>
        </w:trPr>
        <w:tc>
          <w:tcPr>
            <w:tcW w:w="296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D224264" w14:textId="7B03F733" w:rsidR="00C40746" w:rsidRDefault="00742829" w:rsidP="00CB4420">
            <w:pPr>
              <w:bidi/>
              <w:jc w:val="center"/>
              <w:rPr>
                <w:rFonts w:cs="B Compset"/>
                <w:b/>
                <w:bCs/>
                <w:sz w:val="32"/>
                <w:szCs w:val="32"/>
                <w:rtl/>
                <w:lang w:bidi="fa-IR"/>
              </w:rPr>
            </w:pPr>
            <w:r w:rsidRPr="00742829">
              <w:rPr>
                <w:rFonts w:cs="B Compset"/>
                <w:b/>
                <w:bCs/>
                <w:sz w:val="32"/>
                <w:szCs w:val="32"/>
                <w:rtl/>
                <w:lang w:bidi="fa-IR"/>
              </w:rPr>
              <w:drawing>
                <wp:inline distT="0" distB="0" distL="0" distR="0" wp14:anchorId="622F5457" wp14:editId="4CC36E56">
                  <wp:extent cx="1745615" cy="1397635"/>
                  <wp:effectExtent l="0" t="0" r="6985" b="0"/>
                  <wp:docPr id="9546760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467606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5615" cy="1397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6659DE54" w14:textId="77777777" w:rsidR="00EE56DB" w:rsidRDefault="009A5D82" w:rsidP="00C40746">
            <w:pPr>
              <w:bidi/>
              <w:spacing w:line="276" w:lineRule="auto"/>
              <w:jc w:val="center"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46322D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مرکز ملی نواوری و فناوری</w:t>
            </w:r>
          </w:p>
          <w:p w14:paraId="20B31ADA" w14:textId="77777777" w:rsidR="00C40746" w:rsidRPr="0046322D" w:rsidRDefault="00EE56DB" w:rsidP="00EE56DB">
            <w:pPr>
              <w:bidi/>
              <w:spacing w:line="276" w:lineRule="auto"/>
              <w:jc w:val="center"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رستا</w:t>
            </w:r>
            <w:r w:rsidR="009A5D82" w:rsidRPr="0046322D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 xml:space="preserve"> </w:t>
            </w:r>
          </w:p>
          <w:p w14:paraId="1219EAF9" w14:textId="77777777" w:rsidR="0046322D" w:rsidRDefault="0046322D" w:rsidP="00C40746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7581AC4" w14:textId="77777777" w:rsidR="00C40746" w:rsidRPr="00C40746" w:rsidRDefault="00C40746" w:rsidP="0046322D">
            <w:pPr>
              <w:bidi/>
              <w:jc w:val="center"/>
              <w:rPr>
                <w:rFonts w:cs="B Lotus"/>
                <w:b/>
                <w:bCs/>
                <w:color w:val="365F91"/>
                <w:sz w:val="28"/>
                <w:szCs w:val="28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ف</w:t>
            </w:r>
            <w:r w:rsidRPr="00F53985">
              <w:rPr>
                <w:rFonts w:cs="B Titr" w:hint="cs"/>
                <w:b/>
                <w:bCs/>
                <w:sz w:val="28"/>
                <w:szCs w:val="28"/>
                <w:rtl/>
              </w:rPr>
              <w:t>رم بررسی ایده ها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5A078F8B" w14:textId="77777777" w:rsidR="00C40746" w:rsidRPr="00451C15" w:rsidRDefault="00C40746" w:rsidP="00C40746">
            <w:pPr>
              <w:bidi/>
              <w:spacing w:line="360" w:lineRule="auto"/>
              <w:rPr>
                <w:rFonts w:cs="B Compset"/>
                <w:b/>
                <w:bCs/>
                <w:sz w:val="18"/>
                <w:szCs w:val="18"/>
                <w:rtl/>
                <w:lang w:bidi="fa-IR"/>
              </w:rPr>
            </w:pPr>
            <w:r w:rsidRPr="00451C15">
              <w:rPr>
                <w:rFonts w:ascii="Calibri" w:hAnsi="Calibri" w:cs="B Nazanin" w:hint="cs"/>
                <w:b/>
                <w:bCs/>
                <w:color w:val="000000"/>
                <w:kern w:val="24"/>
                <w:sz w:val="18"/>
                <w:szCs w:val="18"/>
                <w:rtl/>
              </w:rPr>
              <w:t>کد فرم</w:t>
            </w:r>
            <w:r w:rsidRPr="00451C15">
              <w:rPr>
                <w:rFonts w:ascii="Calibri" w:hAnsi="Calibri" w:cs="Arial" w:hint="cs"/>
                <w:b/>
                <w:bCs/>
                <w:color w:val="000000"/>
                <w:kern w:val="24"/>
                <w:sz w:val="22"/>
                <w:szCs w:val="22"/>
                <w:rtl/>
              </w:rPr>
              <w:t xml:space="preserve"> </w:t>
            </w:r>
            <w:r w:rsidRPr="00451C15">
              <w:rPr>
                <w:rFonts w:ascii="Calibri" w:hAnsi="Calibri" w:cs="Arial"/>
                <w:b/>
                <w:bCs/>
                <w:color w:val="000000"/>
                <w:kern w:val="24"/>
                <w:sz w:val="21"/>
                <w:szCs w:val="21"/>
              </w:rPr>
              <w:t>OC-M-31</w:t>
            </w:r>
          </w:p>
          <w:p w14:paraId="6F1AA621" w14:textId="77777777" w:rsidR="00C40746" w:rsidRPr="00451C15" w:rsidRDefault="00C40746" w:rsidP="00C40746">
            <w:pPr>
              <w:bidi/>
              <w:spacing w:line="360" w:lineRule="auto"/>
              <w:rPr>
                <w:rFonts w:cs="B Compset"/>
                <w:b/>
                <w:bCs/>
                <w:sz w:val="18"/>
                <w:szCs w:val="18"/>
                <w:rtl/>
                <w:lang w:bidi="fa-IR"/>
              </w:rPr>
            </w:pPr>
            <w:r w:rsidRPr="00451C15">
              <w:rPr>
                <w:rFonts w:cs="B Compset" w:hint="cs"/>
                <w:b/>
                <w:bCs/>
                <w:sz w:val="18"/>
                <w:szCs w:val="18"/>
                <w:rtl/>
                <w:lang w:bidi="fa-IR"/>
              </w:rPr>
              <w:t>شماره :</w:t>
            </w:r>
            <w:r w:rsidRPr="00451C15">
              <w:rPr>
                <w:rFonts w:cs="B Compset"/>
                <w:b/>
                <w:bCs/>
                <w:sz w:val="18"/>
                <w:szCs w:val="18"/>
                <w:lang w:bidi="fa-IR"/>
              </w:rPr>
              <w:t xml:space="preserve">  </w:t>
            </w:r>
            <w:r w:rsidRPr="00451C15">
              <w:rPr>
                <w:rFonts w:cs="B Compset" w:hint="cs"/>
                <w:b/>
                <w:bCs/>
                <w:sz w:val="18"/>
                <w:szCs w:val="18"/>
                <w:rtl/>
                <w:lang w:bidi="fa-IR"/>
              </w:rPr>
              <w:t xml:space="preserve">        </w:t>
            </w:r>
          </w:p>
          <w:p w14:paraId="6C6429A3" w14:textId="77777777" w:rsidR="00C40746" w:rsidRPr="00C40746" w:rsidRDefault="00C40746" w:rsidP="00C40746">
            <w:pPr>
              <w:bidi/>
              <w:rPr>
                <w:rFonts w:cs="B Lotus"/>
                <w:b/>
                <w:bCs/>
                <w:color w:val="365F91"/>
                <w:sz w:val="28"/>
                <w:szCs w:val="28"/>
                <w:rtl/>
                <w:lang w:bidi="fa-IR"/>
              </w:rPr>
            </w:pPr>
            <w:r w:rsidRPr="00451C15">
              <w:rPr>
                <w:rFonts w:cs="B Compset" w:hint="cs"/>
                <w:b/>
                <w:bCs/>
                <w:sz w:val="18"/>
                <w:szCs w:val="18"/>
                <w:rtl/>
                <w:lang w:bidi="fa-IR"/>
              </w:rPr>
              <w:t>تاریخ تکمیل :</w:t>
            </w:r>
          </w:p>
        </w:tc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599E308C" w14:textId="77777777" w:rsidR="00C40746" w:rsidRPr="001C32FC" w:rsidRDefault="00C40746" w:rsidP="00CB4420">
            <w:pPr>
              <w:bidi/>
              <w:spacing w:line="360" w:lineRule="auto"/>
              <w:rPr>
                <w:rFonts w:cs="B Compset"/>
                <w:b/>
                <w:bCs/>
                <w:rtl/>
                <w:lang w:bidi="fa-IR"/>
              </w:rPr>
            </w:pPr>
            <w:r w:rsidRPr="00136DE3">
              <w:rPr>
                <w:noProof/>
                <w:sz w:val="28"/>
                <w:szCs w:val="28"/>
                <w:lang w:bidi="fa-IR"/>
              </w:rPr>
              <w:drawing>
                <wp:anchor distT="0" distB="0" distL="114300" distR="114300" simplePos="0" relativeHeight="251663360" behindDoc="0" locked="0" layoutInCell="1" allowOverlap="1" wp14:anchorId="6A89A775" wp14:editId="3DEA2B9D">
                  <wp:simplePos x="0" y="0"/>
                  <wp:positionH relativeFrom="column">
                    <wp:posOffset>11430</wp:posOffset>
                  </wp:positionH>
                  <wp:positionV relativeFrom="paragraph">
                    <wp:posOffset>287020</wp:posOffset>
                  </wp:positionV>
                  <wp:extent cx="1600200" cy="590550"/>
                  <wp:effectExtent l="0" t="0" r="0" b="635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6812B2C" w14:textId="77777777" w:rsidR="00C110F5" w:rsidRDefault="005E4A9F" w:rsidP="00C110F5">
      <w:pPr>
        <w:bidi/>
        <w:rPr>
          <w:rFonts w:cs="B Lotus"/>
          <w:rtl/>
        </w:rPr>
      </w:pPr>
      <w:r w:rsidRPr="000A3612">
        <w:rPr>
          <w:rFonts w:cs="B Lotus" w:hint="cs"/>
          <w:b/>
          <w:bCs/>
          <w:rtl/>
        </w:rPr>
        <w:t>1</w:t>
      </w:r>
      <w:r w:rsidR="002E0741" w:rsidRPr="000A3612">
        <w:rPr>
          <w:rFonts w:cs="B Lotus" w:hint="cs"/>
          <w:b/>
          <w:bCs/>
          <w:rtl/>
        </w:rPr>
        <w:t>-</w:t>
      </w:r>
      <w:r w:rsidR="00C110F5" w:rsidRPr="00C110F5">
        <w:rPr>
          <w:rFonts w:cs="B Lotus"/>
          <w:b/>
          <w:bCs/>
          <w:rtl/>
        </w:rPr>
        <w:t xml:space="preserve"> </w:t>
      </w:r>
      <w:r w:rsidR="00C110F5" w:rsidRPr="000A3612">
        <w:rPr>
          <w:rFonts w:cs="B Lotus"/>
          <w:b/>
          <w:bCs/>
          <w:rtl/>
        </w:rPr>
        <w:t xml:space="preserve">عنوان </w:t>
      </w:r>
      <w:r w:rsidR="00C110F5" w:rsidRPr="000A3612">
        <w:rPr>
          <w:rFonts w:cs="B Lotus" w:hint="cs"/>
          <w:b/>
          <w:bCs/>
          <w:rtl/>
        </w:rPr>
        <w:t>ايده</w:t>
      </w:r>
      <w:r w:rsidR="00C110F5" w:rsidRPr="000A3612">
        <w:rPr>
          <w:rFonts w:cs="B Lotus"/>
          <w:b/>
          <w:bCs/>
          <w:rtl/>
        </w:rPr>
        <w:t xml:space="preserve"> پيشنهادي</w:t>
      </w:r>
      <w:r w:rsidR="00C110F5" w:rsidRPr="000A3612">
        <w:rPr>
          <w:rFonts w:cs="B Lotus"/>
        </w:rPr>
        <w:t xml:space="preserve"> </w:t>
      </w:r>
    </w:p>
    <w:p w14:paraId="54623DEE" w14:textId="77777777" w:rsidR="00C110F5" w:rsidRDefault="00C110F5" w:rsidP="00C110F5">
      <w:pPr>
        <w:bidi/>
        <w:rPr>
          <w:rFonts w:cs="B Lotus"/>
          <w:rtl/>
        </w:rPr>
      </w:pPr>
    </w:p>
    <w:p w14:paraId="57EEB28B" w14:textId="77777777" w:rsidR="00267BE4" w:rsidRPr="000A3612" w:rsidRDefault="00C110F5" w:rsidP="00C110F5">
      <w:pPr>
        <w:bidi/>
        <w:rPr>
          <w:rFonts w:cs="B Lotus"/>
          <w:rtl/>
        </w:rPr>
      </w:pPr>
      <w:r>
        <w:rPr>
          <w:rFonts w:cs="B Lotus" w:hint="cs"/>
          <w:b/>
          <w:bCs/>
          <w:rtl/>
        </w:rPr>
        <w:t xml:space="preserve">2- مشخصات </w:t>
      </w:r>
      <w:r w:rsidR="00090915" w:rsidRPr="000A3612">
        <w:rPr>
          <w:rFonts w:cs="B Lotus" w:hint="cs"/>
          <w:b/>
          <w:bCs/>
          <w:rtl/>
        </w:rPr>
        <w:t>مجر</w:t>
      </w:r>
      <w:r w:rsidR="00D17F8E" w:rsidRPr="000A3612">
        <w:rPr>
          <w:rFonts w:cs="B Lotus" w:hint="cs"/>
          <w:b/>
          <w:bCs/>
          <w:rtl/>
        </w:rPr>
        <w:t>ي</w:t>
      </w:r>
      <w:r>
        <w:rPr>
          <w:rFonts w:cs="B Lotus" w:hint="cs"/>
          <w:b/>
          <w:bCs/>
          <w:rtl/>
        </w:rPr>
        <w:t xml:space="preserve"> و همکاران</w:t>
      </w:r>
      <w:r w:rsidR="00090915" w:rsidRPr="000A3612">
        <w:rPr>
          <w:rFonts w:cs="B Lotus" w:hint="cs"/>
          <w:b/>
          <w:bCs/>
          <w:rtl/>
        </w:rPr>
        <w:t xml:space="preserve"> طرح</w:t>
      </w:r>
      <w:r>
        <w:rPr>
          <w:rFonts w:cs="B Lotus" w:hint="cs"/>
          <w:rtl/>
        </w:rPr>
        <w:t>:</w:t>
      </w:r>
    </w:p>
    <w:tbl>
      <w:tblPr>
        <w:tblStyle w:val="TableGrid"/>
        <w:bidiVisual/>
        <w:tblW w:w="0" w:type="auto"/>
        <w:tblInd w:w="0" w:type="dxa"/>
        <w:tblLook w:val="04A0" w:firstRow="1" w:lastRow="0" w:firstColumn="1" w:lastColumn="0" w:noHBand="0" w:noVBand="1"/>
      </w:tblPr>
      <w:tblGrid>
        <w:gridCol w:w="720"/>
        <w:gridCol w:w="1525"/>
        <w:gridCol w:w="1493"/>
        <w:gridCol w:w="847"/>
        <w:gridCol w:w="1260"/>
        <w:gridCol w:w="1080"/>
        <w:gridCol w:w="3145"/>
      </w:tblGrid>
      <w:tr w:rsidR="00C110F5" w14:paraId="21F0D29B" w14:textId="77777777" w:rsidTr="00C110F5">
        <w:tc>
          <w:tcPr>
            <w:tcW w:w="720" w:type="dxa"/>
          </w:tcPr>
          <w:p w14:paraId="7B446B97" w14:textId="77777777" w:rsidR="00C110F5" w:rsidRPr="00C110F5" w:rsidRDefault="00C110F5" w:rsidP="00902579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C110F5">
              <w:rPr>
                <w:rFonts w:cs="B Lotus" w:hint="cs"/>
                <w:sz w:val="20"/>
                <w:szCs w:val="20"/>
                <w:rtl/>
              </w:rPr>
              <w:t>ردیف</w:t>
            </w:r>
          </w:p>
        </w:tc>
        <w:tc>
          <w:tcPr>
            <w:tcW w:w="1525" w:type="dxa"/>
          </w:tcPr>
          <w:p w14:paraId="0AE06BAE" w14:textId="77777777" w:rsidR="00C110F5" w:rsidRPr="00C110F5" w:rsidRDefault="00C110F5" w:rsidP="00902579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C110F5">
              <w:rPr>
                <w:rFonts w:cs="B Lotus" w:hint="cs"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1493" w:type="dxa"/>
          </w:tcPr>
          <w:p w14:paraId="5E8FB45F" w14:textId="77777777" w:rsidR="00C110F5" w:rsidRPr="00C110F5" w:rsidRDefault="00C110F5" w:rsidP="00902579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C110F5">
              <w:rPr>
                <w:rFonts w:cs="B Lotus" w:hint="cs"/>
                <w:sz w:val="20"/>
                <w:szCs w:val="20"/>
                <w:rtl/>
              </w:rPr>
              <w:t>محل اشتغال</w:t>
            </w:r>
          </w:p>
        </w:tc>
        <w:tc>
          <w:tcPr>
            <w:tcW w:w="847" w:type="dxa"/>
          </w:tcPr>
          <w:p w14:paraId="4A078943" w14:textId="77777777" w:rsidR="00C110F5" w:rsidRPr="00C110F5" w:rsidRDefault="00C110F5" w:rsidP="00902579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C110F5">
              <w:rPr>
                <w:rFonts w:cs="B Lotus" w:hint="cs"/>
                <w:sz w:val="20"/>
                <w:szCs w:val="20"/>
                <w:rtl/>
              </w:rPr>
              <w:t>سمت</w:t>
            </w:r>
          </w:p>
        </w:tc>
        <w:tc>
          <w:tcPr>
            <w:tcW w:w="1260" w:type="dxa"/>
          </w:tcPr>
          <w:p w14:paraId="1E29A6A2" w14:textId="77777777" w:rsidR="00C110F5" w:rsidRPr="00C110F5" w:rsidRDefault="00C110F5" w:rsidP="00902579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C110F5">
              <w:rPr>
                <w:rFonts w:cs="B Lotus" w:hint="cs"/>
                <w:sz w:val="20"/>
                <w:szCs w:val="20"/>
                <w:rtl/>
              </w:rPr>
              <w:t>مدرک تحصیلی</w:t>
            </w:r>
          </w:p>
        </w:tc>
        <w:tc>
          <w:tcPr>
            <w:tcW w:w="1080" w:type="dxa"/>
          </w:tcPr>
          <w:p w14:paraId="3EEA5FC8" w14:textId="77777777" w:rsidR="00C110F5" w:rsidRPr="00C110F5" w:rsidRDefault="00C110F5" w:rsidP="00C110F5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C110F5">
              <w:rPr>
                <w:rFonts w:cs="B Lotus" w:hint="cs"/>
                <w:sz w:val="20"/>
                <w:szCs w:val="20"/>
                <w:rtl/>
              </w:rPr>
              <w:t>شماره تماس</w:t>
            </w:r>
          </w:p>
        </w:tc>
        <w:tc>
          <w:tcPr>
            <w:tcW w:w="3145" w:type="dxa"/>
          </w:tcPr>
          <w:p w14:paraId="406947B5" w14:textId="77777777" w:rsidR="00C110F5" w:rsidRPr="00C110F5" w:rsidRDefault="00C110F5" w:rsidP="00902579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C110F5">
              <w:rPr>
                <w:rFonts w:cs="B Lotus" w:hint="cs"/>
                <w:sz w:val="20"/>
                <w:szCs w:val="20"/>
                <w:rtl/>
              </w:rPr>
              <w:t>نقش در به نتیجه رسیدن ایده</w:t>
            </w:r>
          </w:p>
        </w:tc>
      </w:tr>
      <w:tr w:rsidR="00C110F5" w14:paraId="7FAB5B94" w14:textId="77777777" w:rsidTr="00C110F5">
        <w:tc>
          <w:tcPr>
            <w:tcW w:w="720" w:type="dxa"/>
          </w:tcPr>
          <w:p w14:paraId="2ECC54B5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1</w:t>
            </w:r>
          </w:p>
        </w:tc>
        <w:tc>
          <w:tcPr>
            <w:tcW w:w="1525" w:type="dxa"/>
          </w:tcPr>
          <w:p w14:paraId="6FDA79C5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493" w:type="dxa"/>
          </w:tcPr>
          <w:p w14:paraId="2B7E687D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847" w:type="dxa"/>
          </w:tcPr>
          <w:p w14:paraId="2B7B48DF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260" w:type="dxa"/>
          </w:tcPr>
          <w:p w14:paraId="33A75519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080" w:type="dxa"/>
          </w:tcPr>
          <w:p w14:paraId="357881DD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3145" w:type="dxa"/>
          </w:tcPr>
          <w:p w14:paraId="6B1AD6B2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</w:tr>
      <w:tr w:rsidR="00C110F5" w14:paraId="08B5DB46" w14:textId="77777777" w:rsidTr="00C110F5">
        <w:tc>
          <w:tcPr>
            <w:tcW w:w="720" w:type="dxa"/>
          </w:tcPr>
          <w:p w14:paraId="6BE532C6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2</w:t>
            </w:r>
          </w:p>
        </w:tc>
        <w:tc>
          <w:tcPr>
            <w:tcW w:w="1525" w:type="dxa"/>
          </w:tcPr>
          <w:p w14:paraId="52D9D96E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493" w:type="dxa"/>
          </w:tcPr>
          <w:p w14:paraId="0A772269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847" w:type="dxa"/>
          </w:tcPr>
          <w:p w14:paraId="176FDAA2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260" w:type="dxa"/>
          </w:tcPr>
          <w:p w14:paraId="39232D14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080" w:type="dxa"/>
          </w:tcPr>
          <w:p w14:paraId="158522E6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3145" w:type="dxa"/>
          </w:tcPr>
          <w:p w14:paraId="2F9881BC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</w:tr>
      <w:tr w:rsidR="00C110F5" w14:paraId="046B4E8F" w14:textId="77777777" w:rsidTr="00C110F5">
        <w:tc>
          <w:tcPr>
            <w:tcW w:w="720" w:type="dxa"/>
          </w:tcPr>
          <w:p w14:paraId="43A9B4F7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3</w:t>
            </w:r>
          </w:p>
        </w:tc>
        <w:tc>
          <w:tcPr>
            <w:tcW w:w="1525" w:type="dxa"/>
          </w:tcPr>
          <w:p w14:paraId="60904BD5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493" w:type="dxa"/>
          </w:tcPr>
          <w:p w14:paraId="1ABA1DFF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847" w:type="dxa"/>
          </w:tcPr>
          <w:p w14:paraId="711D7D86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260" w:type="dxa"/>
          </w:tcPr>
          <w:p w14:paraId="13657F3C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080" w:type="dxa"/>
          </w:tcPr>
          <w:p w14:paraId="37CED685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3145" w:type="dxa"/>
          </w:tcPr>
          <w:p w14:paraId="15088F3A" w14:textId="77777777" w:rsidR="00C110F5" w:rsidRPr="00902579" w:rsidRDefault="00C110F5" w:rsidP="00D8574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</w:tr>
    </w:tbl>
    <w:p w14:paraId="23B1770D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6A3102EA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7549B900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284B27B8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663F74EA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2B752241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47AFEB02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42D78BEF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6220325A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0838A16E" w14:textId="77777777" w:rsidR="00C44778" w:rsidRPr="000A3612" w:rsidRDefault="00C44778" w:rsidP="00C44778">
      <w:pPr>
        <w:bidi/>
        <w:rPr>
          <w:rFonts w:cs="B Lotus"/>
          <w:sz w:val="2"/>
          <w:szCs w:val="2"/>
          <w:rtl/>
        </w:rPr>
      </w:pPr>
    </w:p>
    <w:p w14:paraId="7F95C0AA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2F0D3371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287B4F4B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1D9DB089" w14:textId="77777777" w:rsidR="00A716C9" w:rsidRDefault="00FD74DC" w:rsidP="00FD74DC">
      <w:pPr>
        <w:tabs>
          <w:tab w:val="right" w:pos="270"/>
        </w:tabs>
        <w:bidi/>
        <w:rPr>
          <w:rFonts w:cs="B Lotus"/>
          <w:b/>
          <w:bCs/>
          <w:rtl/>
        </w:rPr>
      </w:pPr>
      <w:r w:rsidRPr="000A3612">
        <w:rPr>
          <w:rFonts w:cs="B Lotus" w:hint="cs"/>
          <w:b/>
          <w:bCs/>
          <w:rtl/>
        </w:rPr>
        <w:t>3-</w:t>
      </w:r>
      <w:r w:rsidR="00A716C9" w:rsidRPr="000A3612">
        <w:rPr>
          <w:rFonts w:cs="B Lotus" w:hint="cs"/>
          <w:b/>
          <w:bCs/>
          <w:rtl/>
        </w:rPr>
        <w:t xml:space="preserve"> </w:t>
      </w:r>
      <w:r w:rsidR="00A716C9" w:rsidRPr="000A3612">
        <w:rPr>
          <w:rFonts w:cs="B Lotus"/>
          <w:b/>
          <w:bCs/>
          <w:rtl/>
        </w:rPr>
        <w:t>سوابق</w:t>
      </w:r>
      <w:r w:rsidR="00A716C9" w:rsidRPr="000A3612">
        <w:rPr>
          <w:rFonts w:cs="B Lotus" w:hint="cs"/>
          <w:b/>
          <w:bCs/>
          <w:rtl/>
        </w:rPr>
        <w:t xml:space="preserve"> مجري</w:t>
      </w:r>
      <w:r w:rsidR="00A716C9" w:rsidRPr="000A3612">
        <w:rPr>
          <w:rFonts w:cs="B Lotus"/>
          <w:b/>
          <w:bCs/>
          <w:rtl/>
        </w:rPr>
        <w:t xml:space="preserve"> </w:t>
      </w:r>
      <w:r w:rsidR="00902579">
        <w:rPr>
          <w:rFonts w:cs="B Lotus" w:hint="cs"/>
          <w:b/>
          <w:bCs/>
          <w:rtl/>
        </w:rPr>
        <w:t xml:space="preserve">اصلی </w:t>
      </w:r>
      <w:r w:rsidR="00A716C9" w:rsidRPr="000A3612">
        <w:rPr>
          <w:rFonts w:cs="B Lotus"/>
          <w:b/>
          <w:bCs/>
          <w:rtl/>
        </w:rPr>
        <w:t>در انجام فعاليتهاي مشابه:</w:t>
      </w:r>
      <w:r w:rsidR="00A716C9" w:rsidRPr="000A3612">
        <w:rPr>
          <w:rFonts w:cs="B Lotus" w:hint="cs"/>
          <w:b/>
          <w:bCs/>
          <w:rtl/>
        </w:rPr>
        <w:t xml:space="preserve"> </w:t>
      </w:r>
    </w:p>
    <w:p w14:paraId="458A4BC4" w14:textId="77777777" w:rsidR="000A3612" w:rsidRDefault="000A3612" w:rsidP="000A3612">
      <w:pPr>
        <w:bidi/>
        <w:rPr>
          <w:rFonts w:cs="B Lotus"/>
          <w:rtl/>
        </w:rPr>
      </w:pPr>
      <w:r w:rsidRPr="000A3612">
        <w:rPr>
          <w:rFonts w:hint="cs"/>
          <w:rtl/>
        </w:rPr>
        <w:t>□</w:t>
      </w:r>
      <w:r w:rsidRPr="000A3612">
        <w:rPr>
          <w:rFonts w:cs="B Lotus"/>
          <w:rtl/>
        </w:rPr>
        <w:t xml:space="preserve"> </w:t>
      </w:r>
      <w:r w:rsidRPr="000A3612">
        <w:rPr>
          <w:rFonts w:cs="B Lotus" w:hint="cs"/>
          <w:rtl/>
        </w:rPr>
        <w:t xml:space="preserve">طرح پژوهشی </w:t>
      </w:r>
      <w:r>
        <w:rPr>
          <w:rFonts w:hint="cs"/>
          <w:rtl/>
        </w:rPr>
        <w:t>–</w:t>
      </w:r>
      <w:r>
        <w:rPr>
          <w:rFonts w:cs="B Lotus"/>
        </w:rPr>
        <w:t xml:space="preserve"> </w:t>
      </w:r>
      <w:r w:rsidRPr="000A3612">
        <w:rPr>
          <w:rFonts w:cs="B Lotus" w:hint="cs"/>
          <w:rtl/>
        </w:rPr>
        <w:t>عناوین</w:t>
      </w:r>
      <w:r>
        <w:rPr>
          <w:rFonts w:cs="B Lotus" w:hint="cs"/>
          <w:rtl/>
        </w:rPr>
        <w:t xml:space="preserve"> حداکثر 3 طرح و محل اجرای آن</w:t>
      </w:r>
    </w:p>
    <w:tbl>
      <w:tblPr>
        <w:tblStyle w:val="TableGrid"/>
        <w:bidiVisual/>
        <w:tblW w:w="0" w:type="auto"/>
        <w:tblInd w:w="0" w:type="dxa"/>
        <w:tblLook w:val="04A0" w:firstRow="1" w:lastRow="0" w:firstColumn="1" w:lastColumn="0" w:noHBand="0" w:noVBand="1"/>
      </w:tblPr>
      <w:tblGrid>
        <w:gridCol w:w="720"/>
        <w:gridCol w:w="6802"/>
        <w:gridCol w:w="1418"/>
        <w:gridCol w:w="1130"/>
      </w:tblGrid>
      <w:tr w:rsidR="0001158F" w14:paraId="5737AFB9" w14:textId="77777777" w:rsidTr="0001158F">
        <w:tc>
          <w:tcPr>
            <w:tcW w:w="720" w:type="dxa"/>
          </w:tcPr>
          <w:p w14:paraId="6589696E" w14:textId="77777777" w:rsidR="0001158F" w:rsidRPr="00902579" w:rsidRDefault="0001158F" w:rsidP="0001158F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ردیف</w:t>
            </w:r>
          </w:p>
        </w:tc>
        <w:tc>
          <w:tcPr>
            <w:tcW w:w="6802" w:type="dxa"/>
          </w:tcPr>
          <w:p w14:paraId="639E88E2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عنوان طرح</w:t>
            </w:r>
          </w:p>
        </w:tc>
        <w:tc>
          <w:tcPr>
            <w:tcW w:w="1418" w:type="dxa"/>
          </w:tcPr>
          <w:p w14:paraId="53F643D5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محل اجرا</w:t>
            </w:r>
          </w:p>
        </w:tc>
        <w:tc>
          <w:tcPr>
            <w:tcW w:w="1130" w:type="dxa"/>
          </w:tcPr>
          <w:p w14:paraId="29951447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سال</w:t>
            </w:r>
          </w:p>
        </w:tc>
      </w:tr>
      <w:tr w:rsidR="0001158F" w14:paraId="34D0B958" w14:textId="77777777" w:rsidTr="0001158F">
        <w:tc>
          <w:tcPr>
            <w:tcW w:w="720" w:type="dxa"/>
          </w:tcPr>
          <w:p w14:paraId="0E5D3470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1</w:t>
            </w:r>
          </w:p>
        </w:tc>
        <w:tc>
          <w:tcPr>
            <w:tcW w:w="6802" w:type="dxa"/>
          </w:tcPr>
          <w:p w14:paraId="28B15334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418" w:type="dxa"/>
          </w:tcPr>
          <w:p w14:paraId="35D1B34E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130" w:type="dxa"/>
          </w:tcPr>
          <w:p w14:paraId="48D880C4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</w:tr>
      <w:tr w:rsidR="0001158F" w14:paraId="3C8E63D1" w14:textId="77777777" w:rsidTr="0001158F">
        <w:tc>
          <w:tcPr>
            <w:tcW w:w="720" w:type="dxa"/>
          </w:tcPr>
          <w:p w14:paraId="46632C27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2</w:t>
            </w:r>
          </w:p>
        </w:tc>
        <w:tc>
          <w:tcPr>
            <w:tcW w:w="6802" w:type="dxa"/>
          </w:tcPr>
          <w:p w14:paraId="65A19D12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418" w:type="dxa"/>
          </w:tcPr>
          <w:p w14:paraId="0413B1A1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130" w:type="dxa"/>
          </w:tcPr>
          <w:p w14:paraId="02922B29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</w:tr>
      <w:tr w:rsidR="0001158F" w14:paraId="72BE339F" w14:textId="77777777" w:rsidTr="0001158F">
        <w:tc>
          <w:tcPr>
            <w:tcW w:w="720" w:type="dxa"/>
          </w:tcPr>
          <w:p w14:paraId="3D980AF1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  <w:r w:rsidRPr="00902579">
              <w:rPr>
                <w:rFonts w:cs="B Lotus" w:hint="cs"/>
                <w:sz w:val="22"/>
                <w:szCs w:val="22"/>
                <w:rtl/>
              </w:rPr>
              <w:t>3</w:t>
            </w:r>
          </w:p>
        </w:tc>
        <w:tc>
          <w:tcPr>
            <w:tcW w:w="6802" w:type="dxa"/>
          </w:tcPr>
          <w:p w14:paraId="0CE88B02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418" w:type="dxa"/>
          </w:tcPr>
          <w:p w14:paraId="50297BD4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  <w:tc>
          <w:tcPr>
            <w:tcW w:w="1130" w:type="dxa"/>
          </w:tcPr>
          <w:p w14:paraId="62806561" w14:textId="77777777" w:rsidR="0001158F" w:rsidRPr="00902579" w:rsidRDefault="0001158F" w:rsidP="000A3612">
            <w:pPr>
              <w:bidi/>
              <w:jc w:val="center"/>
              <w:rPr>
                <w:rFonts w:cs="B Lotus"/>
                <w:sz w:val="22"/>
                <w:szCs w:val="22"/>
                <w:rtl/>
              </w:rPr>
            </w:pPr>
          </w:p>
        </w:tc>
      </w:tr>
    </w:tbl>
    <w:p w14:paraId="05CF3E7F" w14:textId="77777777" w:rsidR="000A3612" w:rsidRDefault="000A3612" w:rsidP="000A3612">
      <w:pPr>
        <w:bidi/>
        <w:rPr>
          <w:rtl/>
        </w:rPr>
      </w:pPr>
    </w:p>
    <w:p w14:paraId="7A9D389E" w14:textId="77777777" w:rsidR="000A3612" w:rsidRDefault="000A3612" w:rsidP="0001158F">
      <w:pPr>
        <w:bidi/>
        <w:rPr>
          <w:rFonts w:cs="B Lotus"/>
          <w:rtl/>
        </w:rPr>
      </w:pPr>
      <w:r w:rsidRPr="000A3612">
        <w:rPr>
          <w:rFonts w:hint="cs"/>
          <w:rtl/>
        </w:rPr>
        <w:t>□</w:t>
      </w:r>
      <w:r w:rsidRPr="000A3612">
        <w:rPr>
          <w:rFonts w:cs="B Lotus"/>
          <w:rtl/>
        </w:rPr>
        <w:t xml:space="preserve">  </w:t>
      </w:r>
      <w:r>
        <w:rPr>
          <w:rFonts w:cs="B Lotus" w:hint="cs"/>
          <w:rtl/>
        </w:rPr>
        <w:t xml:space="preserve">پایان نامه </w:t>
      </w:r>
      <w:r w:rsidR="00EB099A">
        <w:rPr>
          <w:rFonts w:hint="cs"/>
          <w:rtl/>
        </w:rPr>
        <w:t>(</w:t>
      </w:r>
      <w:r>
        <w:rPr>
          <w:rFonts w:cs="B Lotus" w:hint="cs"/>
          <w:rtl/>
        </w:rPr>
        <w:t>عنوان پایان نامه</w:t>
      </w:r>
      <w:r w:rsidR="0001158F">
        <w:rPr>
          <w:rFonts w:cs="B Lotus" w:hint="cs"/>
          <w:rtl/>
        </w:rPr>
        <w:t xml:space="preserve"> </w:t>
      </w:r>
      <w:r w:rsidR="0001158F">
        <w:rPr>
          <w:rFonts w:hint="cs"/>
          <w:rtl/>
        </w:rPr>
        <w:t>–</w:t>
      </w:r>
      <w:r w:rsidR="0001158F">
        <w:rPr>
          <w:rFonts w:cs="B Lotus" w:hint="cs"/>
          <w:rtl/>
        </w:rPr>
        <w:t xml:space="preserve"> مقطع تحصیلی</w:t>
      </w:r>
      <w:r w:rsidR="00EB099A">
        <w:rPr>
          <w:rFonts w:cs="B Lotus" w:hint="cs"/>
          <w:rtl/>
        </w:rPr>
        <w:t>- تاریخ)</w:t>
      </w:r>
      <w:r w:rsidRPr="000A3612">
        <w:rPr>
          <w:rFonts w:cs="B Lotus"/>
          <w:rtl/>
        </w:rPr>
        <w:t xml:space="preserve">  </w:t>
      </w:r>
    </w:p>
    <w:p w14:paraId="7C920539" w14:textId="77777777" w:rsidR="00EB099A" w:rsidRDefault="00EB099A" w:rsidP="00EB099A">
      <w:pPr>
        <w:bidi/>
        <w:rPr>
          <w:rFonts w:cs="B Lotus"/>
          <w:rtl/>
        </w:rPr>
      </w:pPr>
    </w:p>
    <w:p w14:paraId="08DF576B" w14:textId="77777777" w:rsidR="00EB099A" w:rsidRPr="000A3612" w:rsidRDefault="00EB099A" w:rsidP="00EB099A">
      <w:pPr>
        <w:bidi/>
        <w:rPr>
          <w:rFonts w:cs="B Lotus"/>
          <w:rtl/>
        </w:rPr>
      </w:pPr>
      <w:r w:rsidRPr="000A3612">
        <w:rPr>
          <w:rFonts w:hint="cs"/>
          <w:rtl/>
        </w:rPr>
        <w:t>□</w:t>
      </w:r>
      <w:r>
        <w:rPr>
          <w:rFonts w:hint="cs"/>
          <w:rtl/>
        </w:rPr>
        <w:t xml:space="preserve">  </w:t>
      </w:r>
      <w:r>
        <w:rPr>
          <w:rFonts w:cs="B Lotus" w:hint="cs"/>
          <w:rtl/>
        </w:rPr>
        <w:t>ثبت اختراع ( عنوان- شماره- تاریخ)</w:t>
      </w:r>
    </w:p>
    <w:p w14:paraId="7B295326" w14:textId="77777777" w:rsidR="00A716C9" w:rsidRPr="000A3612" w:rsidRDefault="00A716C9" w:rsidP="00A716C9">
      <w:pPr>
        <w:bidi/>
        <w:rPr>
          <w:rFonts w:cs="B Lotus"/>
          <w:b/>
          <w:bCs/>
          <w:rtl/>
        </w:rPr>
      </w:pPr>
    </w:p>
    <w:p w14:paraId="7B67CA3E" w14:textId="77777777" w:rsidR="00C44778" w:rsidRPr="000A3612" w:rsidRDefault="00FD74DC" w:rsidP="00FD74DC">
      <w:pPr>
        <w:bidi/>
        <w:rPr>
          <w:rFonts w:cs="B Lotus"/>
          <w:b/>
          <w:bCs/>
          <w:rtl/>
        </w:rPr>
      </w:pPr>
      <w:r w:rsidRPr="000A3612">
        <w:rPr>
          <w:rFonts w:cs="B Lotus" w:hint="cs"/>
          <w:b/>
          <w:bCs/>
          <w:rtl/>
        </w:rPr>
        <w:t>4</w:t>
      </w:r>
      <w:r w:rsidR="00C44778" w:rsidRPr="000A3612">
        <w:rPr>
          <w:rFonts w:cs="B Lotus" w:hint="cs"/>
          <w:b/>
          <w:bCs/>
          <w:rtl/>
        </w:rPr>
        <w:t xml:space="preserve"> </w:t>
      </w:r>
      <w:r w:rsidR="00DE22C1" w:rsidRPr="000A3612">
        <w:rPr>
          <w:rFonts w:cs="B Lotus" w:hint="cs"/>
          <w:b/>
          <w:bCs/>
          <w:rtl/>
        </w:rPr>
        <w:t xml:space="preserve">- </w:t>
      </w:r>
      <w:r w:rsidR="00C44778" w:rsidRPr="000A3612">
        <w:rPr>
          <w:rFonts w:cs="B Lotus" w:hint="cs"/>
          <w:b/>
          <w:bCs/>
          <w:rtl/>
        </w:rPr>
        <w:t xml:space="preserve">خلاصه </w:t>
      </w:r>
      <w:r w:rsidR="008F4520" w:rsidRPr="000A3612">
        <w:rPr>
          <w:rFonts w:cs="B Lotus" w:hint="cs"/>
          <w:b/>
          <w:bCs/>
          <w:rtl/>
        </w:rPr>
        <w:t>ا</w:t>
      </w:r>
      <w:r w:rsidRPr="000A3612">
        <w:rPr>
          <w:rFonts w:cs="B Lotus" w:hint="cs"/>
          <w:b/>
          <w:bCs/>
          <w:rtl/>
        </w:rPr>
        <w:t>ي</w:t>
      </w:r>
      <w:r w:rsidR="008F4520" w:rsidRPr="000A3612">
        <w:rPr>
          <w:rFonts w:cs="B Lotus" w:hint="cs"/>
          <w:b/>
          <w:bCs/>
          <w:rtl/>
        </w:rPr>
        <w:t>ده: (</w:t>
      </w:r>
      <w:r w:rsidRPr="000A3612">
        <w:rPr>
          <w:rFonts w:cs="B Lotus" w:hint="cs"/>
          <w:b/>
          <w:bCs/>
          <w:rtl/>
        </w:rPr>
        <w:t>حداکثر</w:t>
      </w:r>
      <w:r w:rsidR="008F4520" w:rsidRPr="000A3612">
        <w:rPr>
          <w:rFonts w:cs="B Lotus" w:hint="cs"/>
          <w:b/>
          <w:bCs/>
          <w:rtl/>
        </w:rPr>
        <w:t xml:space="preserve"> 2</w:t>
      </w:r>
      <w:r w:rsidR="00656551">
        <w:rPr>
          <w:rFonts w:cs="B Lotus" w:hint="cs"/>
          <w:b/>
          <w:bCs/>
          <w:rtl/>
          <w:lang w:bidi="fa-IR"/>
        </w:rPr>
        <w:t>0</w:t>
      </w:r>
      <w:r w:rsidR="008F4520" w:rsidRPr="000A3612">
        <w:rPr>
          <w:rFonts w:cs="B Lotus" w:hint="cs"/>
          <w:b/>
          <w:bCs/>
          <w:rtl/>
        </w:rPr>
        <w:t>0 کلمه)</w:t>
      </w:r>
      <w:r w:rsidR="00EB099A">
        <w:rPr>
          <w:rFonts w:cs="B Lotus" w:hint="cs"/>
          <w:b/>
          <w:bCs/>
          <w:rtl/>
        </w:rPr>
        <w:t xml:space="preserve"> </w:t>
      </w:r>
    </w:p>
    <w:p w14:paraId="57C6AD06" w14:textId="77777777" w:rsidR="008F4520" w:rsidRPr="000A3612" w:rsidRDefault="00EB099A" w:rsidP="008F4520">
      <w:pPr>
        <w:bidi/>
        <w:rPr>
          <w:rFonts w:cs="B Lotus"/>
          <w:b/>
          <w:bCs/>
          <w:rtl/>
        </w:rPr>
      </w:pPr>
      <w:r>
        <w:rPr>
          <w:rFonts w:cs="B Lotus" w:hint="cs"/>
          <w:b/>
          <w:bCs/>
          <w:rtl/>
        </w:rPr>
        <w:t>*</w:t>
      </w:r>
      <w:r w:rsidRPr="00EB099A">
        <w:rPr>
          <w:rFonts w:cs="B Lotus" w:hint="cs"/>
          <w:rtl/>
        </w:rPr>
        <w:t xml:space="preserve"> </w:t>
      </w:r>
      <w:r w:rsidRPr="00EB099A">
        <w:rPr>
          <w:rFonts w:cs="B Lotus" w:hint="cs"/>
          <w:sz w:val="22"/>
          <w:szCs w:val="22"/>
          <w:rtl/>
        </w:rPr>
        <w:t>لطفا به هیچ عنوان بیشتر ننویسید</w:t>
      </w:r>
    </w:p>
    <w:p w14:paraId="7BE8ACCC" w14:textId="77777777" w:rsidR="00A716C9" w:rsidRPr="000A3612" w:rsidRDefault="00A716C9" w:rsidP="00A716C9">
      <w:pPr>
        <w:bidi/>
        <w:rPr>
          <w:rFonts w:cs="B Lotus"/>
          <w:b/>
          <w:bCs/>
          <w:rtl/>
        </w:rPr>
      </w:pPr>
    </w:p>
    <w:p w14:paraId="283A0459" w14:textId="77777777" w:rsidR="00A716C9" w:rsidRPr="000A3612" w:rsidRDefault="00A716C9" w:rsidP="00A716C9">
      <w:pPr>
        <w:bidi/>
        <w:rPr>
          <w:rFonts w:cs="B Lotus"/>
          <w:b/>
          <w:bCs/>
          <w:rtl/>
        </w:rPr>
      </w:pPr>
    </w:p>
    <w:p w14:paraId="54C59615" w14:textId="77777777" w:rsidR="00C110F5" w:rsidRDefault="00C110F5" w:rsidP="00C110F5">
      <w:pPr>
        <w:bidi/>
        <w:rPr>
          <w:rFonts w:cs="B Lotus"/>
          <w:b/>
          <w:bCs/>
          <w:rtl/>
        </w:rPr>
      </w:pPr>
    </w:p>
    <w:p w14:paraId="3B1B95F8" w14:textId="77777777" w:rsidR="00C110F5" w:rsidRDefault="00C110F5" w:rsidP="00C110F5">
      <w:pPr>
        <w:bidi/>
        <w:rPr>
          <w:rFonts w:cs="B Lotus"/>
          <w:b/>
          <w:bCs/>
          <w:rtl/>
        </w:rPr>
      </w:pPr>
    </w:p>
    <w:p w14:paraId="2C552BFA" w14:textId="77777777" w:rsidR="002F6014" w:rsidRPr="000A3612" w:rsidRDefault="008F4520" w:rsidP="00FD74DC">
      <w:pPr>
        <w:bidi/>
        <w:rPr>
          <w:rFonts w:cs="B Lotus"/>
          <w:b/>
          <w:bCs/>
          <w:rtl/>
          <w:lang w:bidi="fa-IR"/>
        </w:rPr>
      </w:pPr>
      <w:r w:rsidRPr="000A3612">
        <w:rPr>
          <w:rFonts w:cs="B Lotus" w:hint="cs"/>
          <w:b/>
          <w:bCs/>
          <w:rtl/>
        </w:rPr>
        <w:t xml:space="preserve">5- </w:t>
      </w:r>
      <w:r w:rsidR="00AD5D79" w:rsidRPr="000A3612">
        <w:rPr>
          <w:rFonts w:cs="B Lotus" w:hint="cs"/>
          <w:b/>
          <w:bCs/>
          <w:rtl/>
        </w:rPr>
        <w:t>مبناي</w:t>
      </w:r>
      <w:r w:rsidR="002F6014" w:rsidRPr="000A3612">
        <w:rPr>
          <w:rFonts w:cs="B Lotus"/>
          <w:b/>
          <w:bCs/>
          <w:rtl/>
        </w:rPr>
        <w:t xml:space="preserve"> </w:t>
      </w:r>
      <w:r w:rsidR="00FD74DC" w:rsidRPr="000A3612">
        <w:rPr>
          <w:rFonts w:cs="B Lotus" w:hint="cs"/>
          <w:b/>
          <w:bCs/>
          <w:rtl/>
        </w:rPr>
        <w:t>ايده</w:t>
      </w:r>
      <w:r w:rsidR="002F6014" w:rsidRPr="000A3612">
        <w:rPr>
          <w:rFonts w:cs="B Lotus"/>
          <w:b/>
          <w:bCs/>
          <w:rtl/>
        </w:rPr>
        <w:t xml:space="preserve"> پيشنهادي</w:t>
      </w:r>
      <w:r w:rsidR="002F6014" w:rsidRPr="000A3612">
        <w:rPr>
          <w:rFonts w:cs="B Lotus"/>
          <w:b/>
          <w:bCs/>
        </w:rPr>
        <w:t>:</w:t>
      </w:r>
    </w:p>
    <w:p w14:paraId="5A84EA57" w14:textId="77777777" w:rsidR="002F6014" w:rsidRDefault="006666AD" w:rsidP="00EE3AFC">
      <w:pPr>
        <w:bidi/>
        <w:rPr>
          <w:rtl/>
        </w:rPr>
      </w:pPr>
      <w:r w:rsidRPr="000A3612">
        <w:rPr>
          <w:rFonts w:cs="B Lotus" w:hint="cs"/>
          <w:rtl/>
        </w:rPr>
        <w:t>نتايج پژوهش</w:t>
      </w:r>
      <w:r w:rsidR="00AD5D79" w:rsidRPr="000A3612">
        <w:rPr>
          <w:rFonts w:cs="B Lotus" w:hint="cs"/>
          <w:rtl/>
        </w:rPr>
        <w:t xml:space="preserve"> قبلي</w:t>
      </w:r>
      <w:r w:rsidR="002F6014" w:rsidRPr="000A3612">
        <w:rPr>
          <w:rFonts w:cs="B Lotus"/>
          <w:rtl/>
        </w:rPr>
        <w:t xml:space="preserve"> </w:t>
      </w:r>
      <w:r w:rsidR="002F6014" w:rsidRPr="000A3612">
        <w:rPr>
          <w:rFonts w:hint="cs"/>
          <w:rtl/>
        </w:rPr>
        <w:t>□</w:t>
      </w:r>
      <w:r w:rsidR="002F6014" w:rsidRPr="000A3612">
        <w:rPr>
          <w:rFonts w:cs="B Lotus"/>
          <w:rtl/>
        </w:rPr>
        <w:t xml:space="preserve">     </w:t>
      </w:r>
      <w:r w:rsidR="00AD5D79" w:rsidRPr="000A3612">
        <w:rPr>
          <w:rFonts w:cs="B Lotus" w:hint="cs"/>
          <w:rtl/>
        </w:rPr>
        <w:t>سفارش صنعت</w:t>
      </w:r>
      <w:r w:rsidR="002F6014" w:rsidRPr="000A3612">
        <w:rPr>
          <w:rFonts w:cs="B Lotus"/>
          <w:rtl/>
        </w:rPr>
        <w:t xml:space="preserve"> </w:t>
      </w:r>
      <w:r w:rsidR="002F6014" w:rsidRPr="000A3612">
        <w:rPr>
          <w:rFonts w:hint="cs"/>
          <w:rtl/>
        </w:rPr>
        <w:t>□</w:t>
      </w:r>
      <w:r w:rsidR="002F6014" w:rsidRPr="000A3612">
        <w:rPr>
          <w:rFonts w:cs="B Lotus"/>
          <w:rtl/>
        </w:rPr>
        <w:t xml:space="preserve">    </w:t>
      </w:r>
      <w:r w:rsidR="00E52E2E" w:rsidRPr="000A3612">
        <w:rPr>
          <w:rFonts w:cs="B Lotus" w:hint="cs"/>
          <w:rtl/>
        </w:rPr>
        <w:t xml:space="preserve">مطالعه بازار </w:t>
      </w:r>
      <w:r w:rsidR="002F6014" w:rsidRPr="000A3612">
        <w:rPr>
          <w:rFonts w:hint="cs"/>
          <w:rtl/>
        </w:rPr>
        <w:t>□</w:t>
      </w:r>
      <w:r w:rsidR="002F6014" w:rsidRPr="000A3612">
        <w:rPr>
          <w:rFonts w:cs="B Lotus"/>
          <w:rtl/>
        </w:rPr>
        <w:t xml:space="preserve"> </w:t>
      </w:r>
      <w:r w:rsidR="00E52E2E" w:rsidRPr="000A3612">
        <w:rPr>
          <w:rFonts w:cs="B Lotus" w:hint="cs"/>
          <w:rtl/>
        </w:rPr>
        <w:t xml:space="preserve">  ساير </w:t>
      </w:r>
      <w:r w:rsidR="00EE3AFC" w:rsidRPr="000A3612">
        <w:rPr>
          <w:rFonts w:hint="cs"/>
          <w:rtl/>
        </w:rPr>
        <w:t>□</w:t>
      </w:r>
    </w:p>
    <w:p w14:paraId="381EE140" w14:textId="77777777" w:rsidR="00EB099A" w:rsidRPr="000A3612" w:rsidRDefault="00EB099A" w:rsidP="00EB099A">
      <w:pPr>
        <w:bidi/>
        <w:rPr>
          <w:rFonts w:cs="B Lotus"/>
          <w:rtl/>
        </w:rPr>
      </w:pPr>
    </w:p>
    <w:p w14:paraId="13B41F55" w14:textId="77777777" w:rsidR="005A0C8C" w:rsidRDefault="0085458E" w:rsidP="005A0C8C">
      <w:pPr>
        <w:bidi/>
        <w:rPr>
          <w:rFonts w:cs="B Lotus"/>
          <w:b/>
          <w:bCs/>
          <w:lang w:bidi="fa-IR"/>
        </w:rPr>
      </w:pPr>
      <w:r w:rsidRPr="000A3612">
        <w:rPr>
          <w:rFonts w:cs="B Lotus" w:hint="cs"/>
          <w:b/>
          <w:bCs/>
          <w:rtl/>
        </w:rPr>
        <w:t>6- ارزيابي سطح آمادگي فناوري(</w:t>
      </w:r>
      <w:r w:rsidRPr="000A3612">
        <w:rPr>
          <w:rFonts w:cs="B Lotus"/>
          <w:b/>
          <w:bCs/>
          <w:lang w:bidi="fa-IR"/>
        </w:rPr>
        <w:t>TRL</w:t>
      </w:r>
      <w:r w:rsidRPr="000A3612">
        <w:rPr>
          <w:rFonts w:cs="B Lotus" w:hint="cs"/>
          <w:b/>
          <w:bCs/>
          <w:rtl/>
          <w:lang w:bidi="fa-IR"/>
        </w:rPr>
        <w:t>) در زمان حال</w:t>
      </w:r>
      <w:r w:rsidR="005A0C8C" w:rsidRPr="000A3612">
        <w:rPr>
          <w:rFonts w:cs="B Lotus" w:hint="cs"/>
          <w:b/>
          <w:bCs/>
          <w:rtl/>
          <w:lang w:bidi="fa-IR"/>
        </w:rPr>
        <w:t>:</w:t>
      </w:r>
    </w:p>
    <w:tbl>
      <w:tblPr>
        <w:tblStyle w:val="TableGrid"/>
        <w:bidiVisual/>
        <w:tblW w:w="0" w:type="auto"/>
        <w:tblInd w:w="-275" w:type="dxa"/>
        <w:tblLook w:val="04A0" w:firstRow="1" w:lastRow="0" w:firstColumn="1" w:lastColumn="0" w:noHBand="0" w:noVBand="1"/>
      </w:tblPr>
      <w:tblGrid>
        <w:gridCol w:w="3512"/>
        <w:gridCol w:w="3476"/>
        <w:gridCol w:w="3357"/>
      </w:tblGrid>
      <w:tr w:rsidR="0001158F" w14:paraId="1193832C" w14:textId="77777777" w:rsidTr="00EB099A">
        <w:tc>
          <w:tcPr>
            <w:tcW w:w="3512" w:type="dxa"/>
          </w:tcPr>
          <w:p w14:paraId="0022B382" w14:textId="77777777" w:rsidR="0001158F" w:rsidRPr="001D1D42" w:rsidRDefault="001D1D42" w:rsidP="001D1D42">
            <w:pPr>
              <w:jc w:val="left"/>
              <w:rPr>
                <w:rFonts w:cs="B Lotus"/>
                <w:sz w:val="20"/>
                <w:szCs w:val="20"/>
                <w:rtl/>
                <w:lang w:bidi="fa-IR"/>
              </w:rPr>
            </w:pPr>
            <w:r w:rsidRPr="000A3612">
              <w:rPr>
                <w:rFonts w:hint="cs"/>
                <w:rtl/>
              </w:rPr>
              <w:t>□</w:t>
            </w:r>
            <w:r w:rsidRPr="00C9330F">
              <w:rPr>
                <w:rFonts w:cs="B Lotus"/>
                <w:sz w:val="20"/>
                <w:szCs w:val="20"/>
                <w:lang w:bidi="fa-IR"/>
              </w:rPr>
              <w:t>TRL</w:t>
            </w:r>
            <w:r>
              <w:rPr>
                <w:rFonts w:cs="B Lotus"/>
                <w:sz w:val="20"/>
                <w:szCs w:val="20"/>
                <w:lang w:bidi="fa-IR"/>
              </w:rPr>
              <w:t>7</w:t>
            </w:r>
            <w:r w:rsidRPr="00C9330F">
              <w:rPr>
                <w:rFonts w:cs="B Lotus"/>
                <w:sz w:val="20"/>
                <w:szCs w:val="20"/>
                <w:lang w:bidi="fa-IR"/>
              </w:rPr>
              <w:t xml:space="preserve">: </w:t>
            </w:r>
            <w:r>
              <w:rPr>
                <w:rFonts w:cs="B Lotus"/>
                <w:sz w:val="20"/>
                <w:szCs w:val="20"/>
                <w:lang w:bidi="fa-IR"/>
              </w:rPr>
              <w:t>D</w:t>
            </w:r>
            <w:r w:rsidRPr="001D1D42">
              <w:rPr>
                <w:rFonts w:cs="B Lotus"/>
                <w:sz w:val="20"/>
                <w:szCs w:val="20"/>
                <w:lang w:bidi="fa-IR"/>
              </w:rPr>
              <w:t xml:space="preserve">emonstration in operational </w:t>
            </w:r>
            <w:r>
              <w:rPr>
                <w:rFonts w:cs="B Lotus"/>
                <w:sz w:val="20"/>
                <w:szCs w:val="20"/>
                <w:lang w:bidi="fa-IR"/>
              </w:rPr>
              <w:t>(Real) E</w:t>
            </w:r>
            <w:r w:rsidRPr="001D1D42">
              <w:rPr>
                <w:rFonts w:cs="B Lotus"/>
                <w:sz w:val="20"/>
                <w:szCs w:val="20"/>
                <w:lang w:bidi="fa-IR"/>
              </w:rPr>
              <w:t>nvironment</w:t>
            </w:r>
          </w:p>
        </w:tc>
        <w:tc>
          <w:tcPr>
            <w:tcW w:w="3476" w:type="dxa"/>
          </w:tcPr>
          <w:p w14:paraId="4E4D3B79" w14:textId="77777777" w:rsidR="0001158F" w:rsidRPr="00C9330F" w:rsidRDefault="001D1D42" w:rsidP="001D1D42">
            <w:pPr>
              <w:jc w:val="left"/>
              <w:rPr>
                <w:rFonts w:cs="B Lotus"/>
                <w:b/>
                <w:bCs/>
                <w:sz w:val="20"/>
                <w:szCs w:val="20"/>
                <w:rtl/>
                <w:lang w:bidi="fa-IR"/>
              </w:rPr>
            </w:pPr>
            <w:r w:rsidRPr="000A3612">
              <w:rPr>
                <w:rFonts w:hint="cs"/>
                <w:rtl/>
              </w:rPr>
              <w:t>□</w:t>
            </w:r>
            <w:r w:rsidR="0001158F" w:rsidRPr="00C9330F">
              <w:rPr>
                <w:rFonts w:cs="B Lotus"/>
                <w:sz w:val="20"/>
                <w:szCs w:val="20"/>
                <w:lang w:bidi="fa-IR"/>
              </w:rPr>
              <w:t>TRL4: lab sample</w:t>
            </w:r>
          </w:p>
        </w:tc>
        <w:tc>
          <w:tcPr>
            <w:tcW w:w="3357" w:type="dxa"/>
          </w:tcPr>
          <w:p w14:paraId="03EF621C" w14:textId="77777777" w:rsidR="0001158F" w:rsidRPr="00C9330F" w:rsidRDefault="001D1D42" w:rsidP="001D1D42">
            <w:pPr>
              <w:jc w:val="left"/>
              <w:rPr>
                <w:rFonts w:cs="B Lotus"/>
                <w:b/>
                <w:bCs/>
                <w:sz w:val="20"/>
                <w:szCs w:val="20"/>
                <w:rtl/>
                <w:lang w:bidi="fa-IR"/>
              </w:rPr>
            </w:pPr>
            <w:r w:rsidRPr="000A3612">
              <w:rPr>
                <w:rFonts w:hint="cs"/>
                <w:rtl/>
              </w:rPr>
              <w:t>□</w:t>
            </w:r>
            <w:r w:rsidR="0001158F" w:rsidRPr="00C9330F">
              <w:rPr>
                <w:rFonts w:cs="B Lotus"/>
                <w:sz w:val="20"/>
                <w:szCs w:val="20"/>
                <w:lang w:bidi="fa-IR"/>
              </w:rPr>
              <w:t>TRL1: Idea</w:t>
            </w:r>
          </w:p>
        </w:tc>
      </w:tr>
      <w:tr w:rsidR="0001158F" w14:paraId="2841524B" w14:textId="77777777" w:rsidTr="00EB099A">
        <w:tc>
          <w:tcPr>
            <w:tcW w:w="3512" w:type="dxa"/>
          </w:tcPr>
          <w:p w14:paraId="631BEEE5" w14:textId="77777777" w:rsidR="0001158F" w:rsidRPr="00C9330F" w:rsidRDefault="001D1D42" w:rsidP="001D1D42">
            <w:pPr>
              <w:jc w:val="left"/>
              <w:rPr>
                <w:rFonts w:cs="B Lotus"/>
                <w:b/>
                <w:bCs/>
                <w:sz w:val="20"/>
                <w:szCs w:val="20"/>
                <w:rtl/>
                <w:lang w:bidi="fa-IR"/>
              </w:rPr>
            </w:pPr>
            <w:r w:rsidRPr="000A3612">
              <w:rPr>
                <w:rFonts w:hint="cs"/>
                <w:rtl/>
              </w:rPr>
              <w:t>□</w:t>
            </w:r>
            <w:r w:rsidRPr="00C9330F">
              <w:rPr>
                <w:rFonts w:cs="B Lotus"/>
                <w:sz w:val="20"/>
                <w:szCs w:val="20"/>
                <w:lang w:bidi="fa-IR"/>
              </w:rPr>
              <w:t>TRL</w:t>
            </w:r>
            <w:r>
              <w:rPr>
                <w:rFonts w:cs="B Lotus"/>
                <w:sz w:val="20"/>
                <w:szCs w:val="20"/>
                <w:lang w:bidi="fa-IR"/>
              </w:rPr>
              <w:t>8</w:t>
            </w:r>
            <w:r w:rsidRPr="00C9330F">
              <w:rPr>
                <w:rFonts w:cs="B Lotus"/>
                <w:sz w:val="20"/>
                <w:szCs w:val="20"/>
                <w:lang w:bidi="fa-IR"/>
              </w:rPr>
              <w:t xml:space="preserve">: </w:t>
            </w:r>
            <w:r w:rsidRPr="001D1D42">
              <w:rPr>
                <w:rFonts w:cs="B Lotus"/>
                <w:sz w:val="20"/>
                <w:szCs w:val="20"/>
                <w:lang w:bidi="fa-IR"/>
              </w:rPr>
              <w:t>System complete and qualified</w:t>
            </w:r>
          </w:p>
        </w:tc>
        <w:tc>
          <w:tcPr>
            <w:tcW w:w="3476" w:type="dxa"/>
          </w:tcPr>
          <w:p w14:paraId="41A8C512" w14:textId="77777777" w:rsidR="0001158F" w:rsidRDefault="001D1D42" w:rsidP="001D1D42">
            <w:pPr>
              <w:jc w:val="left"/>
              <w:rPr>
                <w:rFonts w:cs="B Lotus"/>
                <w:sz w:val="20"/>
                <w:szCs w:val="20"/>
                <w:lang w:bidi="fa-IR"/>
              </w:rPr>
            </w:pPr>
            <w:r w:rsidRPr="000A3612">
              <w:rPr>
                <w:rFonts w:hint="cs"/>
                <w:rtl/>
              </w:rPr>
              <w:t>□</w:t>
            </w:r>
            <w:r w:rsidR="0001158F" w:rsidRPr="00C9330F">
              <w:rPr>
                <w:rFonts w:cs="B Lotus"/>
                <w:sz w:val="20"/>
                <w:szCs w:val="20"/>
                <w:lang w:bidi="fa-IR"/>
              </w:rPr>
              <w:t xml:space="preserve">TRL5: Prototype </w:t>
            </w:r>
            <w:r w:rsidR="001965E3" w:rsidRPr="00C9330F">
              <w:rPr>
                <w:rFonts w:cs="B Lotus"/>
                <w:sz w:val="20"/>
                <w:szCs w:val="20"/>
                <w:lang w:bidi="fa-IR"/>
              </w:rPr>
              <w:t>(confirmed sample)</w:t>
            </w:r>
          </w:p>
          <w:p w14:paraId="029D2360" w14:textId="77777777" w:rsidR="00C9330F" w:rsidRPr="001D1D42" w:rsidRDefault="00C9330F" w:rsidP="001D1D42">
            <w:pPr>
              <w:jc w:val="left"/>
              <w:rPr>
                <w:rFonts w:cs="B Lotus"/>
                <w:i/>
                <w:iCs/>
                <w:sz w:val="20"/>
                <w:szCs w:val="20"/>
                <w:rtl/>
                <w:lang w:bidi="fa-IR"/>
              </w:rPr>
            </w:pPr>
            <w:r w:rsidRPr="001D1D42">
              <w:rPr>
                <w:rFonts w:cs="B Lotus"/>
                <w:i/>
                <w:iCs/>
                <w:sz w:val="20"/>
                <w:szCs w:val="20"/>
                <w:lang w:bidi="fa-IR"/>
              </w:rPr>
              <w:t>Technology Development</w:t>
            </w:r>
          </w:p>
        </w:tc>
        <w:tc>
          <w:tcPr>
            <w:tcW w:w="3357" w:type="dxa"/>
          </w:tcPr>
          <w:p w14:paraId="6162D990" w14:textId="77777777" w:rsidR="0001158F" w:rsidRPr="00C9330F" w:rsidRDefault="001D1D42" w:rsidP="001D1D42">
            <w:pPr>
              <w:jc w:val="left"/>
              <w:rPr>
                <w:rFonts w:cs="B Lotus"/>
                <w:b/>
                <w:bCs/>
                <w:sz w:val="20"/>
                <w:szCs w:val="20"/>
                <w:rtl/>
                <w:lang w:bidi="fa-IR"/>
              </w:rPr>
            </w:pPr>
            <w:r w:rsidRPr="000A3612">
              <w:rPr>
                <w:rFonts w:hint="cs"/>
                <w:rtl/>
              </w:rPr>
              <w:t>□</w:t>
            </w:r>
            <w:r w:rsidR="0001158F" w:rsidRPr="00C9330F">
              <w:rPr>
                <w:rFonts w:cs="B Lotus"/>
                <w:sz w:val="20"/>
                <w:szCs w:val="20"/>
                <w:lang w:bidi="fa-IR"/>
              </w:rPr>
              <w:t xml:space="preserve">TRL2: </w:t>
            </w:r>
            <w:r w:rsidR="00C9330F" w:rsidRPr="00C9330F">
              <w:rPr>
                <w:rFonts w:cs="B Lotus"/>
                <w:sz w:val="20"/>
                <w:szCs w:val="20"/>
                <w:lang w:bidi="fa-IR"/>
              </w:rPr>
              <w:t>Basic Technology Research</w:t>
            </w:r>
          </w:p>
        </w:tc>
      </w:tr>
      <w:tr w:rsidR="0001158F" w14:paraId="0AB9A947" w14:textId="77777777" w:rsidTr="00EB099A">
        <w:tc>
          <w:tcPr>
            <w:tcW w:w="3512" w:type="dxa"/>
          </w:tcPr>
          <w:p w14:paraId="6CFEBDB7" w14:textId="77777777" w:rsidR="0001158F" w:rsidRPr="00C9330F" w:rsidRDefault="001D1D42" w:rsidP="001D1D42">
            <w:pPr>
              <w:jc w:val="left"/>
              <w:rPr>
                <w:rFonts w:cs="B Lotus"/>
                <w:b/>
                <w:bCs/>
                <w:sz w:val="20"/>
                <w:szCs w:val="20"/>
                <w:rtl/>
                <w:lang w:bidi="fa-IR"/>
              </w:rPr>
            </w:pPr>
            <w:r w:rsidRPr="000A3612">
              <w:rPr>
                <w:rFonts w:hint="cs"/>
                <w:rtl/>
              </w:rPr>
              <w:t>□</w:t>
            </w:r>
            <w:r w:rsidRPr="00C9330F">
              <w:rPr>
                <w:rFonts w:cs="B Lotus"/>
                <w:sz w:val="20"/>
                <w:szCs w:val="20"/>
                <w:lang w:bidi="fa-IR"/>
              </w:rPr>
              <w:t>TRL</w:t>
            </w:r>
            <w:r>
              <w:rPr>
                <w:rFonts w:cs="B Lotus"/>
                <w:sz w:val="20"/>
                <w:szCs w:val="20"/>
                <w:lang w:bidi="fa-IR"/>
              </w:rPr>
              <w:t>9</w:t>
            </w:r>
            <w:r w:rsidRPr="00C9330F">
              <w:rPr>
                <w:rFonts w:cs="B Lotus"/>
                <w:sz w:val="20"/>
                <w:szCs w:val="20"/>
                <w:lang w:bidi="fa-IR"/>
              </w:rPr>
              <w:t xml:space="preserve">: </w:t>
            </w:r>
            <w:r>
              <w:rPr>
                <w:rFonts w:cs="B Lotus"/>
                <w:sz w:val="20"/>
                <w:szCs w:val="20"/>
                <w:lang w:bidi="fa-IR"/>
              </w:rPr>
              <w:t>System Test, Launch and Operation in Large Scale</w:t>
            </w:r>
          </w:p>
        </w:tc>
        <w:tc>
          <w:tcPr>
            <w:tcW w:w="3476" w:type="dxa"/>
          </w:tcPr>
          <w:p w14:paraId="03C117B6" w14:textId="77777777" w:rsidR="00C9330F" w:rsidRDefault="001D1D42" w:rsidP="001D1D42">
            <w:pPr>
              <w:jc w:val="left"/>
              <w:rPr>
                <w:rFonts w:cs="B Lotus"/>
                <w:sz w:val="20"/>
                <w:szCs w:val="20"/>
                <w:lang w:bidi="fa-IR"/>
              </w:rPr>
            </w:pPr>
            <w:r w:rsidRPr="000A3612">
              <w:rPr>
                <w:rFonts w:hint="cs"/>
                <w:rtl/>
              </w:rPr>
              <w:t>□</w:t>
            </w:r>
            <w:r w:rsidR="00C9330F" w:rsidRPr="00C9330F">
              <w:rPr>
                <w:rFonts w:cs="B Lotus"/>
                <w:sz w:val="20"/>
                <w:szCs w:val="20"/>
                <w:lang w:bidi="fa-IR"/>
              </w:rPr>
              <w:t>TRL</w:t>
            </w:r>
            <w:r w:rsidR="00C9330F">
              <w:rPr>
                <w:rFonts w:cs="B Lotus"/>
                <w:sz w:val="20"/>
                <w:szCs w:val="20"/>
                <w:lang w:bidi="fa-IR"/>
              </w:rPr>
              <w:t>6</w:t>
            </w:r>
            <w:r w:rsidR="00C9330F" w:rsidRPr="00C9330F">
              <w:rPr>
                <w:rFonts w:cs="B Lotus"/>
                <w:sz w:val="20"/>
                <w:szCs w:val="20"/>
                <w:lang w:bidi="fa-IR"/>
              </w:rPr>
              <w:t xml:space="preserve">: </w:t>
            </w:r>
            <w:r w:rsidR="00C9330F">
              <w:rPr>
                <w:rFonts w:cs="B Lotus"/>
                <w:sz w:val="20"/>
                <w:szCs w:val="20"/>
                <w:lang w:bidi="fa-IR"/>
              </w:rPr>
              <w:t>Pilot Plant/Field or Farm Study</w:t>
            </w:r>
          </w:p>
          <w:p w14:paraId="21B748E8" w14:textId="77777777" w:rsidR="0001158F" w:rsidRPr="001D1D42" w:rsidRDefault="00C9330F" w:rsidP="001D1D42">
            <w:pPr>
              <w:jc w:val="left"/>
              <w:rPr>
                <w:rFonts w:cs="B Lotus"/>
                <w:b/>
                <w:bCs/>
                <w:i/>
                <w:iCs/>
                <w:sz w:val="20"/>
                <w:szCs w:val="20"/>
                <w:lang w:bidi="fa-IR"/>
              </w:rPr>
            </w:pPr>
            <w:r w:rsidRPr="001D1D42">
              <w:rPr>
                <w:rFonts w:cs="B Lotus"/>
                <w:i/>
                <w:iCs/>
                <w:sz w:val="20"/>
                <w:szCs w:val="20"/>
                <w:lang w:bidi="fa-IR"/>
              </w:rPr>
              <w:t>Technology Demonstration</w:t>
            </w:r>
          </w:p>
        </w:tc>
        <w:tc>
          <w:tcPr>
            <w:tcW w:w="3357" w:type="dxa"/>
          </w:tcPr>
          <w:p w14:paraId="0F74B112" w14:textId="77777777" w:rsidR="0001158F" w:rsidRPr="00C9330F" w:rsidRDefault="001D1D42" w:rsidP="001D1D42">
            <w:pPr>
              <w:jc w:val="left"/>
              <w:rPr>
                <w:rFonts w:cs="B Lotus"/>
                <w:b/>
                <w:bCs/>
                <w:sz w:val="20"/>
                <w:szCs w:val="20"/>
                <w:rtl/>
                <w:lang w:bidi="fa-IR"/>
              </w:rPr>
            </w:pPr>
            <w:r w:rsidRPr="000A3612">
              <w:rPr>
                <w:rFonts w:hint="cs"/>
                <w:rtl/>
              </w:rPr>
              <w:t>□</w:t>
            </w:r>
            <w:r w:rsidR="0001158F" w:rsidRPr="00C9330F">
              <w:rPr>
                <w:rFonts w:cs="B Lotus"/>
                <w:sz w:val="20"/>
                <w:szCs w:val="20"/>
                <w:lang w:bidi="fa-IR"/>
              </w:rPr>
              <w:t xml:space="preserve">TRL3: Proof of </w:t>
            </w:r>
            <w:r w:rsidR="00C9330F" w:rsidRPr="00C9330F">
              <w:rPr>
                <w:rFonts w:cs="B Lotus"/>
                <w:sz w:val="20"/>
                <w:szCs w:val="20"/>
                <w:lang w:bidi="fa-IR"/>
              </w:rPr>
              <w:t>C</w:t>
            </w:r>
            <w:r w:rsidR="0001158F" w:rsidRPr="00C9330F">
              <w:rPr>
                <w:rFonts w:cs="B Lotus"/>
                <w:sz w:val="20"/>
                <w:szCs w:val="20"/>
                <w:lang w:bidi="fa-IR"/>
              </w:rPr>
              <w:t>oncept</w:t>
            </w:r>
            <w:r w:rsidR="00C9330F" w:rsidRPr="00C9330F">
              <w:rPr>
                <w:rFonts w:cs="B Lotus"/>
                <w:sz w:val="20"/>
                <w:szCs w:val="20"/>
                <w:lang w:bidi="fa-IR"/>
              </w:rPr>
              <w:t xml:space="preserve"> /Feasibility </w:t>
            </w:r>
          </w:p>
        </w:tc>
      </w:tr>
    </w:tbl>
    <w:p w14:paraId="0F9FC2F1" w14:textId="77777777" w:rsidR="0001158F" w:rsidRPr="000A3612" w:rsidRDefault="0001158F" w:rsidP="0001158F">
      <w:pPr>
        <w:bidi/>
        <w:rPr>
          <w:rFonts w:cs="B Lotus"/>
          <w:b/>
          <w:bCs/>
          <w:rtl/>
          <w:lang w:bidi="fa-IR"/>
        </w:rPr>
      </w:pPr>
    </w:p>
    <w:p w14:paraId="7F06493A" w14:textId="77777777" w:rsidR="00FD74DC" w:rsidRPr="000A3612" w:rsidRDefault="00FD74DC" w:rsidP="00FD74DC">
      <w:pPr>
        <w:bidi/>
        <w:rPr>
          <w:rFonts w:cs="B Lotus"/>
          <w:sz w:val="2"/>
          <w:szCs w:val="2"/>
          <w:rtl/>
        </w:rPr>
      </w:pPr>
    </w:p>
    <w:p w14:paraId="2F342052" w14:textId="77777777" w:rsidR="00FD74DC" w:rsidRPr="000A3612" w:rsidRDefault="00FD74DC" w:rsidP="00FD74DC">
      <w:pPr>
        <w:bidi/>
        <w:rPr>
          <w:rFonts w:cs="B Lotus"/>
          <w:sz w:val="2"/>
          <w:szCs w:val="2"/>
          <w:rtl/>
        </w:rPr>
      </w:pPr>
    </w:p>
    <w:p w14:paraId="7DC8B324" w14:textId="77777777" w:rsidR="00FD74DC" w:rsidRPr="000A3612" w:rsidRDefault="00FD74DC" w:rsidP="00FD74DC">
      <w:pPr>
        <w:bidi/>
        <w:rPr>
          <w:rFonts w:cs="B Lotus"/>
          <w:sz w:val="2"/>
          <w:szCs w:val="2"/>
          <w:rtl/>
        </w:rPr>
      </w:pPr>
    </w:p>
    <w:p w14:paraId="178D659D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2680037D" w14:textId="77777777" w:rsidR="00267BE4" w:rsidRPr="000A3612" w:rsidRDefault="00267BE4" w:rsidP="00267BE4">
      <w:pPr>
        <w:bidi/>
        <w:rPr>
          <w:rFonts w:cs="B Lotus"/>
          <w:sz w:val="2"/>
          <w:szCs w:val="2"/>
          <w:rtl/>
        </w:rPr>
      </w:pPr>
    </w:p>
    <w:p w14:paraId="1812A8E1" w14:textId="77777777" w:rsidR="009F44B5" w:rsidRPr="000A3612" w:rsidRDefault="00236F6B" w:rsidP="00FD74DC">
      <w:pPr>
        <w:bidi/>
        <w:rPr>
          <w:rFonts w:cs="B Lotus"/>
        </w:rPr>
      </w:pPr>
      <w:r>
        <w:rPr>
          <w:rFonts w:cs="B Lotus" w:hint="cs"/>
          <w:b/>
          <w:bCs/>
          <w:rtl/>
        </w:rPr>
        <w:t>7</w:t>
      </w:r>
      <w:r w:rsidR="001B1D0B" w:rsidRPr="000A3612">
        <w:rPr>
          <w:rFonts w:cs="B Lotus" w:hint="cs"/>
          <w:b/>
          <w:bCs/>
          <w:rtl/>
        </w:rPr>
        <w:t xml:space="preserve">- </w:t>
      </w:r>
      <w:r w:rsidR="00EB1761" w:rsidRPr="000A3612">
        <w:rPr>
          <w:rFonts w:cs="B Lotus" w:hint="cs"/>
          <w:b/>
          <w:bCs/>
          <w:rtl/>
        </w:rPr>
        <w:t xml:space="preserve"> </w:t>
      </w:r>
      <w:r w:rsidR="00EB099A">
        <w:rPr>
          <w:rFonts w:cs="B Lotus" w:hint="cs"/>
          <w:b/>
          <w:bCs/>
          <w:rtl/>
        </w:rPr>
        <w:t>در حال حاضر کدامیک از دستاوردهای زیر را برای عرضه می توانید ارائه نمایید:</w:t>
      </w:r>
      <w:r w:rsidR="008E4E56" w:rsidRPr="000A3612">
        <w:rPr>
          <w:rFonts w:cs="B Lotus" w:hint="cs"/>
          <w:b/>
          <w:bCs/>
          <w:rtl/>
        </w:rPr>
        <w:t xml:space="preserve"> </w:t>
      </w:r>
    </w:p>
    <w:p w14:paraId="1EE58ABE" w14:textId="77777777" w:rsidR="009F44B5" w:rsidRPr="000A3612" w:rsidRDefault="009F44B5" w:rsidP="008E4E56">
      <w:pPr>
        <w:bidi/>
        <w:jc w:val="center"/>
        <w:rPr>
          <w:rFonts w:cs="B Lotus"/>
          <w:b/>
          <w:bCs/>
        </w:rPr>
      </w:pPr>
    </w:p>
    <w:tbl>
      <w:tblPr>
        <w:bidiVisual/>
        <w:tblW w:w="100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5"/>
        <w:gridCol w:w="397"/>
        <w:gridCol w:w="450"/>
        <w:gridCol w:w="540"/>
        <w:gridCol w:w="540"/>
        <w:gridCol w:w="540"/>
        <w:gridCol w:w="540"/>
        <w:gridCol w:w="540"/>
        <w:gridCol w:w="540"/>
        <w:gridCol w:w="450"/>
        <w:gridCol w:w="450"/>
        <w:gridCol w:w="540"/>
        <w:gridCol w:w="450"/>
        <w:gridCol w:w="450"/>
        <w:gridCol w:w="450"/>
        <w:gridCol w:w="450"/>
        <w:gridCol w:w="450"/>
        <w:gridCol w:w="450"/>
        <w:gridCol w:w="459"/>
        <w:gridCol w:w="432"/>
      </w:tblGrid>
      <w:tr w:rsidR="00236F6B" w:rsidRPr="000A3612" w14:paraId="09724B2A" w14:textId="77777777" w:rsidTr="00C825BB">
        <w:trPr>
          <w:cantSplit/>
          <w:trHeight w:val="481"/>
          <w:jc w:val="center"/>
        </w:trPr>
        <w:tc>
          <w:tcPr>
            <w:tcW w:w="895" w:type="dxa"/>
            <w:vMerge w:val="restart"/>
          </w:tcPr>
          <w:p w14:paraId="67086E0B" w14:textId="77777777" w:rsidR="00236F6B" w:rsidRPr="000A3612" w:rsidRDefault="00236F6B" w:rsidP="002B2D75">
            <w:pPr>
              <w:spacing w:line="216" w:lineRule="auto"/>
              <w:jc w:val="center"/>
              <w:rPr>
                <w:rFonts w:cs="B Lotus"/>
                <w:rtl/>
              </w:rPr>
            </w:pPr>
          </w:p>
          <w:p w14:paraId="49727FBA" w14:textId="77777777" w:rsidR="00236F6B" w:rsidRPr="000A3612" w:rsidRDefault="00236F6B" w:rsidP="002B2D75">
            <w:pPr>
              <w:spacing w:line="216" w:lineRule="auto"/>
              <w:jc w:val="center"/>
              <w:rPr>
                <w:rFonts w:cs="B Lotus"/>
                <w:rtl/>
              </w:rPr>
            </w:pPr>
          </w:p>
          <w:p w14:paraId="489AD358" w14:textId="77777777" w:rsidR="00236F6B" w:rsidRPr="000A3612" w:rsidRDefault="00236F6B" w:rsidP="002B2D75">
            <w:pPr>
              <w:spacing w:line="216" w:lineRule="auto"/>
              <w:jc w:val="center"/>
              <w:rPr>
                <w:rFonts w:cs="B Lotus"/>
                <w:rtl/>
              </w:rPr>
            </w:pPr>
          </w:p>
          <w:p w14:paraId="76AAA976" w14:textId="77777777" w:rsidR="00236F6B" w:rsidRPr="000A3612" w:rsidRDefault="00236F6B" w:rsidP="002B2D75">
            <w:pPr>
              <w:spacing w:line="216" w:lineRule="auto"/>
              <w:jc w:val="center"/>
              <w:rPr>
                <w:rFonts w:cs="B Lotus"/>
                <w:rtl/>
              </w:rPr>
            </w:pPr>
          </w:p>
          <w:p w14:paraId="0C34138C" w14:textId="77777777" w:rsidR="00236F6B" w:rsidRPr="000A3612" w:rsidRDefault="00236F6B" w:rsidP="008E4E56">
            <w:pPr>
              <w:spacing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دستاورد موجود</w:t>
            </w:r>
          </w:p>
          <w:p w14:paraId="44DEA91E" w14:textId="77777777" w:rsidR="00236F6B" w:rsidRPr="000A3612" w:rsidRDefault="00236F6B" w:rsidP="002B2D75">
            <w:pPr>
              <w:spacing w:line="216" w:lineRule="auto"/>
              <w:jc w:val="center"/>
              <w:rPr>
                <w:rFonts w:cs="B Lotus"/>
                <w:rtl/>
              </w:rPr>
            </w:pPr>
          </w:p>
          <w:p w14:paraId="2D0AB3C6" w14:textId="77777777" w:rsidR="00236F6B" w:rsidRPr="000A3612" w:rsidRDefault="00236F6B" w:rsidP="002B2D75">
            <w:pPr>
              <w:spacing w:line="216" w:lineRule="auto"/>
              <w:jc w:val="center"/>
              <w:rPr>
                <w:rFonts w:cs="B Lotus"/>
                <w:rtl/>
              </w:rPr>
            </w:pPr>
          </w:p>
          <w:p w14:paraId="0E9F7E89" w14:textId="77777777" w:rsidR="00236F6B" w:rsidRPr="000A3612" w:rsidRDefault="00236F6B" w:rsidP="002B2D75">
            <w:pPr>
              <w:spacing w:line="216" w:lineRule="auto"/>
              <w:jc w:val="center"/>
              <w:rPr>
                <w:rFonts w:cs="B Lotus"/>
                <w:rtl/>
              </w:rPr>
            </w:pPr>
          </w:p>
          <w:p w14:paraId="17C60BD0" w14:textId="77777777" w:rsidR="00236F6B" w:rsidRPr="000A3612" w:rsidRDefault="00236F6B" w:rsidP="002B2D75">
            <w:pPr>
              <w:spacing w:line="216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537" w:type="dxa"/>
            <w:gridSpan w:val="9"/>
            <w:vAlign w:val="center"/>
          </w:tcPr>
          <w:p w14:paraId="23BFED53" w14:textId="77777777" w:rsidR="00236F6B" w:rsidRPr="000A3612" w:rsidRDefault="00236F6B" w:rsidP="00ED1DD0">
            <w:pPr>
              <w:spacing w:line="216" w:lineRule="auto"/>
              <w:jc w:val="center"/>
              <w:rPr>
                <w:rFonts w:cs="B Lotus"/>
                <w:rtl/>
              </w:rPr>
            </w:pPr>
            <w:r w:rsidRPr="000A3612">
              <w:rPr>
                <w:rFonts w:cs="B Lotus" w:hint="cs"/>
                <w:rtl/>
              </w:rPr>
              <w:t>محصول</w:t>
            </w:r>
          </w:p>
        </w:tc>
        <w:tc>
          <w:tcPr>
            <w:tcW w:w="1440" w:type="dxa"/>
            <w:gridSpan w:val="3"/>
            <w:vAlign w:val="center"/>
          </w:tcPr>
          <w:p w14:paraId="15005CED" w14:textId="77777777" w:rsidR="00236F6B" w:rsidRPr="000A3612" w:rsidRDefault="00236F6B" w:rsidP="00ED1DD0">
            <w:pPr>
              <w:spacing w:line="216" w:lineRule="auto"/>
              <w:jc w:val="center"/>
              <w:rPr>
                <w:rFonts w:cs="B Lotus"/>
              </w:rPr>
            </w:pPr>
            <w:r w:rsidRPr="000A3612">
              <w:rPr>
                <w:rFonts w:cs="B Lotus" w:hint="cs"/>
                <w:b/>
                <w:bCs/>
                <w:sz w:val="20"/>
                <w:szCs w:val="20"/>
                <w:rtl/>
              </w:rPr>
              <w:t>پروتوتايپ</w:t>
            </w:r>
          </w:p>
        </w:tc>
        <w:tc>
          <w:tcPr>
            <w:tcW w:w="3141" w:type="dxa"/>
            <w:gridSpan w:val="7"/>
            <w:vAlign w:val="center"/>
          </w:tcPr>
          <w:p w14:paraId="49F9A66C" w14:textId="77777777" w:rsidR="00236F6B" w:rsidRPr="000A3612" w:rsidRDefault="00236F6B" w:rsidP="00ED1DD0">
            <w:pPr>
              <w:spacing w:line="216" w:lineRule="auto"/>
              <w:jc w:val="center"/>
              <w:rPr>
                <w:rFonts w:cs="B Lotus"/>
              </w:rPr>
            </w:pPr>
            <w:r>
              <w:rPr>
                <w:rFonts w:cs="B Lotus" w:hint="cs"/>
                <w:rtl/>
              </w:rPr>
              <w:t>اسناد علمی</w:t>
            </w:r>
          </w:p>
        </w:tc>
      </w:tr>
      <w:tr w:rsidR="00C825BB" w:rsidRPr="000A3612" w14:paraId="2707291B" w14:textId="77777777" w:rsidTr="00C825BB">
        <w:trPr>
          <w:cantSplit/>
          <w:trHeight w:val="1970"/>
          <w:jc w:val="center"/>
        </w:trPr>
        <w:tc>
          <w:tcPr>
            <w:tcW w:w="895" w:type="dxa"/>
            <w:vMerge/>
          </w:tcPr>
          <w:p w14:paraId="00BA3A24" w14:textId="77777777" w:rsidR="00C825BB" w:rsidRPr="000A3612" w:rsidRDefault="00C825BB" w:rsidP="00236F6B">
            <w:pPr>
              <w:spacing w:line="216" w:lineRule="auto"/>
              <w:jc w:val="lowKashida"/>
              <w:rPr>
                <w:rFonts w:cs="B Lotus"/>
                <w:rtl/>
              </w:rPr>
            </w:pPr>
          </w:p>
        </w:tc>
        <w:tc>
          <w:tcPr>
            <w:tcW w:w="397" w:type="dxa"/>
            <w:noWrap/>
            <w:textDirection w:val="btLr"/>
            <w:vAlign w:val="center"/>
          </w:tcPr>
          <w:p w14:paraId="03552D2E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نرم افزار</w:t>
            </w:r>
          </w:p>
        </w:tc>
        <w:tc>
          <w:tcPr>
            <w:tcW w:w="450" w:type="dxa"/>
            <w:noWrap/>
            <w:textDirection w:val="btLr"/>
            <w:vAlign w:val="center"/>
          </w:tcPr>
          <w:p w14:paraId="75B2F6BB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فرايند</w:t>
            </w:r>
          </w:p>
        </w:tc>
        <w:tc>
          <w:tcPr>
            <w:tcW w:w="540" w:type="dxa"/>
            <w:noWrap/>
            <w:textDirection w:val="btLr"/>
            <w:vAlign w:val="center"/>
          </w:tcPr>
          <w:p w14:paraId="6DB05209" w14:textId="77777777" w:rsidR="00C825BB" w:rsidRPr="000A3612" w:rsidRDefault="00C825BB" w:rsidP="00236F6B">
            <w:pPr>
              <w:spacing w:line="216" w:lineRule="auto"/>
              <w:ind w:left="-110" w:right="-108"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فرآورده هاي غير پروتئيني</w:t>
            </w:r>
          </w:p>
        </w:tc>
        <w:tc>
          <w:tcPr>
            <w:tcW w:w="540" w:type="dxa"/>
            <w:noWrap/>
            <w:textDirection w:val="btLr"/>
            <w:vAlign w:val="center"/>
          </w:tcPr>
          <w:p w14:paraId="20481CBB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کيت</w:t>
            </w:r>
          </w:p>
        </w:tc>
        <w:tc>
          <w:tcPr>
            <w:tcW w:w="540" w:type="dxa"/>
            <w:noWrap/>
            <w:textDirection w:val="btLr"/>
            <w:vAlign w:val="center"/>
          </w:tcPr>
          <w:p w14:paraId="0982F659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رده سلولي</w:t>
            </w:r>
          </w:p>
        </w:tc>
        <w:tc>
          <w:tcPr>
            <w:tcW w:w="540" w:type="dxa"/>
            <w:noWrap/>
            <w:textDirection w:val="btLr"/>
            <w:vAlign w:val="center"/>
          </w:tcPr>
          <w:p w14:paraId="00316198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گياه ترايخت</w:t>
            </w:r>
          </w:p>
        </w:tc>
        <w:tc>
          <w:tcPr>
            <w:tcW w:w="540" w:type="dxa"/>
            <w:noWrap/>
            <w:textDirection w:val="btLr"/>
            <w:vAlign w:val="center"/>
          </w:tcPr>
          <w:p w14:paraId="0179AC9C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فرآورده هاي  پروتئيني</w:t>
            </w:r>
          </w:p>
        </w:tc>
        <w:tc>
          <w:tcPr>
            <w:tcW w:w="540" w:type="dxa"/>
            <w:noWrap/>
            <w:textDirection w:val="btLr"/>
            <w:vAlign w:val="center"/>
          </w:tcPr>
          <w:p w14:paraId="33DF8C7B" w14:textId="77777777" w:rsidR="00C825BB" w:rsidRPr="000A3612" w:rsidRDefault="00C825BB" w:rsidP="00236F6B">
            <w:pPr>
              <w:spacing w:line="216" w:lineRule="auto"/>
              <w:ind w:left="-114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سويه هاي ميکروبي</w:t>
            </w:r>
            <w:r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450" w:type="dxa"/>
            <w:noWrap/>
            <w:textDirection w:val="btLr"/>
            <w:vAlign w:val="center"/>
          </w:tcPr>
          <w:p w14:paraId="221D0830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</w:rPr>
              <w:t>دستگاه</w:t>
            </w:r>
          </w:p>
        </w:tc>
        <w:tc>
          <w:tcPr>
            <w:tcW w:w="450" w:type="dxa"/>
            <w:noWrap/>
            <w:textDirection w:val="btLr"/>
          </w:tcPr>
          <w:p w14:paraId="4ECFECC2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آزمايشگاهي</w:t>
            </w:r>
          </w:p>
          <w:p w14:paraId="19BAA7B8" w14:textId="77777777" w:rsidR="00C825BB" w:rsidRPr="000A3612" w:rsidRDefault="00C825BB" w:rsidP="00236F6B">
            <w:pPr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0" w:type="dxa"/>
            <w:noWrap/>
            <w:textDirection w:val="btLr"/>
            <w:vAlign w:val="center"/>
          </w:tcPr>
          <w:p w14:paraId="28C0FE22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نيمه صنعتي</w:t>
            </w:r>
          </w:p>
        </w:tc>
        <w:tc>
          <w:tcPr>
            <w:tcW w:w="450" w:type="dxa"/>
            <w:noWrap/>
            <w:textDirection w:val="btLr"/>
            <w:vAlign w:val="center"/>
          </w:tcPr>
          <w:p w14:paraId="0EE23259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</w:rPr>
            </w:pPr>
            <w:r w:rsidRPr="000A3612">
              <w:rPr>
                <w:rFonts w:cs="B Lotus" w:hint="cs"/>
                <w:b/>
                <w:bCs/>
                <w:sz w:val="16"/>
                <w:szCs w:val="16"/>
                <w:rtl/>
              </w:rPr>
              <w:t>صنعتي</w:t>
            </w:r>
          </w:p>
        </w:tc>
        <w:tc>
          <w:tcPr>
            <w:tcW w:w="450" w:type="dxa"/>
            <w:noWrap/>
            <w:textDirection w:val="btLr"/>
            <w:vAlign w:val="center"/>
          </w:tcPr>
          <w:p w14:paraId="16B24B90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 xml:space="preserve">دستورالعمل و پروتکل </w:t>
            </w:r>
            <w:r>
              <w:rPr>
                <w:rFonts w:cs="B Lotus"/>
                <w:b/>
                <w:bCs/>
                <w:sz w:val="16"/>
                <w:szCs w:val="16"/>
                <w:lang w:bidi="fa-IR"/>
              </w:rPr>
              <w:t xml:space="preserve"> (SOP)</w:t>
            </w:r>
          </w:p>
        </w:tc>
        <w:tc>
          <w:tcPr>
            <w:tcW w:w="450" w:type="dxa"/>
            <w:textDirection w:val="btLr"/>
            <w:vAlign w:val="center"/>
          </w:tcPr>
          <w:p w14:paraId="510994E0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پتنت</w:t>
            </w:r>
          </w:p>
        </w:tc>
        <w:tc>
          <w:tcPr>
            <w:tcW w:w="450" w:type="dxa"/>
            <w:textDirection w:val="btLr"/>
            <w:vAlign w:val="center"/>
          </w:tcPr>
          <w:p w14:paraId="77A12CBD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مقاله و گزارش طرح</w:t>
            </w:r>
          </w:p>
        </w:tc>
        <w:tc>
          <w:tcPr>
            <w:tcW w:w="450" w:type="dxa"/>
            <w:textDirection w:val="btLr"/>
            <w:vAlign w:val="center"/>
          </w:tcPr>
          <w:p w14:paraId="7D3E46EB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</w:rPr>
              <w:t>مجوزها</w:t>
            </w:r>
          </w:p>
        </w:tc>
        <w:tc>
          <w:tcPr>
            <w:tcW w:w="450" w:type="dxa"/>
            <w:textDirection w:val="btLr"/>
            <w:vAlign w:val="center"/>
          </w:tcPr>
          <w:p w14:paraId="593393BD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</w:rPr>
              <w:t>تایید کارآزمایی بالینی</w:t>
            </w:r>
          </w:p>
        </w:tc>
        <w:tc>
          <w:tcPr>
            <w:tcW w:w="459" w:type="dxa"/>
            <w:textDirection w:val="btLr"/>
            <w:vAlign w:val="center"/>
          </w:tcPr>
          <w:p w14:paraId="2AB7A8EE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تایید فارم/فیلد</w:t>
            </w:r>
          </w:p>
        </w:tc>
        <w:tc>
          <w:tcPr>
            <w:tcW w:w="432" w:type="dxa"/>
            <w:textDirection w:val="btLr"/>
            <w:vAlign w:val="center"/>
          </w:tcPr>
          <w:p w14:paraId="62D8822F" w14:textId="77777777" w:rsidR="00C825BB" w:rsidRPr="000A3612" w:rsidRDefault="00C825BB" w:rsidP="00236F6B">
            <w:pPr>
              <w:spacing w:line="216" w:lineRule="auto"/>
              <w:ind w:left="113" w:right="113"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مطالعه امکان سنجی/طرح توجیهی</w:t>
            </w:r>
          </w:p>
        </w:tc>
      </w:tr>
      <w:tr w:rsidR="00C825BB" w:rsidRPr="000A3612" w14:paraId="5CB514C0" w14:textId="77777777" w:rsidTr="00C825BB">
        <w:trPr>
          <w:cantSplit/>
          <w:trHeight w:val="413"/>
          <w:jc w:val="center"/>
        </w:trPr>
        <w:tc>
          <w:tcPr>
            <w:tcW w:w="895" w:type="dxa"/>
            <w:vMerge/>
          </w:tcPr>
          <w:p w14:paraId="58C0B717" w14:textId="77777777" w:rsidR="00C825BB" w:rsidRPr="000A3612" w:rsidRDefault="00C825BB" w:rsidP="002B2D75">
            <w:pPr>
              <w:jc w:val="both"/>
              <w:rPr>
                <w:rFonts w:cs="B Lotus"/>
                <w:b/>
                <w:bCs/>
                <w:rtl/>
                <w:lang w:bidi="fa-IR"/>
              </w:rPr>
            </w:pPr>
          </w:p>
        </w:tc>
        <w:tc>
          <w:tcPr>
            <w:tcW w:w="397" w:type="dxa"/>
            <w:vAlign w:val="center"/>
          </w:tcPr>
          <w:p w14:paraId="743CD5BA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0"/>
                <w:rtl/>
              </w:rPr>
            </w:pPr>
          </w:p>
        </w:tc>
        <w:tc>
          <w:tcPr>
            <w:tcW w:w="450" w:type="dxa"/>
            <w:vAlign w:val="center"/>
          </w:tcPr>
          <w:p w14:paraId="5CE041BF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0"/>
                <w:rtl/>
              </w:rPr>
            </w:pPr>
          </w:p>
        </w:tc>
        <w:tc>
          <w:tcPr>
            <w:tcW w:w="540" w:type="dxa"/>
            <w:vAlign w:val="center"/>
          </w:tcPr>
          <w:p w14:paraId="22471BEC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0"/>
                <w:rtl/>
              </w:rPr>
            </w:pPr>
          </w:p>
        </w:tc>
        <w:tc>
          <w:tcPr>
            <w:tcW w:w="540" w:type="dxa"/>
            <w:vAlign w:val="center"/>
          </w:tcPr>
          <w:p w14:paraId="1D06F6EA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0"/>
                <w:rtl/>
              </w:rPr>
            </w:pPr>
          </w:p>
        </w:tc>
        <w:tc>
          <w:tcPr>
            <w:tcW w:w="540" w:type="dxa"/>
            <w:vAlign w:val="center"/>
          </w:tcPr>
          <w:p w14:paraId="2F3B421B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0"/>
                <w:rtl/>
              </w:rPr>
            </w:pPr>
          </w:p>
        </w:tc>
        <w:tc>
          <w:tcPr>
            <w:tcW w:w="540" w:type="dxa"/>
            <w:vAlign w:val="center"/>
          </w:tcPr>
          <w:p w14:paraId="0F63CA26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2"/>
                <w:rtl/>
              </w:rPr>
            </w:pPr>
          </w:p>
        </w:tc>
        <w:tc>
          <w:tcPr>
            <w:tcW w:w="540" w:type="dxa"/>
            <w:vAlign w:val="center"/>
          </w:tcPr>
          <w:p w14:paraId="024EBA19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0"/>
                <w:rtl/>
              </w:rPr>
            </w:pPr>
          </w:p>
        </w:tc>
        <w:tc>
          <w:tcPr>
            <w:tcW w:w="540" w:type="dxa"/>
            <w:vAlign w:val="center"/>
          </w:tcPr>
          <w:p w14:paraId="2145FD97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0"/>
                <w:rtl/>
              </w:rPr>
            </w:pPr>
          </w:p>
        </w:tc>
        <w:tc>
          <w:tcPr>
            <w:tcW w:w="450" w:type="dxa"/>
            <w:vAlign w:val="center"/>
          </w:tcPr>
          <w:p w14:paraId="151E5FA7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0"/>
                <w:rtl/>
              </w:rPr>
            </w:pPr>
          </w:p>
        </w:tc>
        <w:tc>
          <w:tcPr>
            <w:tcW w:w="450" w:type="dxa"/>
            <w:vAlign w:val="center"/>
          </w:tcPr>
          <w:p w14:paraId="49485352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b/>
                <w:bCs/>
                <w:szCs w:val="22"/>
                <w:rtl/>
              </w:rPr>
            </w:pPr>
          </w:p>
        </w:tc>
        <w:tc>
          <w:tcPr>
            <w:tcW w:w="540" w:type="dxa"/>
            <w:vAlign w:val="center"/>
          </w:tcPr>
          <w:p w14:paraId="76B15FD4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2"/>
                <w:rtl/>
              </w:rPr>
            </w:pPr>
          </w:p>
        </w:tc>
        <w:tc>
          <w:tcPr>
            <w:tcW w:w="450" w:type="dxa"/>
            <w:vAlign w:val="center"/>
          </w:tcPr>
          <w:p w14:paraId="0DB64F90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szCs w:val="22"/>
                <w:rtl/>
              </w:rPr>
            </w:pPr>
          </w:p>
        </w:tc>
        <w:tc>
          <w:tcPr>
            <w:tcW w:w="450" w:type="dxa"/>
            <w:vAlign w:val="center"/>
          </w:tcPr>
          <w:p w14:paraId="2617116B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b/>
                <w:bCs/>
                <w:szCs w:val="22"/>
                <w:rtl/>
              </w:rPr>
            </w:pPr>
          </w:p>
        </w:tc>
        <w:tc>
          <w:tcPr>
            <w:tcW w:w="450" w:type="dxa"/>
            <w:vAlign w:val="center"/>
          </w:tcPr>
          <w:p w14:paraId="5E0401FF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b/>
                <w:bCs/>
                <w:szCs w:val="22"/>
                <w:rtl/>
              </w:rPr>
            </w:pPr>
          </w:p>
        </w:tc>
        <w:tc>
          <w:tcPr>
            <w:tcW w:w="450" w:type="dxa"/>
            <w:vAlign w:val="center"/>
          </w:tcPr>
          <w:p w14:paraId="5ACD8274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b/>
                <w:bCs/>
                <w:szCs w:val="22"/>
                <w:rtl/>
              </w:rPr>
            </w:pPr>
          </w:p>
        </w:tc>
        <w:tc>
          <w:tcPr>
            <w:tcW w:w="450" w:type="dxa"/>
            <w:vAlign w:val="center"/>
          </w:tcPr>
          <w:p w14:paraId="19128EC9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b/>
                <w:bCs/>
                <w:szCs w:val="22"/>
                <w:rtl/>
              </w:rPr>
            </w:pPr>
          </w:p>
        </w:tc>
        <w:tc>
          <w:tcPr>
            <w:tcW w:w="450" w:type="dxa"/>
            <w:vAlign w:val="center"/>
          </w:tcPr>
          <w:p w14:paraId="77FC650C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b/>
                <w:bCs/>
                <w:szCs w:val="22"/>
                <w:rtl/>
              </w:rPr>
            </w:pPr>
          </w:p>
        </w:tc>
        <w:tc>
          <w:tcPr>
            <w:tcW w:w="459" w:type="dxa"/>
            <w:vAlign w:val="center"/>
          </w:tcPr>
          <w:p w14:paraId="28BD67C2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b/>
                <w:bCs/>
                <w:szCs w:val="22"/>
                <w:rtl/>
              </w:rPr>
            </w:pPr>
          </w:p>
        </w:tc>
        <w:tc>
          <w:tcPr>
            <w:tcW w:w="432" w:type="dxa"/>
            <w:vAlign w:val="center"/>
          </w:tcPr>
          <w:p w14:paraId="0542549F" w14:textId="77777777" w:rsidR="00C825BB" w:rsidRPr="000A3612" w:rsidRDefault="00C825BB" w:rsidP="00236F6B">
            <w:pPr>
              <w:spacing w:line="216" w:lineRule="auto"/>
              <w:jc w:val="center"/>
              <w:rPr>
                <w:rFonts w:cs="B Lotus"/>
                <w:b/>
                <w:bCs/>
                <w:szCs w:val="22"/>
                <w:rtl/>
              </w:rPr>
            </w:pPr>
          </w:p>
        </w:tc>
      </w:tr>
    </w:tbl>
    <w:p w14:paraId="29EA0469" w14:textId="77777777" w:rsidR="002F6014" w:rsidRPr="000A3612" w:rsidRDefault="002F6014" w:rsidP="005A0C8C">
      <w:pPr>
        <w:bidi/>
        <w:spacing w:line="276" w:lineRule="auto"/>
        <w:rPr>
          <w:rFonts w:cs="B Lotus"/>
          <w:sz w:val="4"/>
          <w:szCs w:val="4"/>
          <w:rtl/>
        </w:rPr>
      </w:pPr>
      <w:r w:rsidRPr="000A3612">
        <w:rPr>
          <w:rFonts w:cs="B Lotus"/>
          <w:rtl/>
        </w:rPr>
        <w:t xml:space="preserve">                       </w:t>
      </w:r>
    </w:p>
    <w:p w14:paraId="11B7F0E3" w14:textId="77777777" w:rsidR="00F42D51" w:rsidRPr="000A3612" w:rsidRDefault="00F42D51" w:rsidP="00F42D51">
      <w:pPr>
        <w:bidi/>
        <w:spacing w:line="216" w:lineRule="auto"/>
        <w:jc w:val="center"/>
        <w:rPr>
          <w:rFonts w:cs="B Lotus"/>
          <w:b/>
          <w:bCs/>
          <w:sz w:val="2"/>
          <w:szCs w:val="2"/>
          <w:rtl/>
        </w:rPr>
      </w:pPr>
    </w:p>
    <w:p w14:paraId="58A0E58B" w14:textId="77777777" w:rsidR="00C825BB" w:rsidRDefault="00C825BB" w:rsidP="00C825BB">
      <w:pPr>
        <w:bidi/>
        <w:rPr>
          <w:rFonts w:cs="B Lotus"/>
          <w:b/>
          <w:bCs/>
          <w:rtl/>
        </w:rPr>
      </w:pPr>
    </w:p>
    <w:p w14:paraId="2F92DE5D" w14:textId="77777777" w:rsidR="004D6993" w:rsidRPr="000A3612" w:rsidRDefault="00236F6B" w:rsidP="00C110F5">
      <w:pPr>
        <w:bidi/>
        <w:rPr>
          <w:rFonts w:cs="B Lotus"/>
          <w:b/>
          <w:bCs/>
          <w:rtl/>
        </w:rPr>
      </w:pPr>
      <w:r>
        <w:rPr>
          <w:rFonts w:cs="B Lotus" w:hint="cs"/>
          <w:b/>
          <w:bCs/>
          <w:rtl/>
        </w:rPr>
        <w:t>8</w:t>
      </w:r>
      <w:r w:rsidR="00BC3245" w:rsidRPr="000A3612">
        <w:rPr>
          <w:rFonts w:cs="B Lotus" w:hint="cs"/>
          <w:b/>
          <w:bCs/>
          <w:rtl/>
        </w:rPr>
        <w:t xml:space="preserve">- </w:t>
      </w:r>
      <w:r w:rsidR="00902579">
        <w:rPr>
          <w:rFonts w:cs="B Lotus" w:hint="cs"/>
          <w:b/>
          <w:bCs/>
          <w:rtl/>
        </w:rPr>
        <w:t>مستندات:</w:t>
      </w:r>
    </w:p>
    <w:p w14:paraId="30695999" w14:textId="77777777" w:rsidR="00602D6F" w:rsidRPr="000A3612" w:rsidRDefault="00602D6F" w:rsidP="00C110F5">
      <w:pPr>
        <w:pStyle w:val="ListParagraph"/>
        <w:numPr>
          <w:ilvl w:val="0"/>
          <w:numId w:val="5"/>
        </w:numPr>
        <w:bidi/>
        <w:spacing w:line="240" w:lineRule="auto"/>
        <w:rPr>
          <w:rFonts w:cs="B Lotus"/>
        </w:rPr>
      </w:pPr>
      <w:r w:rsidRPr="000A3612">
        <w:rPr>
          <w:rFonts w:cs="B Lotus" w:hint="cs"/>
          <w:rtl/>
        </w:rPr>
        <w:t>مدارک علم</w:t>
      </w:r>
      <w:r w:rsidR="00FD74DC" w:rsidRPr="000A3612">
        <w:rPr>
          <w:rFonts w:cs="B Lotus" w:hint="cs"/>
          <w:rtl/>
        </w:rPr>
        <w:t>ي</w:t>
      </w:r>
      <w:r w:rsidRPr="000A3612">
        <w:rPr>
          <w:rFonts w:cs="B Lotus" w:hint="cs"/>
          <w:rtl/>
        </w:rPr>
        <w:t>/ مجوزها و تا</w:t>
      </w:r>
      <w:r w:rsidR="00FD74DC" w:rsidRPr="000A3612">
        <w:rPr>
          <w:rFonts w:cs="B Lotus" w:hint="cs"/>
          <w:rtl/>
        </w:rPr>
        <w:t>يي</w:t>
      </w:r>
      <w:r w:rsidRPr="000A3612">
        <w:rPr>
          <w:rFonts w:cs="B Lotus" w:hint="cs"/>
          <w:rtl/>
        </w:rPr>
        <w:t>د</w:t>
      </w:r>
      <w:r w:rsidR="00FD74DC" w:rsidRPr="000A3612">
        <w:rPr>
          <w:rFonts w:cs="B Lotus" w:hint="cs"/>
          <w:rtl/>
        </w:rPr>
        <w:t>ي</w:t>
      </w:r>
      <w:r w:rsidRPr="000A3612">
        <w:rPr>
          <w:rFonts w:cs="B Lotus" w:hint="cs"/>
          <w:rtl/>
        </w:rPr>
        <w:t>ه ها</w:t>
      </w:r>
      <w:r w:rsidR="00FD74DC" w:rsidRPr="000A3612">
        <w:rPr>
          <w:rFonts w:cs="B Lotus" w:hint="cs"/>
          <w:rtl/>
        </w:rPr>
        <w:t>يي</w:t>
      </w:r>
      <w:r w:rsidRPr="000A3612">
        <w:rPr>
          <w:rFonts w:cs="B Lotus" w:hint="cs"/>
          <w:rtl/>
        </w:rPr>
        <w:t xml:space="preserve"> که اخذ شده است:</w:t>
      </w:r>
    </w:p>
    <w:p w14:paraId="549F04D1" w14:textId="77777777" w:rsidR="00A66D81" w:rsidRPr="000A3612" w:rsidRDefault="00A66D81" w:rsidP="00C110F5">
      <w:pPr>
        <w:pStyle w:val="ListParagraph"/>
        <w:bidi/>
        <w:spacing w:line="240" w:lineRule="auto"/>
        <w:rPr>
          <w:rFonts w:cs="B Lotus"/>
        </w:rPr>
      </w:pPr>
    </w:p>
    <w:p w14:paraId="7388B5A4" w14:textId="77777777" w:rsidR="00C110F5" w:rsidRDefault="00602D6F" w:rsidP="00C110F5">
      <w:pPr>
        <w:pStyle w:val="ListParagraph"/>
        <w:numPr>
          <w:ilvl w:val="0"/>
          <w:numId w:val="5"/>
        </w:numPr>
        <w:bidi/>
        <w:spacing w:line="240" w:lineRule="auto"/>
        <w:rPr>
          <w:rFonts w:cs="B Lotus"/>
        </w:rPr>
      </w:pPr>
      <w:r w:rsidRPr="000A3612">
        <w:rPr>
          <w:rFonts w:cs="B Lotus" w:hint="cs"/>
          <w:rtl/>
        </w:rPr>
        <w:t>مدارک علم</w:t>
      </w:r>
      <w:r w:rsidR="00FD74DC" w:rsidRPr="000A3612">
        <w:rPr>
          <w:rFonts w:cs="B Lotus" w:hint="cs"/>
          <w:rtl/>
        </w:rPr>
        <w:t>ي</w:t>
      </w:r>
      <w:r w:rsidRPr="000A3612">
        <w:rPr>
          <w:rFonts w:cs="B Lotus" w:hint="cs"/>
          <w:rtl/>
        </w:rPr>
        <w:t>/ مجوزها و تا</w:t>
      </w:r>
      <w:r w:rsidR="00FD74DC" w:rsidRPr="000A3612">
        <w:rPr>
          <w:rFonts w:cs="B Lotus" w:hint="cs"/>
          <w:rtl/>
        </w:rPr>
        <w:t>يي</w:t>
      </w:r>
      <w:r w:rsidRPr="000A3612">
        <w:rPr>
          <w:rFonts w:cs="B Lotus" w:hint="cs"/>
          <w:rtl/>
        </w:rPr>
        <w:t>د</w:t>
      </w:r>
      <w:r w:rsidR="00FD74DC" w:rsidRPr="000A3612">
        <w:rPr>
          <w:rFonts w:cs="B Lotus" w:hint="cs"/>
          <w:rtl/>
        </w:rPr>
        <w:t>ي</w:t>
      </w:r>
      <w:r w:rsidRPr="000A3612">
        <w:rPr>
          <w:rFonts w:cs="B Lotus" w:hint="cs"/>
          <w:rtl/>
        </w:rPr>
        <w:t>ه ها</w:t>
      </w:r>
      <w:r w:rsidR="00FD74DC" w:rsidRPr="000A3612">
        <w:rPr>
          <w:rFonts w:cs="B Lotus" w:hint="cs"/>
          <w:rtl/>
        </w:rPr>
        <w:t>يي</w:t>
      </w:r>
      <w:r w:rsidRPr="000A3612">
        <w:rPr>
          <w:rFonts w:cs="B Lotus" w:hint="cs"/>
          <w:rtl/>
        </w:rPr>
        <w:t xml:space="preserve"> که ن</w:t>
      </w:r>
      <w:r w:rsidR="00FD74DC" w:rsidRPr="000A3612">
        <w:rPr>
          <w:rFonts w:cs="B Lotus" w:hint="cs"/>
          <w:rtl/>
        </w:rPr>
        <w:t>ي</w:t>
      </w:r>
      <w:r w:rsidRPr="000A3612">
        <w:rPr>
          <w:rFonts w:cs="B Lotus" w:hint="cs"/>
          <w:rtl/>
        </w:rPr>
        <w:t>از به اخذ م</w:t>
      </w:r>
      <w:r w:rsidR="00FD74DC" w:rsidRPr="000A3612">
        <w:rPr>
          <w:rFonts w:cs="B Lotus" w:hint="cs"/>
          <w:rtl/>
        </w:rPr>
        <w:t>ي</w:t>
      </w:r>
      <w:r w:rsidRPr="000A3612">
        <w:rPr>
          <w:rFonts w:cs="B Lotus" w:hint="cs"/>
          <w:rtl/>
        </w:rPr>
        <w:t xml:space="preserve"> باشد:</w:t>
      </w:r>
    </w:p>
    <w:p w14:paraId="5EAD4E1C" w14:textId="77777777" w:rsidR="00602D6F" w:rsidRPr="000A3612" w:rsidRDefault="00602D6F" w:rsidP="00C110F5">
      <w:pPr>
        <w:pStyle w:val="ListParagraph"/>
        <w:bidi/>
        <w:spacing w:line="240" w:lineRule="auto"/>
        <w:rPr>
          <w:rFonts w:cs="B Lotus"/>
        </w:rPr>
      </w:pPr>
      <w:r w:rsidRPr="000A3612">
        <w:rPr>
          <w:rFonts w:cs="B Lotus" w:hint="cs"/>
          <w:rtl/>
        </w:rPr>
        <w:t xml:space="preserve"> </w:t>
      </w:r>
    </w:p>
    <w:p w14:paraId="399A79FD" w14:textId="77777777" w:rsidR="00B755A4" w:rsidRPr="000A3612" w:rsidRDefault="00902579" w:rsidP="00602D6F">
      <w:pPr>
        <w:bidi/>
        <w:ind w:left="15"/>
        <w:rPr>
          <w:rFonts w:cs="B Lotus"/>
          <w:b/>
          <w:bCs/>
          <w:rtl/>
        </w:rPr>
      </w:pPr>
      <w:r>
        <w:rPr>
          <w:rFonts w:cs="B Lotus" w:hint="cs"/>
          <w:b/>
          <w:bCs/>
          <w:rtl/>
        </w:rPr>
        <w:t>9-</w:t>
      </w:r>
      <w:r w:rsidR="00D17F8E" w:rsidRPr="000A3612">
        <w:rPr>
          <w:rFonts w:cs="B Lotus" w:hint="cs"/>
          <w:b/>
          <w:bCs/>
          <w:rtl/>
        </w:rPr>
        <w:t xml:space="preserve"> امکان جذب سرمايه گذار/جذابيت براي سرمايه گذار</w:t>
      </w:r>
    </w:p>
    <w:p w14:paraId="7646B560" w14:textId="77777777" w:rsidR="00602D6F" w:rsidRDefault="00602D6F" w:rsidP="00902579">
      <w:pPr>
        <w:pStyle w:val="ListParagraph"/>
        <w:numPr>
          <w:ilvl w:val="0"/>
          <w:numId w:val="5"/>
        </w:numPr>
        <w:tabs>
          <w:tab w:val="right" w:pos="299"/>
          <w:tab w:val="right" w:pos="540"/>
        </w:tabs>
        <w:bidi/>
        <w:jc w:val="both"/>
        <w:rPr>
          <w:rFonts w:cs="B Lotus"/>
        </w:rPr>
      </w:pPr>
      <w:r w:rsidRPr="00902579">
        <w:rPr>
          <w:rFonts w:cs="B Lotus" w:hint="cs"/>
          <w:rtl/>
        </w:rPr>
        <w:t>آيا ا</w:t>
      </w:r>
      <w:r w:rsidR="00FD74DC" w:rsidRPr="00902579">
        <w:rPr>
          <w:rFonts w:cs="B Lotus" w:hint="cs"/>
          <w:rtl/>
        </w:rPr>
        <w:t>ي</w:t>
      </w:r>
      <w:r w:rsidRPr="00902579">
        <w:rPr>
          <w:rFonts w:cs="B Lotus" w:hint="cs"/>
          <w:rtl/>
        </w:rPr>
        <w:t>ده دارا</w:t>
      </w:r>
      <w:r w:rsidR="00FD74DC" w:rsidRPr="00902579">
        <w:rPr>
          <w:rFonts w:cs="B Lotus" w:hint="cs"/>
          <w:rtl/>
        </w:rPr>
        <w:t>ي</w:t>
      </w:r>
      <w:r w:rsidRPr="00902579">
        <w:rPr>
          <w:rFonts w:cs="B Lotus" w:hint="cs"/>
          <w:rtl/>
        </w:rPr>
        <w:t xml:space="preserve"> اعلام نياز کتبي توسط بخش صنعت، جامعه و يا ساير اشخاص حقيقي و حقوقي م</w:t>
      </w:r>
      <w:r w:rsidR="00FD74DC" w:rsidRPr="00902579">
        <w:rPr>
          <w:rFonts w:cs="B Lotus" w:hint="cs"/>
          <w:rtl/>
        </w:rPr>
        <w:t>ي</w:t>
      </w:r>
      <w:r w:rsidRPr="00902579">
        <w:rPr>
          <w:rFonts w:cs="B Lotus" w:hint="cs"/>
          <w:rtl/>
        </w:rPr>
        <w:t xml:space="preserve"> باشد؟ </w:t>
      </w:r>
      <w:r w:rsidR="00C110F5">
        <w:rPr>
          <w:rFonts w:cs="B Lotus" w:hint="cs"/>
          <w:rtl/>
        </w:rPr>
        <w:t xml:space="preserve"> </w:t>
      </w:r>
      <w:r w:rsidRPr="00902579">
        <w:rPr>
          <w:rFonts w:cs="B Lotus" w:hint="cs"/>
          <w:rtl/>
        </w:rPr>
        <w:t>بلي</w:t>
      </w:r>
      <w:r w:rsidRPr="00902579">
        <w:rPr>
          <w:rFonts w:cs="B Lotus"/>
          <w:rtl/>
        </w:rPr>
        <w:t xml:space="preserve"> </w:t>
      </w:r>
      <w:r w:rsidRPr="00902579">
        <w:rPr>
          <w:rFonts w:ascii="Times New Roman" w:hAnsi="Times New Roman" w:cs="Times New Roman" w:hint="cs"/>
          <w:rtl/>
        </w:rPr>
        <w:t>□</w:t>
      </w:r>
      <w:r w:rsidRPr="00902579">
        <w:rPr>
          <w:rFonts w:cs="B Lotus"/>
          <w:rtl/>
        </w:rPr>
        <w:t xml:space="preserve"> </w:t>
      </w:r>
      <w:r w:rsidRPr="00902579">
        <w:rPr>
          <w:rFonts w:cs="B Lotus" w:hint="cs"/>
          <w:rtl/>
        </w:rPr>
        <w:t xml:space="preserve">        </w:t>
      </w:r>
      <w:r w:rsidRPr="00902579">
        <w:rPr>
          <w:rFonts w:cs="B Lotus"/>
          <w:rtl/>
        </w:rPr>
        <w:t xml:space="preserve"> </w:t>
      </w:r>
      <w:r w:rsidRPr="00902579">
        <w:rPr>
          <w:rFonts w:cs="B Lotus" w:hint="cs"/>
          <w:rtl/>
        </w:rPr>
        <w:t>خير</w:t>
      </w:r>
      <w:r w:rsidRPr="00902579">
        <w:rPr>
          <w:rFonts w:cs="B Lotus"/>
        </w:rPr>
        <w:t xml:space="preserve">□   </w:t>
      </w:r>
    </w:p>
    <w:p w14:paraId="11A9153F" w14:textId="77777777" w:rsidR="00C110F5" w:rsidRPr="00902579" w:rsidRDefault="00C110F5" w:rsidP="00C110F5">
      <w:pPr>
        <w:pStyle w:val="ListParagraph"/>
        <w:numPr>
          <w:ilvl w:val="0"/>
          <w:numId w:val="5"/>
        </w:numPr>
        <w:tabs>
          <w:tab w:val="right" w:pos="299"/>
          <w:tab w:val="right" w:pos="540"/>
        </w:tabs>
        <w:bidi/>
        <w:jc w:val="both"/>
        <w:rPr>
          <w:rFonts w:cs="B Lotus"/>
        </w:rPr>
      </w:pPr>
      <w:r w:rsidRPr="00902579">
        <w:rPr>
          <w:rFonts w:cs="B Lotus" w:hint="cs"/>
          <w:rtl/>
        </w:rPr>
        <w:t>در صورت مثبت بودن  لطفاً نام ببريد و مدارک مربوطه ضميمه گردد .</w:t>
      </w:r>
    </w:p>
    <w:p w14:paraId="1EA0BE9F" w14:textId="77777777" w:rsidR="00602D6F" w:rsidRDefault="00C110F5" w:rsidP="00902579">
      <w:pPr>
        <w:pStyle w:val="ListParagraph"/>
        <w:numPr>
          <w:ilvl w:val="0"/>
          <w:numId w:val="5"/>
        </w:numPr>
        <w:tabs>
          <w:tab w:val="right" w:pos="299"/>
        </w:tabs>
        <w:bidi/>
        <w:jc w:val="both"/>
        <w:rPr>
          <w:rFonts w:cs="B Lotus"/>
          <w:lang w:bidi="fa-IR"/>
        </w:rPr>
      </w:pPr>
      <w:r>
        <w:rPr>
          <w:rFonts w:cs="B Lotus" w:hint="cs"/>
          <w:rtl/>
          <w:lang w:bidi="fa-IR"/>
        </w:rPr>
        <w:t xml:space="preserve">در غیر این صورت، </w:t>
      </w:r>
      <w:r w:rsidR="00602D6F" w:rsidRPr="00902579">
        <w:rPr>
          <w:rFonts w:cs="B Lotus" w:hint="cs"/>
          <w:rtl/>
          <w:lang w:bidi="fa-IR"/>
        </w:rPr>
        <w:t>سرمايه گذار پيشنهاد</w:t>
      </w:r>
      <w:r w:rsidR="00FD74DC" w:rsidRPr="00902579">
        <w:rPr>
          <w:rFonts w:cs="B Lotus" w:hint="cs"/>
          <w:rtl/>
          <w:lang w:bidi="fa-IR"/>
        </w:rPr>
        <w:t>ي</w:t>
      </w:r>
      <w:r w:rsidR="00602D6F" w:rsidRPr="00902579">
        <w:rPr>
          <w:rFonts w:cs="B Lotus" w:hint="cs"/>
          <w:rtl/>
          <w:lang w:bidi="fa-IR"/>
        </w:rPr>
        <w:t>:</w:t>
      </w:r>
    </w:p>
    <w:p w14:paraId="17BD9E19" w14:textId="77777777" w:rsidR="00902579" w:rsidRPr="00902579" w:rsidRDefault="00902579" w:rsidP="00902579">
      <w:pPr>
        <w:pStyle w:val="ListParagraph"/>
        <w:numPr>
          <w:ilvl w:val="0"/>
          <w:numId w:val="5"/>
        </w:numPr>
        <w:tabs>
          <w:tab w:val="right" w:pos="299"/>
        </w:tabs>
        <w:bidi/>
        <w:jc w:val="both"/>
        <w:rPr>
          <w:rFonts w:cs="B Lotus"/>
          <w:rtl/>
          <w:lang w:bidi="fa-IR"/>
        </w:rPr>
      </w:pPr>
      <w:r w:rsidRPr="000A3612">
        <w:rPr>
          <w:rFonts w:cs="B Lotus" w:hint="cs"/>
          <w:color w:val="000000"/>
          <w:rtl/>
        </w:rPr>
        <w:t>مشتريان بهره بردار محصول/فناوري/ خروجي نهايي ايده</w:t>
      </w:r>
      <w:r>
        <w:rPr>
          <w:rFonts w:cs="B Lotus" w:hint="cs"/>
          <w:color w:val="000000"/>
          <w:rtl/>
        </w:rPr>
        <w:t>:</w:t>
      </w:r>
    </w:p>
    <w:p w14:paraId="6066F1BB" w14:textId="77777777" w:rsidR="00236F6B" w:rsidRPr="000A3612" w:rsidRDefault="00236F6B" w:rsidP="00236F6B">
      <w:pPr>
        <w:tabs>
          <w:tab w:val="right" w:pos="299"/>
        </w:tabs>
        <w:bidi/>
        <w:ind w:left="360"/>
        <w:jc w:val="both"/>
        <w:rPr>
          <w:rFonts w:cs="B Lotus"/>
          <w:rtl/>
          <w:lang w:bidi="fa-IR"/>
        </w:rPr>
      </w:pPr>
    </w:p>
    <w:p w14:paraId="68548C2A" w14:textId="77777777" w:rsidR="00035FB6" w:rsidRPr="000A3612" w:rsidRDefault="00902579" w:rsidP="005A0C8C">
      <w:pPr>
        <w:tabs>
          <w:tab w:val="right" w:pos="299"/>
        </w:tabs>
        <w:bidi/>
        <w:jc w:val="both"/>
        <w:rPr>
          <w:rFonts w:cs="B Lotus"/>
          <w:color w:val="000000"/>
          <w:rtl/>
        </w:rPr>
      </w:pPr>
      <w:r>
        <w:rPr>
          <w:rFonts w:cs="B Lotus" w:hint="cs"/>
          <w:b/>
          <w:bCs/>
          <w:color w:val="000000"/>
          <w:rtl/>
        </w:rPr>
        <w:t xml:space="preserve">10- </w:t>
      </w:r>
      <w:r w:rsidR="00A716C9" w:rsidRPr="000A3612">
        <w:rPr>
          <w:rFonts w:cs="B Lotus" w:hint="cs"/>
          <w:color w:val="000000"/>
          <w:rtl/>
        </w:rPr>
        <w:t>آ</w:t>
      </w:r>
      <w:r w:rsidR="00FD74DC" w:rsidRPr="000A3612">
        <w:rPr>
          <w:rFonts w:cs="B Lotus" w:hint="cs"/>
          <w:color w:val="000000"/>
          <w:rtl/>
        </w:rPr>
        <w:t>ي</w:t>
      </w:r>
      <w:r w:rsidR="00A716C9" w:rsidRPr="000A3612">
        <w:rPr>
          <w:rFonts w:cs="B Lotus" w:hint="cs"/>
          <w:color w:val="000000"/>
          <w:rtl/>
        </w:rPr>
        <w:t>ا ا</w:t>
      </w:r>
      <w:r w:rsidR="00FD74DC" w:rsidRPr="000A3612">
        <w:rPr>
          <w:rFonts w:cs="B Lotus" w:hint="cs"/>
          <w:color w:val="000000"/>
          <w:rtl/>
        </w:rPr>
        <w:t>ي</w:t>
      </w:r>
      <w:r w:rsidR="00A716C9" w:rsidRPr="000A3612">
        <w:rPr>
          <w:rFonts w:cs="B Lotus" w:hint="cs"/>
          <w:color w:val="000000"/>
          <w:rtl/>
        </w:rPr>
        <w:t>ن ا</w:t>
      </w:r>
      <w:r w:rsidR="00FD74DC" w:rsidRPr="000A3612">
        <w:rPr>
          <w:rFonts w:cs="B Lotus" w:hint="cs"/>
          <w:color w:val="000000"/>
          <w:rtl/>
        </w:rPr>
        <w:t>ي</w:t>
      </w:r>
      <w:r w:rsidR="00A716C9" w:rsidRPr="000A3612">
        <w:rPr>
          <w:rFonts w:cs="B Lotus" w:hint="cs"/>
          <w:color w:val="000000"/>
          <w:rtl/>
        </w:rPr>
        <w:t>ده قابل</w:t>
      </w:r>
      <w:r w:rsidR="00FD74DC" w:rsidRPr="000A3612">
        <w:rPr>
          <w:rFonts w:cs="B Lotus" w:hint="cs"/>
          <w:color w:val="000000"/>
          <w:rtl/>
        </w:rPr>
        <w:t>ي</w:t>
      </w:r>
      <w:r w:rsidR="00A716C9" w:rsidRPr="000A3612">
        <w:rPr>
          <w:rFonts w:cs="B Lotus" w:hint="cs"/>
          <w:color w:val="000000"/>
          <w:rtl/>
        </w:rPr>
        <w:t>ت دانش بن</w:t>
      </w:r>
      <w:r w:rsidR="00FD74DC" w:rsidRPr="000A3612">
        <w:rPr>
          <w:rFonts w:cs="B Lotus" w:hint="cs"/>
          <w:color w:val="000000"/>
          <w:rtl/>
        </w:rPr>
        <w:t>ي</w:t>
      </w:r>
      <w:r w:rsidR="00A716C9" w:rsidRPr="000A3612">
        <w:rPr>
          <w:rFonts w:cs="B Lotus" w:hint="cs"/>
          <w:color w:val="000000"/>
          <w:rtl/>
        </w:rPr>
        <w:t>ان شدن را دارد؟</w:t>
      </w:r>
    </w:p>
    <w:p w14:paraId="0E92236B" w14:textId="77777777" w:rsidR="00D173FC" w:rsidRPr="000A3612" w:rsidRDefault="00D173FC" w:rsidP="00D173FC">
      <w:pPr>
        <w:bidi/>
        <w:ind w:left="360"/>
        <w:rPr>
          <w:rFonts w:cs="B Lotus"/>
          <w:sz w:val="4"/>
          <w:szCs w:val="4"/>
          <w:rtl/>
        </w:rPr>
      </w:pPr>
    </w:p>
    <w:p w14:paraId="17657287" w14:textId="77777777" w:rsidR="00D173FC" w:rsidRPr="000A3612" w:rsidRDefault="00C825BB" w:rsidP="005A0C8C">
      <w:pPr>
        <w:bidi/>
        <w:rPr>
          <w:rFonts w:cs="B Lotus"/>
          <w:rtl/>
        </w:rPr>
      </w:pPr>
      <w:r>
        <w:rPr>
          <w:rFonts w:cs="B Lotus" w:hint="cs"/>
          <w:b/>
          <w:bCs/>
          <w:rtl/>
        </w:rPr>
        <w:t>11-</w:t>
      </w:r>
      <w:r w:rsidR="005A0C8C" w:rsidRPr="000A3612">
        <w:rPr>
          <w:rFonts w:cs="B Lotus" w:hint="cs"/>
          <w:b/>
          <w:bCs/>
          <w:rtl/>
        </w:rPr>
        <w:t xml:space="preserve"> </w:t>
      </w:r>
      <w:r w:rsidR="005A0C8C" w:rsidRPr="000A3612">
        <w:rPr>
          <w:rFonts w:cs="B Lotus" w:hint="cs"/>
          <w:rtl/>
        </w:rPr>
        <w:t>پيش بيني حجم بازار</w:t>
      </w:r>
      <w:r>
        <w:rPr>
          <w:rFonts w:cs="B Lotus" w:hint="cs"/>
          <w:rtl/>
          <w:lang w:bidi="fa-IR"/>
        </w:rPr>
        <w:t xml:space="preserve"> برای</w:t>
      </w:r>
      <w:r w:rsidR="005A0C8C" w:rsidRPr="000A3612">
        <w:rPr>
          <w:rFonts w:cs="B Lotus" w:hint="cs"/>
          <w:rtl/>
        </w:rPr>
        <w:t xml:space="preserve"> </w:t>
      </w:r>
      <w:r>
        <w:rPr>
          <w:rFonts w:cs="B Lotus" w:hint="cs"/>
          <w:rtl/>
        </w:rPr>
        <w:t>دستاورد حاصل از این ایده</w:t>
      </w:r>
      <w:r w:rsidR="005A0C8C" w:rsidRPr="000A3612">
        <w:rPr>
          <w:rFonts w:cs="B Lotus" w:hint="cs"/>
          <w:rtl/>
        </w:rPr>
        <w:t>:</w:t>
      </w:r>
    </w:p>
    <w:p w14:paraId="29E7506E" w14:textId="77777777" w:rsidR="005A0C8C" w:rsidRPr="000A3612" w:rsidRDefault="005A0C8C" w:rsidP="005A0C8C">
      <w:pPr>
        <w:bidi/>
        <w:rPr>
          <w:rFonts w:cs="B Lotus"/>
          <w:rtl/>
        </w:rPr>
      </w:pPr>
    </w:p>
    <w:p w14:paraId="2A0545F5" w14:textId="77777777" w:rsidR="005A0C8C" w:rsidRPr="000A3612" w:rsidRDefault="005A0C8C" w:rsidP="005A0C8C">
      <w:pPr>
        <w:bidi/>
        <w:rPr>
          <w:rFonts w:cs="B Lotus"/>
          <w:sz w:val="4"/>
          <w:szCs w:val="4"/>
          <w:rtl/>
        </w:rPr>
      </w:pPr>
    </w:p>
    <w:p w14:paraId="2759921C" w14:textId="77777777" w:rsidR="00D173FC" w:rsidRPr="000A3612" w:rsidRDefault="00D173FC" w:rsidP="00D173FC">
      <w:pPr>
        <w:bidi/>
        <w:ind w:left="360"/>
        <w:rPr>
          <w:rFonts w:cs="B Lotus"/>
          <w:sz w:val="4"/>
          <w:szCs w:val="4"/>
          <w:rtl/>
        </w:rPr>
      </w:pPr>
    </w:p>
    <w:p w14:paraId="3247084D" w14:textId="77777777" w:rsidR="00D173FC" w:rsidRDefault="00C825BB" w:rsidP="005A0C8C">
      <w:pPr>
        <w:tabs>
          <w:tab w:val="right" w:pos="299"/>
        </w:tabs>
        <w:bidi/>
        <w:jc w:val="both"/>
        <w:rPr>
          <w:rFonts w:cs="B Lotus"/>
          <w:rtl/>
        </w:rPr>
      </w:pPr>
      <w:r>
        <w:rPr>
          <w:rFonts w:cs="B Lotus" w:hint="cs"/>
          <w:b/>
          <w:bCs/>
          <w:rtl/>
        </w:rPr>
        <w:t>12-</w:t>
      </w:r>
      <w:r w:rsidR="00676C09" w:rsidRPr="000A3612">
        <w:rPr>
          <w:rFonts w:cs="B Lotus" w:hint="cs"/>
          <w:rtl/>
        </w:rPr>
        <w:t xml:space="preserve"> </w:t>
      </w:r>
      <w:r w:rsidR="00D173FC" w:rsidRPr="000A3612">
        <w:rPr>
          <w:rFonts w:cs="B Lotus"/>
          <w:rtl/>
        </w:rPr>
        <w:t>مشكلات اجرايي و ريسكهاي احتمالي</w:t>
      </w:r>
      <w:r w:rsidR="00602D6F" w:rsidRPr="000A3612">
        <w:rPr>
          <w:rFonts w:cs="B Lotus" w:hint="cs"/>
          <w:rtl/>
        </w:rPr>
        <w:t xml:space="preserve"> برا</w:t>
      </w:r>
      <w:r w:rsidR="00FD74DC" w:rsidRPr="000A3612">
        <w:rPr>
          <w:rFonts w:cs="B Lotus" w:hint="cs"/>
          <w:rtl/>
        </w:rPr>
        <w:t>ي</w:t>
      </w:r>
      <w:r w:rsidR="00602D6F" w:rsidRPr="000A3612">
        <w:rPr>
          <w:rFonts w:cs="B Lotus" w:hint="cs"/>
          <w:rtl/>
        </w:rPr>
        <w:t xml:space="preserve"> انجام ا</w:t>
      </w:r>
      <w:r w:rsidR="00FD74DC" w:rsidRPr="000A3612">
        <w:rPr>
          <w:rFonts w:cs="B Lotus" w:hint="cs"/>
          <w:rtl/>
        </w:rPr>
        <w:t>ي</w:t>
      </w:r>
      <w:r w:rsidR="00602D6F" w:rsidRPr="000A3612">
        <w:rPr>
          <w:rFonts w:cs="B Lotus" w:hint="cs"/>
          <w:rtl/>
        </w:rPr>
        <w:t>ن ا</w:t>
      </w:r>
      <w:r w:rsidR="00FD74DC" w:rsidRPr="000A3612">
        <w:rPr>
          <w:rFonts w:cs="B Lotus" w:hint="cs"/>
          <w:rtl/>
        </w:rPr>
        <w:t>ي</w:t>
      </w:r>
      <w:r w:rsidR="00602D6F" w:rsidRPr="000A3612">
        <w:rPr>
          <w:rFonts w:cs="B Lotus" w:hint="cs"/>
          <w:rtl/>
        </w:rPr>
        <w:t>ده را معرف</w:t>
      </w:r>
      <w:r w:rsidR="00FD74DC" w:rsidRPr="000A3612">
        <w:rPr>
          <w:rFonts w:cs="B Lotus" w:hint="cs"/>
          <w:rtl/>
        </w:rPr>
        <w:t>ي</w:t>
      </w:r>
      <w:r w:rsidR="00602D6F" w:rsidRPr="000A3612">
        <w:rPr>
          <w:rFonts w:cs="B Lotus" w:hint="cs"/>
          <w:rtl/>
        </w:rPr>
        <w:t xml:space="preserve"> کن</w:t>
      </w:r>
      <w:r w:rsidR="00FD74DC" w:rsidRPr="000A3612">
        <w:rPr>
          <w:rFonts w:cs="B Lotus" w:hint="cs"/>
          <w:rtl/>
        </w:rPr>
        <w:t>ي</w:t>
      </w:r>
      <w:r w:rsidR="00602D6F" w:rsidRPr="000A3612">
        <w:rPr>
          <w:rFonts w:cs="B Lotus" w:hint="cs"/>
          <w:rtl/>
        </w:rPr>
        <w:t xml:space="preserve">د: </w:t>
      </w:r>
    </w:p>
    <w:p w14:paraId="6A163A6D" w14:textId="77777777" w:rsidR="00C825BB" w:rsidRPr="000A3612" w:rsidRDefault="00C825BB" w:rsidP="00C825BB">
      <w:pPr>
        <w:tabs>
          <w:tab w:val="right" w:pos="299"/>
        </w:tabs>
        <w:bidi/>
        <w:jc w:val="both"/>
        <w:rPr>
          <w:rFonts w:cs="B Lotus"/>
          <w:b/>
          <w:bCs/>
          <w:color w:val="000000"/>
          <w:rtl/>
        </w:rPr>
      </w:pPr>
    </w:p>
    <w:p w14:paraId="71CC5A3C" w14:textId="77777777" w:rsidR="00B64DEB" w:rsidRPr="000A3612" w:rsidRDefault="00C825BB" w:rsidP="00801CB7">
      <w:pPr>
        <w:bidi/>
        <w:rPr>
          <w:rFonts w:cs="B Lotus"/>
          <w:b/>
          <w:bCs/>
          <w:rtl/>
        </w:rPr>
      </w:pPr>
      <w:r>
        <w:rPr>
          <w:rFonts w:cs="B Lotus" w:hint="cs"/>
          <w:b/>
          <w:bCs/>
          <w:rtl/>
        </w:rPr>
        <w:t>13-</w:t>
      </w:r>
      <w:r w:rsidR="006B6CE9" w:rsidRPr="000A3612">
        <w:rPr>
          <w:rFonts w:cs="B Lotus" w:hint="cs"/>
          <w:b/>
          <w:bCs/>
          <w:rtl/>
        </w:rPr>
        <w:t xml:space="preserve"> ب</w:t>
      </w:r>
      <w:r w:rsidR="006C31D7" w:rsidRPr="000A3612">
        <w:rPr>
          <w:rFonts w:cs="B Lotus" w:hint="cs"/>
          <w:b/>
          <w:bCs/>
          <w:rtl/>
        </w:rPr>
        <w:t>رنامه</w:t>
      </w:r>
      <w:r w:rsidR="006C31D7" w:rsidRPr="000A3612">
        <w:rPr>
          <w:rFonts w:cs="B Lotus" w:hint="cs"/>
          <w:b/>
          <w:bCs/>
          <w:rtl/>
        </w:rPr>
        <w:softHyphen/>
      </w:r>
      <w:r w:rsidR="00D17F8E" w:rsidRPr="000A3612">
        <w:rPr>
          <w:rFonts w:cs="B Lotus" w:hint="cs"/>
          <w:b/>
          <w:bCs/>
          <w:rtl/>
        </w:rPr>
        <w:t>ي</w:t>
      </w:r>
      <w:r w:rsidR="006C31D7" w:rsidRPr="000A3612">
        <w:rPr>
          <w:rFonts w:cs="B Lotus" w:hint="cs"/>
          <w:b/>
          <w:bCs/>
          <w:rtl/>
        </w:rPr>
        <w:t xml:space="preserve"> زمان بند</w:t>
      </w:r>
      <w:r w:rsidR="00D17F8E" w:rsidRPr="000A3612">
        <w:rPr>
          <w:rFonts w:cs="B Lotus" w:hint="cs"/>
          <w:b/>
          <w:bCs/>
          <w:rtl/>
        </w:rPr>
        <w:t>ي</w:t>
      </w:r>
      <w:r>
        <w:rPr>
          <w:rFonts w:cs="B Lotus" w:hint="cs"/>
          <w:b/>
          <w:bCs/>
          <w:rtl/>
        </w:rPr>
        <w:t xml:space="preserve"> کلی</w:t>
      </w:r>
      <w:r w:rsidR="00B64DEB" w:rsidRPr="000A3612">
        <w:rPr>
          <w:rFonts w:cs="B Lotus" w:hint="cs"/>
          <w:b/>
          <w:bCs/>
          <w:rtl/>
        </w:rPr>
        <w:t xml:space="preserve"> اجرا</w:t>
      </w:r>
      <w:r w:rsidR="00D17F8E" w:rsidRPr="000A3612">
        <w:rPr>
          <w:rFonts w:cs="B Lotus" w:hint="cs"/>
          <w:b/>
          <w:bCs/>
          <w:rtl/>
        </w:rPr>
        <w:t>ي</w:t>
      </w:r>
      <w:r w:rsidR="00B64DEB" w:rsidRPr="000A3612">
        <w:rPr>
          <w:rFonts w:cs="B Lotus" w:hint="cs"/>
          <w:b/>
          <w:bCs/>
          <w:rtl/>
        </w:rPr>
        <w:t xml:space="preserve"> </w:t>
      </w:r>
      <w:r w:rsidR="005A0C8C" w:rsidRPr="000A3612">
        <w:rPr>
          <w:rFonts w:cs="B Lotus" w:hint="cs"/>
          <w:b/>
          <w:bCs/>
          <w:rtl/>
        </w:rPr>
        <w:t>ايده</w:t>
      </w:r>
      <w:r>
        <w:rPr>
          <w:rFonts w:cs="B Lotus" w:hint="cs"/>
          <w:b/>
          <w:bCs/>
          <w:rtl/>
        </w:rPr>
        <w:t xml:space="preserve"> تا </w:t>
      </w:r>
      <w:r>
        <w:rPr>
          <w:rFonts w:cs="B Lotus"/>
          <w:b/>
          <w:bCs/>
        </w:rPr>
        <w:t>TRL6</w:t>
      </w:r>
      <w:r w:rsidR="00B64DEB" w:rsidRPr="000A3612">
        <w:rPr>
          <w:rFonts w:cs="B Lotus" w:hint="cs"/>
          <w:b/>
          <w:bCs/>
          <w:rtl/>
        </w:rPr>
        <w:t>:</w:t>
      </w:r>
    </w:p>
    <w:tbl>
      <w:tblPr>
        <w:tblpPr w:leftFromText="180" w:rightFromText="180" w:vertAnchor="text" w:horzAnchor="margin" w:tblpXSpec="center" w:tblpY="277"/>
        <w:bidiVisual/>
        <w:tblW w:w="10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68"/>
        <w:gridCol w:w="3352"/>
        <w:gridCol w:w="910"/>
        <w:gridCol w:w="710"/>
        <w:gridCol w:w="2890"/>
        <w:gridCol w:w="1432"/>
      </w:tblGrid>
      <w:tr w:rsidR="00C825BB" w:rsidRPr="000A3612" w14:paraId="358DF40C" w14:textId="77777777" w:rsidTr="00C825BB">
        <w:trPr>
          <w:cantSplit/>
          <w:trHeight w:val="442"/>
        </w:trPr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47AEAC8D" w14:textId="77777777" w:rsidR="00C825BB" w:rsidRPr="000A3612" w:rsidRDefault="00C825BB" w:rsidP="00C825BB">
            <w:pPr>
              <w:bidi/>
              <w:ind w:left="113" w:right="113"/>
              <w:jc w:val="center"/>
              <w:rPr>
                <w:rFonts w:cs="B Lotus"/>
                <w:b/>
                <w:bCs/>
                <w:sz w:val="20"/>
                <w:szCs w:val="20"/>
              </w:rPr>
            </w:pPr>
            <w:r w:rsidRPr="00C825BB">
              <w:rPr>
                <w:rFonts w:cs="B Lotus" w:hint="cs"/>
                <w:b/>
                <w:bCs/>
                <w:sz w:val="18"/>
                <w:szCs w:val="18"/>
                <w:rtl/>
              </w:rPr>
              <w:t>شماره فاز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E87B3" w14:textId="77777777" w:rsidR="00C825BB" w:rsidRPr="000A3612" w:rsidRDefault="00C825BB" w:rsidP="00C825BB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0A3612">
              <w:rPr>
                <w:rFonts w:cs="B Lotus" w:hint="cs"/>
                <w:sz w:val="20"/>
                <w:szCs w:val="20"/>
                <w:rtl/>
              </w:rPr>
              <w:t xml:space="preserve">عنوان </w:t>
            </w:r>
            <w:r w:rsidRPr="000A3612">
              <w:rPr>
                <w:rFonts w:cs="B Lotus"/>
                <w:sz w:val="20"/>
                <w:szCs w:val="20"/>
                <w:rtl/>
              </w:rPr>
              <w:t>فاز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54895C7" w14:textId="77777777" w:rsidR="00C825BB" w:rsidRPr="000A3612" w:rsidRDefault="00C825BB" w:rsidP="00C825BB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>
              <w:rPr>
                <w:rFonts w:cs="B Lotus" w:hint="cs"/>
                <w:sz w:val="20"/>
                <w:szCs w:val="20"/>
                <w:rtl/>
              </w:rPr>
              <w:t>مدت زمان اجرا (ماه)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CA6AC2B" w14:textId="77777777" w:rsidR="00C825BB" w:rsidRPr="000A3612" w:rsidRDefault="00C825BB" w:rsidP="00C825BB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0A3612">
              <w:rPr>
                <w:rFonts w:cs="B Lotus"/>
                <w:sz w:val="20"/>
                <w:szCs w:val="20"/>
                <w:rtl/>
              </w:rPr>
              <w:t xml:space="preserve">وزن  </w:t>
            </w:r>
            <w:r w:rsidRPr="000A3612">
              <w:rPr>
                <w:rFonts w:cs="B Lotus" w:hint="cs"/>
                <w:sz w:val="20"/>
                <w:szCs w:val="20"/>
                <w:rtl/>
              </w:rPr>
              <w:t>(درصد)</w:t>
            </w:r>
          </w:p>
        </w:tc>
        <w:tc>
          <w:tcPr>
            <w:tcW w:w="2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279BED" w14:textId="77777777" w:rsidR="00C825BB" w:rsidRPr="000A3612" w:rsidRDefault="00C825BB" w:rsidP="00C825BB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0A3612">
              <w:rPr>
                <w:rFonts w:cs="B Lotus" w:hint="cs"/>
                <w:sz w:val="20"/>
                <w:szCs w:val="20"/>
                <w:rtl/>
              </w:rPr>
              <w:t>خروجي طرح</w:t>
            </w: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795B6AE" w14:textId="77777777" w:rsidR="00C825BB" w:rsidRPr="000A3612" w:rsidRDefault="00C825BB" w:rsidP="00C825BB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0A3612">
              <w:rPr>
                <w:rFonts w:cs="B Lotus" w:hint="cs"/>
                <w:sz w:val="20"/>
                <w:szCs w:val="20"/>
                <w:rtl/>
              </w:rPr>
              <w:t>بودجه مورد نياز</w:t>
            </w:r>
            <w:r>
              <w:rPr>
                <w:rFonts w:cs="B Lotus" w:hint="cs"/>
                <w:sz w:val="20"/>
                <w:szCs w:val="20"/>
                <w:rtl/>
              </w:rPr>
              <w:t xml:space="preserve"> (ریال)</w:t>
            </w:r>
          </w:p>
        </w:tc>
      </w:tr>
      <w:tr w:rsidR="00C825BB" w:rsidRPr="000A3612" w14:paraId="6A24B583" w14:textId="77777777" w:rsidTr="00C825BB"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84B1A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5D6A7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DC86C9B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CFB4909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2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F2D96C4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2FDB565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</w:tr>
      <w:tr w:rsidR="00C825BB" w:rsidRPr="000A3612" w14:paraId="11E3792E" w14:textId="77777777" w:rsidTr="00C825BB"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449EB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4825B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329A98F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05ABE40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2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44154EC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963BA00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</w:tr>
      <w:tr w:rsidR="00C825BB" w:rsidRPr="000A3612" w14:paraId="0B459B5C" w14:textId="77777777" w:rsidTr="00C825BB"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C91C1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09439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D2312E5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59899E8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2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553465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C7DBBD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</w:tr>
      <w:tr w:rsidR="00C825BB" w:rsidRPr="000A3612" w14:paraId="424326C4" w14:textId="77777777" w:rsidTr="00C825BB"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5C6A8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2D148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CA37E1E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729F8E5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2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03E6BA5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B45590" w14:textId="77777777" w:rsidR="00C825BB" w:rsidRPr="000A3612" w:rsidRDefault="00C825BB" w:rsidP="00196A7E">
            <w:pPr>
              <w:bidi/>
              <w:spacing w:line="360" w:lineRule="auto"/>
              <w:rPr>
                <w:rFonts w:cs="B Lotus"/>
              </w:rPr>
            </w:pPr>
          </w:p>
        </w:tc>
      </w:tr>
    </w:tbl>
    <w:p w14:paraId="2533028C" w14:textId="77777777" w:rsidR="00CD1576" w:rsidRPr="000A3612" w:rsidRDefault="00CD1576" w:rsidP="00CD1576">
      <w:pPr>
        <w:bidi/>
        <w:jc w:val="both"/>
        <w:rPr>
          <w:rFonts w:cs="B Lotus"/>
          <w:sz w:val="4"/>
          <w:szCs w:val="4"/>
          <w:rtl/>
        </w:rPr>
      </w:pPr>
    </w:p>
    <w:p w14:paraId="30F58A6E" w14:textId="77777777" w:rsidR="00B141B4" w:rsidRPr="000A3612" w:rsidRDefault="00B141B4" w:rsidP="00B141B4">
      <w:pPr>
        <w:bidi/>
        <w:jc w:val="both"/>
        <w:rPr>
          <w:rFonts w:cs="B Lotus"/>
          <w:sz w:val="4"/>
          <w:szCs w:val="4"/>
          <w:rtl/>
        </w:rPr>
      </w:pPr>
    </w:p>
    <w:p w14:paraId="56CC6212" w14:textId="77777777" w:rsidR="00B141B4" w:rsidRPr="000A3612" w:rsidRDefault="00B141B4" w:rsidP="00B141B4">
      <w:pPr>
        <w:bidi/>
        <w:jc w:val="both"/>
        <w:rPr>
          <w:rFonts w:cs="B Lotus"/>
          <w:sz w:val="4"/>
          <w:szCs w:val="4"/>
          <w:rtl/>
        </w:rPr>
      </w:pPr>
    </w:p>
    <w:p w14:paraId="79DB2AA5" w14:textId="77777777" w:rsidR="00B141B4" w:rsidRPr="000A3612" w:rsidRDefault="00B141B4" w:rsidP="00B141B4">
      <w:pPr>
        <w:bidi/>
        <w:jc w:val="both"/>
        <w:rPr>
          <w:rFonts w:cs="B Lotus"/>
          <w:sz w:val="4"/>
          <w:szCs w:val="4"/>
          <w:rtl/>
        </w:rPr>
      </w:pPr>
    </w:p>
    <w:p w14:paraId="68000189" w14:textId="77777777" w:rsidR="00B141B4" w:rsidRPr="000A3612" w:rsidRDefault="00B141B4" w:rsidP="00B141B4">
      <w:pPr>
        <w:bidi/>
        <w:jc w:val="both"/>
        <w:rPr>
          <w:rFonts w:cs="B Lotus"/>
          <w:sz w:val="4"/>
          <w:szCs w:val="4"/>
          <w:rtl/>
        </w:rPr>
      </w:pPr>
    </w:p>
    <w:p w14:paraId="6347DFE0" w14:textId="77777777" w:rsidR="00B141B4" w:rsidRPr="000A3612" w:rsidRDefault="00B141B4" w:rsidP="00B141B4">
      <w:pPr>
        <w:bidi/>
        <w:jc w:val="both"/>
        <w:rPr>
          <w:rFonts w:cs="B Lotus"/>
          <w:sz w:val="4"/>
          <w:szCs w:val="4"/>
          <w:rtl/>
        </w:rPr>
      </w:pPr>
    </w:p>
    <w:p w14:paraId="57647EEC" w14:textId="77777777" w:rsidR="00602D6F" w:rsidRDefault="00602D6F" w:rsidP="005A0C8C">
      <w:pPr>
        <w:bidi/>
        <w:jc w:val="both"/>
        <w:rPr>
          <w:rFonts w:cs="B Lotus"/>
          <w:b/>
          <w:bCs/>
          <w:rtl/>
        </w:rPr>
      </w:pPr>
      <w:r w:rsidRPr="000A3612">
        <w:rPr>
          <w:rFonts w:cs="B Lotus" w:hint="cs"/>
          <w:b/>
          <w:bCs/>
          <w:rtl/>
        </w:rPr>
        <w:tab/>
      </w:r>
      <w:r w:rsidRPr="000A3612">
        <w:rPr>
          <w:rFonts w:cs="B Lotus" w:hint="cs"/>
          <w:b/>
          <w:bCs/>
          <w:rtl/>
        </w:rPr>
        <w:tab/>
      </w:r>
      <w:r w:rsidRPr="000A3612">
        <w:rPr>
          <w:rFonts w:cs="B Lotus" w:hint="cs"/>
          <w:b/>
          <w:bCs/>
          <w:rtl/>
        </w:rPr>
        <w:tab/>
      </w:r>
      <w:r w:rsidRPr="000A3612">
        <w:rPr>
          <w:rFonts w:cs="B Lotus" w:hint="cs"/>
          <w:b/>
          <w:bCs/>
          <w:rtl/>
        </w:rPr>
        <w:tab/>
      </w:r>
      <w:r w:rsidRPr="000A3612">
        <w:rPr>
          <w:rFonts w:cs="B Lotus" w:hint="cs"/>
          <w:b/>
          <w:bCs/>
          <w:rtl/>
        </w:rPr>
        <w:tab/>
      </w:r>
      <w:r w:rsidRPr="000A3612">
        <w:rPr>
          <w:rFonts w:cs="B Lotus" w:hint="cs"/>
          <w:b/>
          <w:bCs/>
          <w:rtl/>
        </w:rPr>
        <w:tab/>
      </w:r>
      <w:r w:rsidRPr="000A3612">
        <w:rPr>
          <w:rFonts w:cs="B Lotus" w:hint="cs"/>
          <w:b/>
          <w:bCs/>
          <w:rtl/>
        </w:rPr>
        <w:tab/>
      </w:r>
    </w:p>
    <w:p w14:paraId="456608D0" w14:textId="77777777" w:rsidR="00AF4DF4" w:rsidRPr="00F53985" w:rsidRDefault="00AF4DF4" w:rsidP="00AF4DF4">
      <w:pPr>
        <w:pStyle w:val="ListParagraph"/>
        <w:bidi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 xml:space="preserve">                                                                                            نام و امضا و تاریخ</w:t>
      </w:r>
    </w:p>
    <w:p w14:paraId="766CEEAC" w14:textId="77777777" w:rsidR="00A66D81" w:rsidRDefault="00A66D81" w:rsidP="00A66D81">
      <w:pPr>
        <w:bidi/>
        <w:jc w:val="center"/>
        <w:rPr>
          <w:rFonts w:cs="B Lotus"/>
          <w:b/>
          <w:bCs/>
          <w:sz w:val="28"/>
          <w:szCs w:val="28"/>
        </w:rPr>
      </w:pPr>
    </w:p>
    <w:p w14:paraId="4C0D37E4" w14:textId="77777777" w:rsidR="00C825BB" w:rsidRDefault="00C825BB" w:rsidP="00C825BB">
      <w:pPr>
        <w:bidi/>
        <w:jc w:val="center"/>
        <w:rPr>
          <w:rFonts w:cs="B Lotus"/>
          <w:b/>
          <w:bCs/>
          <w:sz w:val="28"/>
          <w:szCs w:val="28"/>
        </w:rPr>
      </w:pPr>
    </w:p>
    <w:p w14:paraId="322605F6" w14:textId="77777777" w:rsidR="00C825BB" w:rsidRDefault="00C825BB" w:rsidP="00C825BB">
      <w:pPr>
        <w:bidi/>
        <w:jc w:val="center"/>
        <w:rPr>
          <w:rFonts w:cs="B Lotus"/>
          <w:b/>
          <w:bCs/>
          <w:sz w:val="28"/>
          <w:szCs w:val="28"/>
        </w:rPr>
      </w:pPr>
    </w:p>
    <w:p w14:paraId="77BF89ED" w14:textId="77777777" w:rsidR="001C76BA" w:rsidRPr="00F53985" w:rsidRDefault="001C76BA" w:rsidP="00C110F5">
      <w:pPr>
        <w:bidi/>
        <w:jc w:val="center"/>
        <w:rPr>
          <w:rFonts w:cs="B Lotus"/>
          <w:b/>
          <w:bCs/>
          <w:u w:val="single"/>
        </w:rPr>
      </w:pPr>
      <w:r w:rsidRPr="00F53985">
        <w:rPr>
          <w:rFonts w:cs="B Lotus" w:hint="cs"/>
          <w:b/>
          <w:bCs/>
          <w:u w:val="single"/>
          <w:rtl/>
        </w:rPr>
        <w:t>شاخصهاي داوري براي تعيين ا</w:t>
      </w:r>
      <w:r w:rsidR="00902579" w:rsidRPr="00F53985">
        <w:rPr>
          <w:rFonts w:cs="B Lotus" w:hint="cs"/>
          <w:b/>
          <w:bCs/>
          <w:u w:val="single"/>
          <w:rtl/>
        </w:rPr>
        <w:t>و</w:t>
      </w:r>
      <w:r w:rsidRPr="00F53985">
        <w:rPr>
          <w:rFonts w:cs="B Lotus" w:hint="cs"/>
          <w:b/>
          <w:bCs/>
          <w:u w:val="single"/>
          <w:rtl/>
        </w:rPr>
        <w:t>لويت تجاري سازي ايده</w:t>
      </w:r>
    </w:p>
    <w:p w14:paraId="0A1B47F4" w14:textId="77777777" w:rsidR="001C76BA" w:rsidRPr="00F53985" w:rsidRDefault="001C76BA" w:rsidP="001C76BA">
      <w:pPr>
        <w:bidi/>
        <w:jc w:val="center"/>
        <w:rPr>
          <w:rFonts w:cs="B Lotus"/>
          <w:b/>
          <w:bCs/>
        </w:rPr>
      </w:pPr>
    </w:p>
    <w:p w14:paraId="53A4230C" w14:textId="77777777" w:rsidR="00A66D81" w:rsidRPr="00F53985" w:rsidRDefault="00A66D81" w:rsidP="001C76BA">
      <w:pPr>
        <w:pStyle w:val="ListParagraph"/>
        <w:numPr>
          <w:ilvl w:val="0"/>
          <w:numId w:val="9"/>
        </w:numPr>
        <w:bidi/>
        <w:spacing w:line="360" w:lineRule="auto"/>
        <w:rPr>
          <w:rFonts w:cs="B Lotus"/>
          <w:b/>
          <w:bCs/>
          <w:sz w:val="24"/>
          <w:szCs w:val="24"/>
        </w:rPr>
      </w:pPr>
      <w:r w:rsidRPr="00F53985">
        <w:rPr>
          <w:rFonts w:cs="B Lotus" w:hint="cs"/>
          <w:b/>
          <w:bCs/>
          <w:sz w:val="24"/>
          <w:szCs w:val="24"/>
          <w:rtl/>
        </w:rPr>
        <w:t>قسمت ز</w:t>
      </w:r>
      <w:r w:rsidR="005A0C8C" w:rsidRPr="00F53985">
        <w:rPr>
          <w:rFonts w:cs="B Lotus" w:hint="cs"/>
          <w:b/>
          <w:bCs/>
          <w:sz w:val="24"/>
          <w:szCs w:val="24"/>
          <w:rtl/>
        </w:rPr>
        <w:t>ي</w:t>
      </w:r>
      <w:r w:rsidRPr="00F53985">
        <w:rPr>
          <w:rFonts w:cs="B Lotus" w:hint="cs"/>
          <w:b/>
          <w:bCs/>
          <w:sz w:val="24"/>
          <w:szCs w:val="24"/>
          <w:rtl/>
        </w:rPr>
        <w:t>ر توسط داوران ا</w:t>
      </w:r>
      <w:r w:rsidR="005A0C8C" w:rsidRPr="00F53985">
        <w:rPr>
          <w:rFonts w:cs="B Lotus" w:hint="cs"/>
          <w:b/>
          <w:bCs/>
          <w:sz w:val="24"/>
          <w:szCs w:val="24"/>
          <w:rtl/>
        </w:rPr>
        <w:t>ي</w:t>
      </w:r>
      <w:r w:rsidRPr="00F53985">
        <w:rPr>
          <w:rFonts w:cs="B Lotus" w:hint="cs"/>
          <w:b/>
          <w:bCs/>
          <w:sz w:val="24"/>
          <w:szCs w:val="24"/>
          <w:rtl/>
        </w:rPr>
        <w:t>ده تکم</w:t>
      </w:r>
      <w:r w:rsidR="005A0C8C" w:rsidRPr="00F53985">
        <w:rPr>
          <w:rFonts w:cs="B Lotus" w:hint="cs"/>
          <w:b/>
          <w:bCs/>
          <w:sz w:val="24"/>
          <w:szCs w:val="24"/>
          <w:rtl/>
        </w:rPr>
        <w:t>ي</w:t>
      </w:r>
      <w:r w:rsidRPr="00F53985">
        <w:rPr>
          <w:rFonts w:cs="B Lotus" w:hint="cs"/>
          <w:b/>
          <w:bCs/>
          <w:sz w:val="24"/>
          <w:szCs w:val="24"/>
          <w:rtl/>
        </w:rPr>
        <w:t>ل خواهد شد.</w:t>
      </w:r>
    </w:p>
    <w:p w14:paraId="5AE1612B" w14:textId="77777777" w:rsidR="00A716C9" w:rsidRPr="00F53985" w:rsidRDefault="00FD74DC" w:rsidP="00FD74DC">
      <w:pPr>
        <w:pStyle w:val="ListParagraph"/>
        <w:bidi/>
        <w:ind w:left="-90"/>
        <w:rPr>
          <w:rFonts w:cs="B Lotus"/>
          <w:sz w:val="24"/>
          <w:szCs w:val="24"/>
        </w:rPr>
      </w:pPr>
      <w:r w:rsidRPr="00F53985">
        <w:rPr>
          <w:rFonts w:cs="B Lotus" w:hint="cs"/>
          <w:sz w:val="24"/>
          <w:szCs w:val="24"/>
          <w:rtl/>
        </w:rPr>
        <w:t xml:space="preserve">لطفا بر اساس اطلاعات فرم تکميل شده </w:t>
      </w:r>
      <w:r w:rsidRPr="00F53985">
        <w:rPr>
          <w:rFonts w:cs="B Lotus" w:hint="cs"/>
          <w:sz w:val="24"/>
          <w:szCs w:val="24"/>
          <w:rtl/>
          <w:lang w:bidi="fa-IR"/>
        </w:rPr>
        <w:t xml:space="preserve">ايده پرداز </w:t>
      </w:r>
      <w:r w:rsidRPr="00F53985">
        <w:rPr>
          <w:rFonts w:cs="B Lotus" w:hint="cs"/>
          <w:sz w:val="24"/>
          <w:szCs w:val="24"/>
          <w:rtl/>
        </w:rPr>
        <w:t xml:space="preserve">به شاخص هاي زير از 1 (کمترين) تا </w:t>
      </w:r>
      <w:r w:rsidR="00C110F5" w:rsidRPr="00F53985">
        <w:rPr>
          <w:rFonts w:cs="B Lotus" w:hint="cs"/>
          <w:sz w:val="24"/>
          <w:szCs w:val="24"/>
          <w:rtl/>
        </w:rPr>
        <w:t>4</w:t>
      </w:r>
      <w:r w:rsidRPr="00F53985">
        <w:rPr>
          <w:rFonts w:cs="B Lotus" w:hint="cs"/>
          <w:sz w:val="24"/>
          <w:szCs w:val="24"/>
          <w:rtl/>
        </w:rPr>
        <w:t xml:space="preserve"> (بيشترين)</w:t>
      </w:r>
      <w:r w:rsidRPr="00F53985">
        <w:rPr>
          <w:rFonts w:cs="B Lotus"/>
          <w:sz w:val="24"/>
          <w:szCs w:val="24"/>
        </w:rPr>
        <w:t xml:space="preserve"> </w:t>
      </w:r>
      <w:r w:rsidRPr="00F53985">
        <w:rPr>
          <w:rFonts w:cs="B Lotus" w:hint="cs"/>
          <w:sz w:val="24"/>
          <w:szCs w:val="24"/>
          <w:rtl/>
        </w:rPr>
        <w:t>امتياز دهيد</w:t>
      </w:r>
      <w:r w:rsidRPr="00F53985">
        <w:rPr>
          <w:rFonts w:cs="B Lotus"/>
          <w:sz w:val="24"/>
          <w:szCs w:val="24"/>
        </w:rPr>
        <w:t>:</w:t>
      </w:r>
    </w:p>
    <w:p w14:paraId="13599859" w14:textId="77777777" w:rsidR="00FD74DC" w:rsidRPr="00F53985" w:rsidRDefault="00A716C9" w:rsidP="00FD74DC">
      <w:pPr>
        <w:pStyle w:val="ListParagraph"/>
        <w:numPr>
          <w:ilvl w:val="0"/>
          <w:numId w:val="6"/>
        </w:numPr>
        <w:bidi/>
        <w:jc w:val="lowKashida"/>
        <w:rPr>
          <w:rFonts w:cs="B Lotus"/>
          <w:sz w:val="24"/>
          <w:szCs w:val="24"/>
        </w:rPr>
      </w:pPr>
      <w:r w:rsidRPr="00F53985">
        <w:rPr>
          <w:rFonts w:cs="B Lotus" w:hint="cs"/>
          <w:sz w:val="24"/>
          <w:szCs w:val="24"/>
          <w:rtl/>
        </w:rPr>
        <w:t>امکان جذب سرما</w:t>
      </w:r>
      <w:r w:rsidR="00FD74DC" w:rsidRPr="00F53985">
        <w:rPr>
          <w:rFonts w:cs="B Lotus" w:hint="cs"/>
          <w:sz w:val="24"/>
          <w:szCs w:val="24"/>
          <w:rtl/>
        </w:rPr>
        <w:t>ي</w:t>
      </w:r>
      <w:r w:rsidRPr="00F53985">
        <w:rPr>
          <w:rFonts w:cs="B Lotus" w:hint="cs"/>
          <w:sz w:val="24"/>
          <w:szCs w:val="24"/>
          <w:rtl/>
        </w:rPr>
        <w:t>ه گذار</w:t>
      </w:r>
      <w:r w:rsidR="00FD74DC" w:rsidRPr="00F53985">
        <w:rPr>
          <w:rFonts w:cs="B Lotus" w:hint="cs"/>
          <w:sz w:val="24"/>
          <w:szCs w:val="24"/>
          <w:rtl/>
        </w:rPr>
        <w:t>/ امتياز داوري:</w:t>
      </w:r>
      <w:r w:rsidR="009C0E3C" w:rsidRPr="00F53985">
        <w:rPr>
          <w:rFonts w:cs="B Lotus"/>
          <w:sz w:val="24"/>
          <w:szCs w:val="24"/>
        </w:rPr>
        <w:t xml:space="preserve"> …………………</w:t>
      </w:r>
    </w:p>
    <w:p w14:paraId="6F364D1F" w14:textId="77777777" w:rsidR="00A716C9" w:rsidRPr="00F53985" w:rsidRDefault="00A716C9" w:rsidP="00FD74DC">
      <w:pPr>
        <w:pStyle w:val="ListParagraph"/>
        <w:numPr>
          <w:ilvl w:val="0"/>
          <w:numId w:val="6"/>
        </w:numPr>
        <w:bidi/>
        <w:jc w:val="lowKashida"/>
        <w:rPr>
          <w:rFonts w:cs="B Lotus"/>
          <w:sz w:val="24"/>
          <w:szCs w:val="24"/>
        </w:rPr>
      </w:pPr>
      <w:r w:rsidRPr="00F53985">
        <w:rPr>
          <w:rFonts w:cs="B Lotus" w:hint="cs"/>
          <w:sz w:val="24"/>
          <w:szCs w:val="24"/>
          <w:rtl/>
        </w:rPr>
        <w:t>سطح آمادگ</w:t>
      </w:r>
      <w:r w:rsidR="00FD74DC" w:rsidRPr="00F53985">
        <w:rPr>
          <w:rFonts w:cs="B Lotus" w:hint="cs"/>
          <w:sz w:val="24"/>
          <w:szCs w:val="24"/>
          <w:rtl/>
        </w:rPr>
        <w:t>ي</w:t>
      </w:r>
      <w:r w:rsidRPr="00F53985">
        <w:rPr>
          <w:rFonts w:cs="B Lotus" w:hint="cs"/>
          <w:sz w:val="24"/>
          <w:szCs w:val="24"/>
          <w:rtl/>
        </w:rPr>
        <w:t xml:space="preserve"> فناور</w:t>
      </w:r>
      <w:r w:rsidR="00FD74DC" w:rsidRPr="00F53985">
        <w:rPr>
          <w:rFonts w:cs="B Lotus" w:hint="cs"/>
          <w:sz w:val="24"/>
          <w:szCs w:val="24"/>
          <w:rtl/>
        </w:rPr>
        <w:t>ي/ امتياز داوري:</w:t>
      </w:r>
      <w:r w:rsidR="009C0E3C" w:rsidRPr="00F53985">
        <w:rPr>
          <w:rFonts w:cs="B Lotus"/>
          <w:sz w:val="24"/>
          <w:szCs w:val="24"/>
        </w:rPr>
        <w:t xml:space="preserve"> …………………</w:t>
      </w:r>
      <w:r w:rsidRPr="00F53985">
        <w:rPr>
          <w:rFonts w:cs="B Lotus"/>
          <w:sz w:val="24"/>
          <w:szCs w:val="24"/>
          <w:rtl/>
        </w:rPr>
        <w:tab/>
      </w:r>
      <w:r w:rsidRPr="00F53985">
        <w:rPr>
          <w:rFonts w:cs="B Lotus"/>
          <w:sz w:val="24"/>
          <w:szCs w:val="24"/>
          <w:rtl/>
        </w:rPr>
        <w:tab/>
      </w:r>
    </w:p>
    <w:p w14:paraId="11398059" w14:textId="77777777" w:rsidR="00A716C9" w:rsidRPr="00F53985" w:rsidRDefault="00A716C9" w:rsidP="00FD74DC">
      <w:pPr>
        <w:pStyle w:val="ListParagraph"/>
        <w:numPr>
          <w:ilvl w:val="0"/>
          <w:numId w:val="6"/>
        </w:numPr>
        <w:bidi/>
        <w:jc w:val="lowKashida"/>
        <w:rPr>
          <w:rFonts w:cs="B Lotus"/>
          <w:sz w:val="24"/>
          <w:szCs w:val="24"/>
        </w:rPr>
      </w:pPr>
      <w:r w:rsidRPr="00F53985">
        <w:rPr>
          <w:rFonts w:cs="B Lotus" w:hint="cs"/>
          <w:sz w:val="24"/>
          <w:szCs w:val="24"/>
          <w:rtl/>
        </w:rPr>
        <w:t>تخصص وهمراه</w:t>
      </w:r>
      <w:r w:rsidR="00FD74DC" w:rsidRPr="00F53985">
        <w:rPr>
          <w:rFonts w:cs="B Lotus" w:hint="cs"/>
          <w:sz w:val="24"/>
          <w:szCs w:val="24"/>
          <w:rtl/>
        </w:rPr>
        <w:t>ي</w:t>
      </w:r>
      <w:r w:rsidRPr="00F53985">
        <w:rPr>
          <w:rFonts w:cs="B Lotus" w:hint="cs"/>
          <w:sz w:val="24"/>
          <w:szCs w:val="24"/>
          <w:rtl/>
        </w:rPr>
        <w:t xml:space="preserve"> و توانمند</w:t>
      </w:r>
      <w:r w:rsidR="00FD74DC" w:rsidRPr="00F53985">
        <w:rPr>
          <w:rFonts w:cs="B Lotus" w:hint="cs"/>
          <w:sz w:val="24"/>
          <w:szCs w:val="24"/>
          <w:rtl/>
        </w:rPr>
        <w:t>ي</w:t>
      </w:r>
      <w:r w:rsidRPr="00F53985">
        <w:rPr>
          <w:rFonts w:cs="B Lotus" w:hint="cs"/>
          <w:sz w:val="24"/>
          <w:szCs w:val="24"/>
          <w:rtl/>
        </w:rPr>
        <w:t xml:space="preserve"> ت</w:t>
      </w:r>
      <w:r w:rsidR="00FD74DC" w:rsidRPr="00F53985">
        <w:rPr>
          <w:rFonts w:cs="B Lotus" w:hint="cs"/>
          <w:sz w:val="24"/>
          <w:szCs w:val="24"/>
          <w:rtl/>
        </w:rPr>
        <w:t>ي</w:t>
      </w:r>
      <w:r w:rsidRPr="00F53985">
        <w:rPr>
          <w:rFonts w:cs="B Lotus" w:hint="cs"/>
          <w:sz w:val="24"/>
          <w:szCs w:val="24"/>
          <w:rtl/>
        </w:rPr>
        <w:t>م علم</w:t>
      </w:r>
      <w:r w:rsidR="00FD74DC" w:rsidRPr="00F53985">
        <w:rPr>
          <w:rFonts w:cs="B Lotus" w:hint="cs"/>
          <w:sz w:val="24"/>
          <w:szCs w:val="24"/>
          <w:rtl/>
        </w:rPr>
        <w:t>ي</w:t>
      </w:r>
      <w:r w:rsidRPr="00F53985">
        <w:rPr>
          <w:rFonts w:cs="B Lotus" w:hint="cs"/>
          <w:sz w:val="24"/>
          <w:szCs w:val="24"/>
          <w:rtl/>
        </w:rPr>
        <w:t xml:space="preserve"> ا</w:t>
      </w:r>
      <w:r w:rsidR="00FD74DC" w:rsidRPr="00F53985">
        <w:rPr>
          <w:rFonts w:cs="B Lotus" w:hint="cs"/>
          <w:sz w:val="24"/>
          <w:szCs w:val="24"/>
          <w:rtl/>
        </w:rPr>
        <w:t>ي</w:t>
      </w:r>
      <w:r w:rsidRPr="00F53985">
        <w:rPr>
          <w:rFonts w:cs="B Lotus" w:hint="cs"/>
          <w:sz w:val="24"/>
          <w:szCs w:val="24"/>
          <w:rtl/>
        </w:rPr>
        <w:t>ده دهنده</w:t>
      </w:r>
      <w:r w:rsidR="00FD74DC" w:rsidRPr="00F53985">
        <w:rPr>
          <w:rFonts w:cs="B Lotus" w:hint="cs"/>
          <w:sz w:val="24"/>
          <w:szCs w:val="24"/>
          <w:rtl/>
        </w:rPr>
        <w:t>/ امتياز داوري:</w:t>
      </w:r>
      <w:r w:rsidR="009C0E3C" w:rsidRPr="00F53985">
        <w:rPr>
          <w:rFonts w:cs="B Lotus"/>
          <w:sz w:val="24"/>
          <w:szCs w:val="24"/>
        </w:rPr>
        <w:t xml:space="preserve"> …………………</w:t>
      </w:r>
    </w:p>
    <w:p w14:paraId="65FD80F7" w14:textId="77777777" w:rsidR="00A716C9" w:rsidRPr="00F53985" w:rsidRDefault="00A716C9" w:rsidP="00FD74DC">
      <w:pPr>
        <w:pStyle w:val="ListParagraph"/>
        <w:numPr>
          <w:ilvl w:val="0"/>
          <w:numId w:val="6"/>
        </w:numPr>
        <w:bidi/>
        <w:jc w:val="lowKashida"/>
        <w:rPr>
          <w:rFonts w:cs="B Lotus"/>
          <w:sz w:val="24"/>
          <w:szCs w:val="24"/>
        </w:rPr>
      </w:pPr>
      <w:r w:rsidRPr="00F53985">
        <w:rPr>
          <w:rFonts w:cs="B Lotus" w:hint="cs"/>
          <w:sz w:val="24"/>
          <w:szCs w:val="24"/>
          <w:rtl/>
        </w:rPr>
        <w:t>مجوزها و تا</w:t>
      </w:r>
      <w:r w:rsidR="00FD74DC" w:rsidRPr="00F53985">
        <w:rPr>
          <w:rFonts w:cs="B Lotus" w:hint="cs"/>
          <w:sz w:val="24"/>
          <w:szCs w:val="24"/>
          <w:rtl/>
        </w:rPr>
        <w:t>يي</w:t>
      </w:r>
      <w:r w:rsidRPr="00F53985">
        <w:rPr>
          <w:rFonts w:cs="B Lotus" w:hint="cs"/>
          <w:sz w:val="24"/>
          <w:szCs w:val="24"/>
          <w:rtl/>
        </w:rPr>
        <w:t>د</w:t>
      </w:r>
      <w:r w:rsidR="00FD74DC" w:rsidRPr="00F53985">
        <w:rPr>
          <w:rFonts w:cs="B Lotus" w:hint="cs"/>
          <w:sz w:val="24"/>
          <w:szCs w:val="24"/>
          <w:rtl/>
        </w:rPr>
        <w:t>ي</w:t>
      </w:r>
      <w:r w:rsidRPr="00F53985">
        <w:rPr>
          <w:rFonts w:cs="B Lotus" w:hint="cs"/>
          <w:sz w:val="24"/>
          <w:szCs w:val="24"/>
          <w:rtl/>
        </w:rPr>
        <w:t>ه ها</w:t>
      </w:r>
      <w:r w:rsidR="00FD74DC" w:rsidRPr="00F53985">
        <w:rPr>
          <w:rFonts w:cs="B Lotus" w:hint="cs"/>
          <w:sz w:val="24"/>
          <w:szCs w:val="24"/>
          <w:rtl/>
        </w:rPr>
        <w:t>/ امتياز داوري:</w:t>
      </w:r>
      <w:r w:rsidR="009C0E3C" w:rsidRPr="00F53985">
        <w:rPr>
          <w:rFonts w:cs="B Lotus"/>
          <w:sz w:val="24"/>
          <w:szCs w:val="24"/>
        </w:rPr>
        <w:t xml:space="preserve"> …………………</w:t>
      </w:r>
    </w:p>
    <w:p w14:paraId="49496B22" w14:textId="77777777" w:rsidR="00A716C9" w:rsidRPr="00F53985" w:rsidRDefault="00AF4DF4" w:rsidP="00FD74DC">
      <w:pPr>
        <w:pStyle w:val="ListParagraph"/>
        <w:numPr>
          <w:ilvl w:val="0"/>
          <w:numId w:val="6"/>
        </w:numPr>
        <w:bidi/>
        <w:jc w:val="lowKashida"/>
        <w:rPr>
          <w:rFonts w:cs="B Lotus"/>
          <w:sz w:val="24"/>
          <w:szCs w:val="24"/>
        </w:rPr>
      </w:pPr>
      <w:r>
        <w:rPr>
          <w:rFonts w:cs="B Lotus" w:hint="cs"/>
          <w:sz w:val="24"/>
          <w:szCs w:val="24"/>
          <w:rtl/>
        </w:rPr>
        <w:t xml:space="preserve">مدت زمان برای تجاری سازی و رسیدن به </w:t>
      </w:r>
      <w:r>
        <w:rPr>
          <w:rFonts w:cs="B Lotus"/>
          <w:sz w:val="24"/>
          <w:szCs w:val="24"/>
        </w:rPr>
        <w:t>TRL6</w:t>
      </w:r>
      <w:r w:rsidR="00FD74DC" w:rsidRPr="00F53985">
        <w:rPr>
          <w:rFonts w:cs="B Lotus" w:hint="cs"/>
          <w:sz w:val="24"/>
          <w:szCs w:val="24"/>
          <w:rtl/>
        </w:rPr>
        <w:t>/ امتياز داوري:</w:t>
      </w:r>
      <w:r w:rsidR="009C0E3C" w:rsidRPr="00F53985">
        <w:rPr>
          <w:rFonts w:cs="B Lotus"/>
          <w:sz w:val="24"/>
          <w:szCs w:val="24"/>
        </w:rPr>
        <w:t xml:space="preserve"> …………………</w:t>
      </w:r>
    </w:p>
    <w:p w14:paraId="209FC44E" w14:textId="77777777" w:rsidR="00F53985" w:rsidRDefault="00F53985" w:rsidP="00F53985">
      <w:pPr>
        <w:pStyle w:val="ListParagraph"/>
        <w:bidi/>
        <w:jc w:val="center"/>
        <w:rPr>
          <w:rFonts w:cs="B Lotus"/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 xml:space="preserve">                                                                                                      </w:t>
      </w:r>
    </w:p>
    <w:p w14:paraId="2C3AACB8" w14:textId="77777777" w:rsidR="00A716C9" w:rsidRDefault="00F53985" w:rsidP="00F53985">
      <w:pPr>
        <w:pStyle w:val="ListParagraph"/>
        <w:bidi/>
        <w:jc w:val="center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 xml:space="preserve">                                                               </w:t>
      </w:r>
      <w:r w:rsidR="00C110F5" w:rsidRPr="00F53985">
        <w:rPr>
          <w:rFonts w:cs="B Lotus" w:hint="cs"/>
          <w:b/>
          <w:bCs/>
          <w:sz w:val="24"/>
          <w:szCs w:val="24"/>
          <w:rtl/>
        </w:rPr>
        <w:t>جمع امتیازات: ......</w:t>
      </w:r>
      <w:r w:rsidRPr="00F53985">
        <w:rPr>
          <w:rFonts w:cs="B Lotus" w:hint="cs"/>
          <w:b/>
          <w:bCs/>
          <w:sz w:val="24"/>
          <w:szCs w:val="24"/>
          <w:rtl/>
        </w:rPr>
        <w:t xml:space="preserve">   ا</w:t>
      </w:r>
      <w:r w:rsidR="00C110F5" w:rsidRPr="00F53985">
        <w:rPr>
          <w:rFonts w:cs="B Lotus" w:hint="cs"/>
          <w:b/>
          <w:bCs/>
          <w:sz w:val="24"/>
          <w:szCs w:val="24"/>
          <w:rtl/>
        </w:rPr>
        <w:t>ز 20</w:t>
      </w:r>
      <w:r w:rsidRPr="00F53985">
        <w:rPr>
          <w:rFonts w:cs="B Lotus" w:hint="cs"/>
          <w:b/>
          <w:bCs/>
          <w:sz w:val="24"/>
          <w:szCs w:val="24"/>
          <w:rtl/>
        </w:rPr>
        <w:t xml:space="preserve"> </w:t>
      </w:r>
    </w:p>
    <w:p w14:paraId="6200D427" w14:textId="77777777" w:rsidR="00F53985" w:rsidRPr="00F53985" w:rsidRDefault="00F53985" w:rsidP="00AF4DF4">
      <w:pPr>
        <w:pStyle w:val="ListParagraph"/>
        <w:bidi/>
        <w:rPr>
          <w:rFonts w:cs="B Lotus"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 xml:space="preserve">                                                                                            نام و امضا و تاریخ</w:t>
      </w:r>
    </w:p>
    <w:sectPr w:rsidR="00F53985" w:rsidRPr="00F53985" w:rsidSect="005C4F12">
      <w:footerReference w:type="even" r:id="rId10"/>
      <w:footerReference w:type="default" r:id="rId11"/>
      <w:pgSz w:w="12240" w:h="15840"/>
      <w:pgMar w:top="1134" w:right="1296" w:bottom="1276" w:left="864" w:header="706" w:footer="706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4F69E2" w14:textId="77777777" w:rsidR="00045843" w:rsidRDefault="00045843">
      <w:r>
        <w:separator/>
      </w:r>
    </w:p>
  </w:endnote>
  <w:endnote w:type="continuationSeparator" w:id="0">
    <w:p w14:paraId="4E094603" w14:textId="77777777" w:rsidR="00045843" w:rsidRDefault="00045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otus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Lotus">
    <w:altName w:val="Arial"/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zanin Mazar">
    <w:charset w:val="B2"/>
    <w:family w:val="auto"/>
    <w:pitch w:val="variable"/>
    <w:sig w:usb0="00006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Badr">
    <w:altName w:val="Arial"/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B Compset">
    <w:altName w:val="Arial"/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5C26A" w14:textId="77777777" w:rsidR="003840A6" w:rsidRDefault="003840A6" w:rsidP="006343B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501D40" w14:textId="77777777" w:rsidR="003840A6" w:rsidRDefault="003840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15C61" w14:textId="77777777" w:rsidR="003840A6" w:rsidRPr="00926EB1" w:rsidRDefault="003840A6" w:rsidP="00926EB1">
    <w:pPr>
      <w:pStyle w:val="Footer"/>
      <w:framePr w:wrap="around" w:vAnchor="text" w:hAnchor="margin" w:xAlign="center" w:y="1"/>
      <w:bidi/>
      <w:rPr>
        <w:rStyle w:val="PageNumber"/>
        <w:rFonts w:cs="B Lotus"/>
      </w:rPr>
    </w:pPr>
    <w:r w:rsidRPr="00926EB1">
      <w:rPr>
        <w:rStyle w:val="PageNumber"/>
        <w:rFonts w:cs="B Lotus"/>
      </w:rPr>
      <w:fldChar w:fldCharType="begin"/>
    </w:r>
    <w:r w:rsidRPr="00926EB1">
      <w:rPr>
        <w:rStyle w:val="PageNumber"/>
        <w:rFonts w:cs="B Lotus"/>
      </w:rPr>
      <w:instrText xml:space="preserve">PAGE  </w:instrText>
    </w:r>
    <w:r w:rsidRPr="00926EB1">
      <w:rPr>
        <w:rStyle w:val="PageNumber"/>
        <w:rFonts w:cs="B Lotus"/>
      </w:rPr>
      <w:fldChar w:fldCharType="separate"/>
    </w:r>
    <w:r w:rsidR="00BA480C">
      <w:rPr>
        <w:rStyle w:val="PageNumber"/>
        <w:rFonts w:cs="B Lotus"/>
        <w:noProof/>
        <w:rtl/>
      </w:rPr>
      <w:t>1</w:t>
    </w:r>
    <w:r w:rsidRPr="00926EB1">
      <w:rPr>
        <w:rStyle w:val="PageNumber"/>
        <w:rFonts w:cs="B Lotus"/>
      </w:rPr>
      <w:fldChar w:fldCharType="end"/>
    </w:r>
  </w:p>
  <w:p w14:paraId="11B1DF6A" w14:textId="77777777" w:rsidR="003840A6" w:rsidRDefault="003840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7D5D7" w14:textId="77777777" w:rsidR="00045843" w:rsidRDefault="00045843">
      <w:r>
        <w:separator/>
      </w:r>
    </w:p>
  </w:footnote>
  <w:footnote w:type="continuationSeparator" w:id="0">
    <w:p w14:paraId="28119448" w14:textId="77777777" w:rsidR="00045843" w:rsidRDefault="000458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25pt;height:11.25pt;visibility:visible;mso-wrap-style:square" o:bullet="t">
        <v:imagedata r:id="rId1" o:title=""/>
      </v:shape>
    </w:pict>
  </w:numPicBullet>
  <w:abstractNum w:abstractNumId="0" w15:restartNumberingAfterBreak="0">
    <w:nsid w:val="286D22F5"/>
    <w:multiLevelType w:val="hybridMultilevel"/>
    <w:tmpl w:val="B76ACB1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DE00905"/>
    <w:multiLevelType w:val="hybridMultilevel"/>
    <w:tmpl w:val="6832D78E"/>
    <w:lvl w:ilvl="0" w:tplc="0DFA8024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D062F4"/>
    <w:multiLevelType w:val="multilevel"/>
    <w:tmpl w:val="CA362B0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2A318FD"/>
    <w:multiLevelType w:val="multilevel"/>
    <w:tmpl w:val="9A2C0E88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6"/>
      <w:numFmt w:val="decimal"/>
      <w:lvlText w:val="%1-%2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  <w:b/>
      </w:rPr>
    </w:lvl>
  </w:abstractNum>
  <w:abstractNum w:abstractNumId="4" w15:restartNumberingAfterBreak="0">
    <w:nsid w:val="51A43930"/>
    <w:multiLevelType w:val="hybridMultilevel"/>
    <w:tmpl w:val="256E35E4"/>
    <w:lvl w:ilvl="0" w:tplc="E37221AA">
      <w:start w:val="1"/>
      <w:numFmt w:val="decimal"/>
      <w:lvlText w:val="%1-"/>
      <w:lvlJc w:val="left"/>
      <w:pPr>
        <w:ind w:left="720" w:hanging="360"/>
      </w:pPr>
      <w:rPr>
        <w:rFonts w:cs="B Lotus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BE53EB"/>
    <w:multiLevelType w:val="hybridMultilevel"/>
    <w:tmpl w:val="B896EBF2"/>
    <w:lvl w:ilvl="0" w:tplc="0568B3B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381045"/>
    <w:multiLevelType w:val="hybridMultilevel"/>
    <w:tmpl w:val="C3041E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67B35"/>
    <w:multiLevelType w:val="hybridMultilevel"/>
    <w:tmpl w:val="E448264A"/>
    <w:lvl w:ilvl="0" w:tplc="B84E1C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5817FD"/>
    <w:multiLevelType w:val="hybridMultilevel"/>
    <w:tmpl w:val="7CF43212"/>
    <w:lvl w:ilvl="0" w:tplc="F6D01F4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8478915">
    <w:abstractNumId w:val="7"/>
  </w:num>
  <w:num w:numId="2" w16cid:durableId="1756124930">
    <w:abstractNumId w:val="0"/>
  </w:num>
  <w:num w:numId="3" w16cid:durableId="30149742">
    <w:abstractNumId w:val="2"/>
  </w:num>
  <w:num w:numId="4" w16cid:durableId="551969383">
    <w:abstractNumId w:val="3"/>
  </w:num>
  <w:num w:numId="5" w16cid:durableId="2018996996">
    <w:abstractNumId w:val="1"/>
  </w:num>
  <w:num w:numId="6" w16cid:durableId="1615359226">
    <w:abstractNumId w:val="4"/>
  </w:num>
  <w:num w:numId="7" w16cid:durableId="327371139">
    <w:abstractNumId w:val="8"/>
  </w:num>
  <w:num w:numId="8" w16cid:durableId="1055812532">
    <w:abstractNumId w:val="5"/>
  </w:num>
  <w:num w:numId="9" w16cid:durableId="198673709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wNzEzNzQ3szQHQiUdpeDU4uLM/DyQAsNaAGXXOagsAAAA"/>
  </w:docVars>
  <w:rsids>
    <w:rsidRoot w:val="002F6014"/>
    <w:rsid w:val="00003CA8"/>
    <w:rsid w:val="00007DBB"/>
    <w:rsid w:val="00010D02"/>
    <w:rsid w:val="0001158F"/>
    <w:rsid w:val="00012923"/>
    <w:rsid w:val="0001364B"/>
    <w:rsid w:val="0001404D"/>
    <w:rsid w:val="000142AB"/>
    <w:rsid w:val="00020ABF"/>
    <w:rsid w:val="00026091"/>
    <w:rsid w:val="00035FB6"/>
    <w:rsid w:val="000413E9"/>
    <w:rsid w:val="00044212"/>
    <w:rsid w:val="00045843"/>
    <w:rsid w:val="00052103"/>
    <w:rsid w:val="00052CD0"/>
    <w:rsid w:val="00062144"/>
    <w:rsid w:val="000627FF"/>
    <w:rsid w:val="0006576B"/>
    <w:rsid w:val="00090915"/>
    <w:rsid w:val="000A3612"/>
    <w:rsid w:val="000A480B"/>
    <w:rsid w:val="000C24FA"/>
    <w:rsid w:val="000D0436"/>
    <w:rsid w:val="000D2E36"/>
    <w:rsid w:val="000D53C3"/>
    <w:rsid w:val="000D5C46"/>
    <w:rsid w:val="000E104E"/>
    <w:rsid w:val="000E667B"/>
    <w:rsid w:val="00101EA2"/>
    <w:rsid w:val="0010273B"/>
    <w:rsid w:val="00103EF3"/>
    <w:rsid w:val="0011417D"/>
    <w:rsid w:val="001149C8"/>
    <w:rsid w:val="00133B39"/>
    <w:rsid w:val="00134CD1"/>
    <w:rsid w:val="0013535A"/>
    <w:rsid w:val="00136DE3"/>
    <w:rsid w:val="00137E90"/>
    <w:rsid w:val="00142DBE"/>
    <w:rsid w:val="001442AB"/>
    <w:rsid w:val="00145449"/>
    <w:rsid w:val="001508A9"/>
    <w:rsid w:val="00166201"/>
    <w:rsid w:val="00176619"/>
    <w:rsid w:val="00177691"/>
    <w:rsid w:val="0018358B"/>
    <w:rsid w:val="00185A6B"/>
    <w:rsid w:val="00187358"/>
    <w:rsid w:val="00187DB9"/>
    <w:rsid w:val="00194654"/>
    <w:rsid w:val="001965E3"/>
    <w:rsid w:val="00196A7E"/>
    <w:rsid w:val="001A559B"/>
    <w:rsid w:val="001B1D0B"/>
    <w:rsid w:val="001C76BA"/>
    <w:rsid w:val="001D0CF2"/>
    <w:rsid w:val="001D1D42"/>
    <w:rsid w:val="001D23CE"/>
    <w:rsid w:val="001D5F0D"/>
    <w:rsid w:val="001D6018"/>
    <w:rsid w:val="001F38C6"/>
    <w:rsid w:val="001F53ED"/>
    <w:rsid w:val="001F5441"/>
    <w:rsid w:val="001F68C9"/>
    <w:rsid w:val="002037BC"/>
    <w:rsid w:val="00223873"/>
    <w:rsid w:val="002262B6"/>
    <w:rsid w:val="00236F6B"/>
    <w:rsid w:val="00243A95"/>
    <w:rsid w:val="00245052"/>
    <w:rsid w:val="002538AD"/>
    <w:rsid w:val="002538CF"/>
    <w:rsid w:val="00257F55"/>
    <w:rsid w:val="00261403"/>
    <w:rsid w:val="00267BE4"/>
    <w:rsid w:val="0027143A"/>
    <w:rsid w:val="00274070"/>
    <w:rsid w:val="00275F2D"/>
    <w:rsid w:val="00281701"/>
    <w:rsid w:val="00281DB2"/>
    <w:rsid w:val="00284947"/>
    <w:rsid w:val="002908AD"/>
    <w:rsid w:val="0029319C"/>
    <w:rsid w:val="00294D72"/>
    <w:rsid w:val="002B0692"/>
    <w:rsid w:val="002B2D75"/>
    <w:rsid w:val="002B4EB8"/>
    <w:rsid w:val="002C48DD"/>
    <w:rsid w:val="002D0BC2"/>
    <w:rsid w:val="002D32A2"/>
    <w:rsid w:val="002E0741"/>
    <w:rsid w:val="002E127F"/>
    <w:rsid w:val="002E5516"/>
    <w:rsid w:val="002F4A5C"/>
    <w:rsid w:val="002F6014"/>
    <w:rsid w:val="003071F0"/>
    <w:rsid w:val="0031471E"/>
    <w:rsid w:val="003210CE"/>
    <w:rsid w:val="00321AA0"/>
    <w:rsid w:val="0032234F"/>
    <w:rsid w:val="00327BBA"/>
    <w:rsid w:val="003338AD"/>
    <w:rsid w:val="003413B8"/>
    <w:rsid w:val="00362618"/>
    <w:rsid w:val="00364181"/>
    <w:rsid w:val="003749B1"/>
    <w:rsid w:val="00374FD8"/>
    <w:rsid w:val="00375AD0"/>
    <w:rsid w:val="003762AA"/>
    <w:rsid w:val="003807FB"/>
    <w:rsid w:val="003840A6"/>
    <w:rsid w:val="0039610F"/>
    <w:rsid w:val="00397C3D"/>
    <w:rsid w:val="003A4561"/>
    <w:rsid w:val="003A4AFD"/>
    <w:rsid w:val="003A7BE6"/>
    <w:rsid w:val="003B0C13"/>
    <w:rsid w:val="003B1B8F"/>
    <w:rsid w:val="003B3BD4"/>
    <w:rsid w:val="003B481C"/>
    <w:rsid w:val="003C6E77"/>
    <w:rsid w:val="003D0493"/>
    <w:rsid w:val="003D512B"/>
    <w:rsid w:val="003D6566"/>
    <w:rsid w:val="003E39C3"/>
    <w:rsid w:val="003E725B"/>
    <w:rsid w:val="003F30F2"/>
    <w:rsid w:val="004044C9"/>
    <w:rsid w:val="00414FA4"/>
    <w:rsid w:val="00425FFA"/>
    <w:rsid w:val="00432A07"/>
    <w:rsid w:val="00435441"/>
    <w:rsid w:val="00451C15"/>
    <w:rsid w:val="0046322D"/>
    <w:rsid w:val="00475C96"/>
    <w:rsid w:val="00477F16"/>
    <w:rsid w:val="004847DC"/>
    <w:rsid w:val="004A0CD4"/>
    <w:rsid w:val="004B6E33"/>
    <w:rsid w:val="004C6F15"/>
    <w:rsid w:val="004D098B"/>
    <w:rsid w:val="004D6993"/>
    <w:rsid w:val="004D6E35"/>
    <w:rsid w:val="004E12A2"/>
    <w:rsid w:val="004F4683"/>
    <w:rsid w:val="0050373A"/>
    <w:rsid w:val="005235E0"/>
    <w:rsid w:val="0053594D"/>
    <w:rsid w:val="005472E0"/>
    <w:rsid w:val="005555F3"/>
    <w:rsid w:val="00561B66"/>
    <w:rsid w:val="005641FB"/>
    <w:rsid w:val="00565648"/>
    <w:rsid w:val="005728CA"/>
    <w:rsid w:val="0057475F"/>
    <w:rsid w:val="00584B94"/>
    <w:rsid w:val="00587D54"/>
    <w:rsid w:val="00596316"/>
    <w:rsid w:val="005A0C8C"/>
    <w:rsid w:val="005A20A7"/>
    <w:rsid w:val="005B2566"/>
    <w:rsid w:val="005C20CF"/>
    <w:rsid w:val="005C2BD9"/>
    <w:rsid w:val="005C4F12"/>
    <w:rsid w:val="005C5859"/>
    <w:rsid w:val="005D2219"/>
    <w:rsid w:val="005D2361"/>
    <w:rsid w:val="005D6214"/>
    <w:rsid w:val="005E155D"/>
    <w:rsid w:val="005E4A9F"/>
    <w:rsid w:val="00601A9D"/>
    <w:rsid w:val="00601E19"/>
    <w:rsid w:val="00602D6F"/>
    <w:rsid w:val="00607A90"/>
    <w:rsid w:val="0061102D"/>
    <w:rsid w:val="00611D1D"/>
    <w:rsid w:val="00613BA9"/>
    <w:rsid w:val="006163DE"/>
    <w:rsid w:val="00622306"/>
    <w:rsid w:val="00623311"/>
    <w:rsid w:val="006343B7"/>
    <w:rsid w:val="0064335A"/>
    <w:rsid w:val="00656551"/>
    <w:rsid w:val="006666AD"/>
    <w:rsid w:val="00667A29"/>
    <w:rsid w:val="006716F1"/>
    <w:rsid w:val="006740FC"/>
    <w:rsid w:val="00676C09"/>
    <w:rsid w:val="00682239"/>
    <w:rsid w:val="00684C04"/>
    <w:rsid w:val="006938C2"/>
    <w:rsid w:val="006A5345"/>
    <w:rsid w:val="006B6CE9"/>
    <w:rsid w:val="006C31D7"/>
    <w:rsid w:val="006C70FB"/>
    <w:rsid w:val="006D2A44"/>
    <w:rsid w:val="006D3539"/>
    <w:rsid w:val="006D7FC2"/>
    <w:rsid w:val="006E13AA"/>
    <w:rsid w:val="006E1F50"/>
    <w:rsid w:val="006E42BD"/>
    <w:rsid w:val="006F1809"/>
    <w:rsid w:val="006F6D40"/>
    <w:rsid w:val="0070614C"/>
    <w:rsid w:val="00713EF0"/>
    <w:rsid w:val="00742829"/>
    <w:rsid w:val="00751024"/>
    <w:rsid w:val="00752D28"/>
    <w:rsid w:val="00753D6B"/>
    <w:rsid w:val="00753FA9"/>
    <w:rsid w:val="00762301"/>
    <w:rsid w:val="00774ABE"/>
    <w:rsid w:val="00777B84"/>
    <w:rsid w:val="00782CCB"/>
    <w:rsid w:val="00786465"/>
    <w:rsid w:val="007947CC"/>
    <w:rsid w:val="00795331"/>
    <w:rsid w:val="0079676C"/>
    <w:rsid w:val="007A3FBA"/>
    <w:rsid w:val="007B092B"/>
    <w:rsid w:val="007B1A1F"/>
    <w:rsid w:val="007B2CCC"/>
    <w:rsid w:val="007B39DE"/>
    <w:rsid w:val="007B4892"/>
    <w:rsid w:val="007C1473"/>
    <w:rsid w:val="007C5C4D"/>
    <w:rsid w:val="007D3658"/>
    <w:rsid w:val="007D5603"/>
    <w:rsid w:val="007D734E"/>
    <w:rsid w:val="007E1FD8"/>
    <w:rsid w:val="007E4318"/>
    <w:rsid w:val="007F0620"/>
    <w:rsid w:val="00801CB7"/>
    <w:rsid w:val="00806CD3"/>
    <w:rsid w:val="00812388"/>
    <w:rsid w:val="00812DB9"/>
    <w:rsid w:val="00814DC1"/>
    <w:rsid w:val="00820898"/>
    <w:rsid w:val="00822EA5"/>
    <w:rsid w:val="00826E19"/>
    <w:rsid w:val="00827E92"/>
    <w:rsid w:val="00827F2E"/>
    <w:rsid w:val="00831F0D"/>
    <w:rsid w:val="00833C48"/>
    <w:rsid w:val="0084251E"/>
    <w:rsid w:val="0085458E"/>
    <w:rsid w:val="00860DC7"/>
    <w:rsid w:val="00877418"/>
    <w:rsid w:val="00881177"/>
    <w:rsid w:val="008815A3"/>
    <w:rsid w:val="00883EE7"/>
    <w:rsid w:val="00886A5E"/>
    <w:rsid w:val="00892D2C"/>
    <w:rsid w:val="00897523"/>
    <w:rsid w:val="008A0176"/>
    <w:rsid w:val="008B21E3"/>
    <w:rsid w:val="008B5C83"/>
    <w:rsid w:val="008B6CD0"/>
    <w:rsid w:val="008B6EB9"/>
    <w:rsid w:val="008C3511"/>
    <w:rsid w:val="008C746C"/>
    <w:rsid w:val="008D0C62"/>
    <w:rsid w:val="008E449C"/>
    <w:rsid w:val="008E4E56"/>
    <w:rsid w:val="008F4520"/>
    <w:rsid w:val="00902579"/>
    <w:rsid w:val="009150C4"/>
    <w:rsid w:val="00926EB1"/>
    <w:rsid w:val="009346D0"/>
    <w:rsid w:val="00941EB6"/>
    <w:rsid w:val="0094319D"/>
    <w:rsid w:val="0094621D"/>
    <w:rsid w:val="00946B2D"/>
    <w:rsid w:val="00953720"/>
    <w:rsid w:val="009617C3"/>
    <w:rsid w:val="0097121F"/>
    <w:rsid w:val="009805FD"/>
    <w:rsid w:val="00995EAA"/>
    <w:rsid w:val="009A30B0"/>
    <w:rsid w:val="009A4FAC"/>
    <w:rsid w:val="009A5B51"/>
    <w:rsid w:val="009A5D82"/>
    <w:rsid w:val="009A72C9"/>
    <w:rsid w:val="009B29F0"/>
    <w:rsid w:val="009B69DA"/>
    <w:rsid w:val="009B7AEF"/>
    <w:rsid w:val="009C07F0"/>
    <w:rsid w:val="009C0E3C"/>
    <w:rsid w:val="009D4683"/>
    <w:rsid w:val="009D46CC"/>
    <w:rsid w:val="009E489C"/>
    <w:rsid w:val="009E624E"/>
    <w:rsid w:val="009F44B5"/>
    <w:rsid w:val="00A07A5D"/>
    <w:rsid w:val="00A13DD7"/>
    <w:rsid w:val="00A17135"/>
    <w:rsid w:val="00A176F1"/>
    <w:rsid w:val="00A26DA2"/>
    <w:rsid w:val="00A270DB"/>
    <w:rsid w:val="00A30D5B"/>
    <w:rsid w:val="00A37922"/>
    <w:rsid w:val="00A44157"/>
    <w:rsid w:val="00A47398"/>
    <w:rsid w:val="00A5001D"/>
    <w:rsid w:val="00A505EA"/>
    <w:rsid w:val="00A54B71"/>
    <w:rsid w:val="00A60A34"/>
    <w:rsid w:val="00A616AF"/>
    <w:rsid w:val="00A66D81"/>
    <w:rsid w:val="00A716C9"/>
    <w:rsid w:val="00A82ABB"/>
    <w:rsid w:val="00A87ED5"/>
    <w:rsid w:val="00A9162A"/>
    <w:rsid w:val="00A95AEA"/>
    <w:rsid w:val="00AA0694"/>
    <w:rsid w:val="00AB3915"/>
    <w:rsid w:val="00AB57C1"/>
    <w:rsid w:val="00AC0635"/>
    <w:rsid w:val="00AC1410"/>
    <w:rsid w:val="00AD5D79"/>
    <w:rsid w:val="00AE059E"/>
    <w:rsid w:val="00AE529D"/>
    <w:rsid w:val="00AE5F2B"/>
    <w:rsid w:val="00AF4DF4"/>
    <w:rsid w:val="00B03D97"/>
    <w:rsid w:val="00B05794"/>
    <w:rsid w:val="00B141B4"/>
    <w:rsid w:val="00B15EFF"/>
    <w:rsid w:val="00B2361A"/>
    <w:rsid w:val="00B3130B"/>
    <w:rsid w:val="00B341F1"/>
    <w:rsid w:val="00B35996"/>
    <w:rsid w:val="00B36DC2"/>
    <w:rsid w:val="00B579AE"/>
    <w:rsid w:val="00B601EA"/>
    <w:rsid w:val="00B6041E"/>
    <w:rsid w:val="00B64DEB"/>
    <w:rsid w:val="00B755A4"/>
    <w:rsid w:val="00B840AB"/>
    <w:rsid w:val="00B8428F"/>
    <w:rsid w:val="00B87DDC"/>
    <w:rsid w:val="00B91D4D"/>
    <w:rsid w:val="00B9398F"/>
    <w:rsid w:val="00B9420F"/>
    <w:rsid w:val="00BA480C"/>
    <w:rsid w:val="00BA5F36"/>
    <w:rsid w:val="00BB0EB1"/>
    <w:rsid w:val="00BB1B65"/>
    <w:rsid w:val="00BB3CE0"/>
    <w:rsid w:val="00BC3245"/>
    <w:rsid w:val="00BC51BA"/>
    <w:rsid w:val="00BC5525"/>
    <w:rsid w:val="00BE29D8"/>
    <w:rsid w:val="00BE34C5"/>
    <w:rsid w:val="00BE52FC"/>
    <w:rsid w:val="00BE7ED0"/>
    <w:rsid w:val="00BF100B"/>
    <w:rsid w:val="00C00D72"/>
    <w:rsid w:val="00C01508"/>
    <w:rsid w:val="00C01D12"/>
    <w:rsid w:val="00C110F5"/>
    <w:rsid w:val="00C12225"/>
    <w:rsid w:val="00C13AAD"/>
    <w:rsid w:val="00C1575E"/>
    <w:rsid w:val="00C17FB2"/>
    <w:rsid w:val="00C20426"/>
    <w:rsid w:val="00C22ED0"/>
    <w:rsid w:val="00C31228"/>
    <w:rsid w:val="00C31575"/>
    <w:rsid w:val="00C320D8"/>
    <w:rsid w:val="00C40746"/>
    <w:rsid w:val="00C4169B"/>
    <w:rsid w:val="00C44778"/>
    <w:rsid w:val="00C5679A"/>
    <w:rsid w:val="00C568F6"/>
    <w:rsid w:val="00C63019"/>
    <w:rsid w:val="00C700B3"/>
    <w:rsid w:val="00C76919"/>
    <w:rsid w:val="00C81D98"/>
    <w:rsid w:val="00C825BB"/>
    <w:rsid w:val="00C847C1"/>
    <w:rsid w:val="00C86A4F"/>
    <w:rsid w:val="00C91866"/>
    <w:rsid w:val="00C9235A"/>
    <w:rsid w:val="00C925FB"/>
    <w:rsid w:val="00C926EA"/>
    <w:rsid w:val="00C9330F"/>
    <w:rsid w:val="00CA109F"/>
    <w:rsid w:val="00CA43B6"/>
    <w:rsid w:val="00CA5400"/>
    <w:rsid w:val="00CB08E7"/>
    <w:rsid w:val="00CC29EA"/>
    <w:rsid w:val="00CD1576"/>
    <w:rsid w:val="00CD6BDD"/>
    <w:rsid w:val="00CE1B61"/>
    <w:rsid w:val="00CF104B"/>
    <w:rsid w:val="00CF2BFC"/>
    <w:rsid w:val="00CF417B"/>
    <w:rsid w:val="00CF41B7"/>
    <w:rsid w:val="00D01EF5"/>
    <w:rsid w:val="00D07FF9"/>
    <w:rsid w:val="00D173FC"/>
    <w:rsid w:val="00D17F8E"/>
    <w:rsid w:val="00D201F3"/>
    <w:rsid w:val="00D42C30"/>
    <w:rsid w:val="00D502F2"/>
    <w:rsid w:val="00D52C89"/>
    <w:rsid w:val="00D5687B"/>
    <w:rsid w:val="00D60844"/>
    <w:rsid w:val="00D61FCA"/>
    <w:rsid w:val="00D651CE"/>
    <w:rsid w:val="00D811FA"/>
    <w:rsid w:val="00D93D09"/>
    <w:rsid w:val="00D94C0A"/>
    <w:rsid w:val="00DA3A30"/>
    <w:rsid w:val="00DB0235"/>
    <w:rsid w:val="00DB703E"/>
    <w:rsid w:val="00DC161C"/>
    <w:rsid w:val="00DC53E8"/>
    <w:rsid w:val="00DC56C0"/>
    <w:rsid w:val="00DC688B"/>
    <w:rsid w:val="00DD3073"/>
    <w:rsid w:val="00DD6792"/>
    <w:rsid w:val="00DE22C1"/>
    <w:rsid w:val="00DE4C89"/>
    <w:rsid w:val="00DF4211"/>
    <w:rsid w:val="00E11B82"/>
    <w:rsid w:val="00E52E2E"/>
    <w:rsid w:val="00E65AB2"/>
    <w:rsid w:val="00E81A4E"/>
    <w:rsid w:val="00E8222F"/>
    <w:rsid w:val="00E83DAE"/>
    <w:rsid w:val="00E971CC"/>
    <w:rsid w:val="00EA036B"/>
    <w:rsid w:val="00EA19F8"/>
    <w:rsid w:val="00EA2C35"/>
    <w:rsid w:val="00EA64F7"/>
    <w:rsid w:val="00EB08C7"/>
    <w:rsid w:val="00EB099A"/>
    <w:rsid w:val="00EB1761"/>
    <w:rsid w:val="00EB4AE6"/>
    <w:rsid w:val="00EB7075"/>
    <w:rsid w:val="00EC09BB"/>
    <w:rsid w:val="00EC1A6C"/>
    <w:rsid w:val="00EC49E8"/>
    <w:rsid w:val="00ED1DD0"/>
    <w:rsid w:val="00EE1193"/>
    <w:rsid w:val="00EE2614"/>
    <w:rsid w:val="00EE3AFC"/>
    <w:rsid w:val="00EE56DB"/>
    <w:rsid w:val="00F060B1"/>
    <w:rsid w:val="00F06D49"/>
    <w:rsid w:val="00F07F11"/>
    <w:rsid w:val="00F1126B"/>
    <w:rsid w:val="00F11F23"/>
    <w:rsid w:val="00F13B72"/>
    <w:rsid w:val="00F16A6E"/>
    <w:rsid w:val="00F2092C"/>
    <w:rsid w:val="00F21502"/>
    <w:rsid w:val="00F23B09"/>
    <w:rsid w:val="00F301B8"/>
    <w:rsid w:val="00F31429"/>
    <w:rsid w:val="00F40C46"/>
    <w:rsid w:val="00F42D51"/>
    <w:rsid w:val="00F53985"/>
    <w:rsid w:val="00F55CD5"/>
    <w:rsid w:val="00F55F02"/>
    <w:rsid w:val="00F57F36"/>
    <w:rsid w:val="00F7621E"/>
    <w:rsid w:val="00F81436"/>
    <w:rsid w:val="00F8326B"/>
    <w:rsid w:val="00F94698"/>
    <w:rsid w:val="00F946AE"/>
    <w:rsid w:val="00F948B8"/>
    <w:rsid w:val="00F94E0E"/>
    <w:rsid w:val="00FB195D"/>
    <w:rsid w:val="00FB1A02"/>
    <w:rsid w:val="00FB73DD"/>
    <w:rsid w:val="00FB7769"/>
    <w:rsid w:val="00FC4ACF"/>
    <w:rsid w:val="00FD0744"/>
    <w:rsid w:val="00FD74DC"/>
    <w:rsid w:val="00FE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49B057"/>
  <w15:docId w15:val="{4AFD6274-A015-1A4A-8E76-DBABD5FB0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2F6014"/>
    <w:pPr>
      <w:bidi/>
      <w:jc w:val="center"/>
    </w:pPr>
    <w:rPr>
      <w:rFonts w:eastAsia="Calibri" w:cs="Nazanin Mazar"/>
    </w:rPr>
  </w:style>
  <w:style w:type="character" w:customStyle="1" w:styleId="BodyTextChar">
    <w:name w:val="Body Text Char"/>
    <w:link w:val="BodyText"/>
    <w:locked/>
    <w:rsid w:val="002F6014"/>
    <w:rPr>
      <w:rFonts w:eastAsia="Calibri" w:cs="Nazanin Mazar"/>
      <w:sz w:val="24"/>
      <w:szCs w:val="24"/>
      <w:lang w:val="en-US" w:eastAsia="en-US" w:bidi="ar-SA"/>
    </w:rPr>
  </w:style>
  <w:style w:type="paragraph" w:styleId="ListParagraph">
    <w:name w:val="List Paragraph"/>
    <w:basedOn w:val="Normal"/>
    <w:qFormat/>
    <w:rsid w:val="006740FC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Footer">
    <w:name w:val="footer"/>
    <w:basedOn w:val="Normal"/>
    <w:rsid w:val="00926EB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26EB1"/>
  </w:style>
  <w:style w:type="paragraph" w:styleId="Header">
    <w:name w:val="header"/>
    <w:basedOn w:val="Normal"/>
    <w:rsid w:val="00926EB1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3D512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D2219"/>
    <w:pPr>
      <w:jc w:val="right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6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8DBA9B-C066-49D2-9210-CAECF8875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-اطلاعات كلي:</vt:lpstr>
    </vt:vector>
  </TitlesOfParts>
  <Company>Microsoft Corporation</Company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اطلاعات كلي:</dc:title>
  <dc:creator>kazemi</dc:creator>
  <cp:lastModifiedBy>pc</cp:lastModifiedBy>
  <cp:revision>10</cp:revision>
  <cp:lastPrinted>2013-11-18T06:49:00Z</cp:lastPrinted>
  <dcterms:created xsi:type="dcterms:W3CDTF">2025-05-21T11:37:00Z</dcterms:created>
  <dcterms:modified xsi:type="dcterms:W3CDTF">2025-12-29T05:58:00Z</dcterms:modified>
</cp:coreProperties>
</file>